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633F71" w14:textId="77777777" w:rsidR="008148E2" w:rsidRPr="008148E2" w:rsidRDefault="008148E2" w:rsidP="008148E2"/>
    <w:tbl>
      <w:tblPr>
        <w:tblStyle w:val="TableGrid"/>
        <w:tblW w:w="0" w:type="auto"/>
        <w:tblLook w:val="04A0" w:firstRow="1" w:lastRow="0" w:firstColumn="1" w:lastColumn="0" w:noHBand="0" w:noVBand="1"/>
      </w:tblPr>
      <w:tblGrid>
        <w:gridCol w:w="2689"/>
        <w:gridCol w:w="3330"/>
        <w:gridCol w:w="3331"/>
      </w:tblGrid>
      <w:tr w:rsidR="008148E2" w:rsidRPr="008148E2" w14:paraId="41EC0B40" w14:textId="77777777" w:rsidTr="00E51894">
        <w:trPr>
          <w:trHeight w:val="405"/>
        </w:trPr>
        <w:tc>
          <w:tcPr>
            <w:tcW w:w="2689" w:type="dxa"/>
            <w:shd w:val="clear" w:color="auto" w:fill="DEEAF6" w:themeFill="accent5" w:themeFillTint="33"/>
          </w:tcPr>
          <w:p w14:paraId="5A85AD03" w14:textId="77777777" w:rsidR="008148E2" w:rsidRPr="008148E2" w:rsidRDefault="008148E2" w:rsidP="008148E2">
            <w:pPr>
              <w:rPr>
                <w:b/>
              </w:rPr>
            </w:pPr>
            <w:r w:rsidRPr="008148E2">
              <w:rPr>
                <w:b/>
              </w:rPr>
              <w:t>Use Case Name:</w:t>
            </w:r>
          </w:p>
        </w:tc>
        <w:tc>
          <w:tcPr>
            <w:tcW w:w="6661" w:type="dxa"/>
            <w:gridSpan w:val="2"/>
            <w:shd w:val="clear" w:color="auto" w:fill="DEEAF6" w:themeFill="accent5" w:themeFillTint="33"/>
          </w:tcPr>
          <w:p w14:paraId="554B398F" w14:textId="6D1EC24F" w:rsidR="008148E2" w:rsidRPr="008148E2" w:rsidRDefault="00284630" w:rsidP="008148E2">
            <w:r w:rsidRPr="00284630">
              <w:t>Manage Account</w:t>
            </w:r>
          </w:p>
        </w:tc>
      </w:tr>
      <w:tr w:rsidR="008148E2" w:rsidRPr="008148E2" w14:paraId="4C4D72AE" w14:textId="77777777" w:rsidTr="00E51894">
        <w:trPr>
          <w:trHeight w:val="382"/>
        </w:trPr>
        <w:tc>
          <w:tcPr>
            <w:tcW w:w="2689" w:type="dxa"/>
            <w:shd w:val="clear" w:color="auto" w:fill="DEEAF6" w:themeFill="accent5" w:themeFillTint="33"/>
          </w:tcPr>
          <w:p w14:paraId="17786A19" w14:textId="77777777" w:rsidR="008148E2" w:rsidRPr="008148E2" w:rsidRDefault="008148E2" w:rsidP="008148E2">
            <w:pPr>
              <w:rPr>
                <w:b/>
              </w:rPr>
            </w:pPr>
            <w:r w:rsidRPr="008148E2">
              <w:rPr>
                <w:b/>
              </w:rPr>
              <w:t>Scenario:</w:t>
            </w:r>
          </w:p>
        </w:tc>
        <w:tc>
          <w:tcPr>
            <w:tcW w:w="6661" w:type="dxa"/>
            <w:gridSpan w:val="2"/>
            <w:shd w:val="clear" w:color="auto" w:fill="DEEAF6" w:themeFill="accent5" w:themeFillTint="33"/>
          </w:tcPr>
          <w:p w14:paraId="018AFE61" w14:textId="28FA4574" w:rsidR="008148E2" w:rsidRPr="008148E2" w:rsidRDefault="00284630" w:rsidP="008148E2">
            <w:pPr>
              <w:rPr>
                <w:lang w:val="en-SG"/>
              </w:rPr>
            </w:pPr>
            <w:r w:rsidRPr="00284630">
              <w:rPr>
                <w:lang w:val="en-SG"/>
              </w:rPr>
              <w:t>Registered users want to update their profile or account settings.</w:t>
            </w:r>
          </w:p>
        </w:tc>
      </w:tr>
      <w:tr w:rsidR="008148E2" w:rsidRPr="008148E2" w14:paraId="729181FE" w14:textId="77777777" w:rsidTr="00E51894">
        <w:trPr>
          <w:trHeight w:val="372"/>
        </w:trPr>
        <w:tc>
          <w:tcPr>
            <w:tcW w:w="2689" w:type="dxa"/>
            <w:shd w:val="clear" w:color="auto" w:fill="DEEAF6" w:themeFill="accent5" w:themeFillTint="33"/>
          </w:tcPr>
          <w:p w14:paraId="523553D4" w14:textId="77777777" w:rsidR="008148E2" w:rsidRPr="008148E2" w:rsidRDefault="008148E2" w:rsidP="008148E2">
            <w:pPr>
              <w:rPr>
                <w:b/>
              </w:rPr>
            </w:pPr>
            <w:r w:rsidRPr="008148E2">
              <w:rPr>
                <w:b/>
              </w:rPr>
              <w:t>Triggering Event:</w:t>
            </w:r>
          </w:p>
        </w:tc>
        <w:tc>
          <w:tcPr>
            <w:tcW w:w="6661" w:type="dxa"/>
            <w:gridSpan w:val="2"/>
            <w:shd w:val="clear" w:color="auto" w:fill="DEEAF6" w:themeFill="accent5" w:themeFillTint="33"/>
          </w:tcPr>
          <w:p w14:paraId="62DDD06B" w14:textId="538D4D6F" w:rsidR="008148E2" w:rsidRPr="008148E2" w:rsidRDefault="00284630" w:rsidP="008148E2">
            <w:r w:rsidRPr="00284630">
              <w:t>User logs in and navigates to the account settings page.</w:t>
            </w:r>
          </w:p>
        </w:tc>
      </w:tr>
      <w:tr w:rsidR="008148E2" w:rsidRPr="008148E2" w14:paraId="697A5242" w14:textId="77777777" w:rsidTr="00A2363A">
        <w:trPr>
          <w:trHeight w:val="1060"/>
        </w:trPr>
        <w:tc>
          <w:tcPr>
            <w:tcW w:w="2689" w:type="dxa"/>
            <w:shd w:val="clear" w:color="auto" w:fill="DEEAF6" w:themeFill="accent5" w:themeFillTint="33"/>
          </w:tcPr>
          <w:p w14:paraId="5334E768" w14:textId="77777777" w:rsidR="008148E2" w:rsidRPr="008148E2" w:rsidRDefault="008148E2" w:rsidP="008148E2">
            <w:pPr>
              <w:rPr>
                <w:b/>
              </w:rPr>
            </w:pPr>
            <w:r w:rsidRPr="008148E2">
              <w:rPr>
                <w:b/>
              </w:rPr>
              <w:t>Brief Description:</w:t>
            </w:r>
          </w:p>
        </w:tc>
        <w:tc>
          <w:tcPr>
            <w:tcW w:w="6661" w:type="dxa"/>
            <w:gridSpan w:val="2"/>
            <w:shd w:val="clear" w:color="auto" w:fill="DEEAF6" w:themeFill="accent5" w:themeFillTint="33"/>
          </w:tcPr>
          <w:p w14:paraId="2F9E5D9E" w14:textId="634B8484" w:rsidR="008148E2" w:rsidRPr="008148E2" w:rsidRDefault="00A2363A" w:rsidP="008148E2">
            <w:r w:rsidRPr="00A2363A">
              <w:t>A customer accesses their account settings to edit or update personal details such as password, email, or shipping address. The system updates and confirms the changes.</w:t>
            </w:r>
          </w:p>
        </w:tc>
      </w:tr>
      <w:tr w:rsidR="008148E2" w:rsidRPr="008148E2" w14:paraId="4B93EA44" w14:textId="77777777" w:rsidTr="00E51894">
        <w:trPr>
          <w:trHeight w:val="414"/>
        </w:trPr>
        <w:tc>
          <w:tcPr>
            <w:tcW w:w="2689" w:type="dxa"/>
            <w:shd w:val="clear" w:color="auto" w:fill="DEEAF6" w:themeFill="accent5" w:themeFillTint="33"/>
          </w:tcPr>
          <w:p w14:paraId="14B2A258" w14:textId="77777777" w:rsidR="008148E2" w:rsidRPr="008148E2" w:rsidRDefault="008148E2" w:rsidP="008148E2">
            <w:pPr>
              <w:rPr>
                <w:b/>
              </w:rPr>
            </w:pPr>
            <w:r w:rsidRPr="008148E2">
              <w:rPr>
                <w:b/>
              </w:rPr>
              <w:t>Actors:</w:t>
            </w:r>
          </w:p>
        </w:tc>
        <w:tc>
          <w:tcPr>
            <w:tcW w:w="6661" w:type="dxa"/>
            <w:gridSpan w:val="2"/>
            <w:shd w:val="clear" w:color="auto" w:fill="DEEAF6" w:themeFill="accent5" w:themeFillTint="33"/>
          </w:tcPr>
          <w:p w14:paraId="240AC0D1" w14:textId="0243DF6E" w:rsidR="008148E2" w:rsidRPr="008148E2" w:rsidRDefault="00284630" w:rsidP="008148E2">
            <w:r w:rsidRPr="00284630">
              <w:t>Customer</w:t>
            </w:r>
          </w:p>
        </w:tc>
      </w:tr>
      <w:tr w:rsidR="008148E2" w:rsidRPr="008148E2" w14:paraId="20D7B260" w14:textId="77777777" w:rsidTr="00E51894">
        <w:trPr>
          <w:trHeight w:val="405"/>
        </w:trPr>
        <w:tc>
          <w:tcPr>
            <w:tcW w:w="2689" w:type="dxa"/>
            <w:shd w:val="clear" w:color="auto" w:fill="DEEAF6" w:themeFill="accent5" w:themeFillTint="33"/>
          </w:tcPr>
          <w:p w14:paraId="048F1277" w14:textId="77777777" w:rsidR="008148E2" w:rsidRPr="008148E2" w:rsidRDefault="008148E2" w:rsidP="008148E2">
            <w:pPr>
              <w:rPr>
                <w:b/>
              </w:rPr>
            </w:pPr>
            <w:r w:rsidRPr="008148E2">
              <w:rPr>
                <w:b/>
              </w:rPr>
              <w:t>Related Use Cases:</w:t>
            </w:r>
          </w:p>
        </w:tc>
        <w:tc>
          <w:tcPr>
            <w:tcW w:w="6661" w:type="dxa"/>
            <w:gridSpan w:val="2"/>
            <w:shd w:val="clear" w:color="auto" w:fill="DEEAF6" w:themeFill="accent5" w:themeFillTint="33"/>
          </w:tcPr>
          <w:p w14:paraId="7FC417F3" w14:textId="555C1DAA" w:rsidR="008148E2" w:rsidRPr="008148E2" w:rsidRDefault="000F7B5E" w:rsidP="008148E2">
            <w:r w:rsidRPr="000F7B5E">
              <w:t>Create Account</w:t>
            </w:r>
          </w:p>
        </w:tc>
      </w:tr>
      <w:tr w:rsidR="008148E2" w:rsidRPr="008148E2" w14:paraId="1B9A7E06" w14:textId="77777777" w:rsidTr="00A2363A">
        <w:trPr>
          <w:trHeight w:val="745"/>
        </w:trPr>
        <w:tc>
          <w:tcPr>
            <w:tcW w:w="2689" w:type="dxa"/>
            <w:shd w:val="clear" w:color="auto" w:fill="DEEAF6" w:themeFill="accent5" w:themeFillTint="33"/>
          </w:tcPr>
          <w:p w14:paraId="0DE2D256" w14:textId="77777777" w:rsidR="008148E2" w:rsidRPr="008148E2" w:rsidRDefault="008148E2" w:rsidP="008148E2">
            <w:pPr>
              <w:rPr>
                <w:b/>
              </w:rPr>
            </w:pPr>
            <w:r w:rsidRPr="008148E2">
              <w:rPr>
                <w:b/>
              </w:rPr>
              <w:t>Stakeholders:</w:t>
            </w:r>
          </w:p>
        </w:tc>
        <w:tc>
          <w:tcPr>
            <w:tcW w:w="6661" w:type="dxa"/>
            <w:gridSpan w:val="2"/>
            <w:shd w:val="clear" w:color="auto" w:fill="DEEAF6" w:themeFill="accent5" w:themeFillTint="33"/>
          </w:tcPr>
          <w:p w14:paraId="4C094B4C" w14:textId="25864534" w:rsidR="008148E2" w:rsidRPr="008148E2" w:rsidRDefault="00A2363A" w:rsidP="008148E2">
            <w:proofErr w:type="spellStart"/>
            <w:r w:rsidRPr="00A2363A">
              <w:t>NuttyLoves</w:t>
            </w:r>
            <w:proofErr w:type="spellEnd"/>
            <w:r w:rsidRPr="00A2363A">
              <w:t xml:space="preserve"> Customers: to ensure accurate delivery and contact information.</w:t>
            </w:r>
          </w:p>
        </w:tc>
      </w:tr>
      <w:tr w:rsidR="008148E2" w:rsidRPr="008148E2" w14:paraId="6C97D855" w14:textId="77777777" w:rsidTr="00E51894">
        <w:trPr>
          <w:trHeight w:val="416"/>
        </w:trPr>
        <w:tc>
          <w:tcPr>
            <w:tcW w:w="2689" w:type="dxa"/>
            <w:shd w:val="clear" w:color="auto" w:fill="DEEAF6" w:themeFill="accent5" w:themeFillTint="33"/>
          </w:tcPr>
          <w:p w14:paraId="10E176BD" w14:textId="77777777" w:rsidR="008148E2" w:rsidRPr="008148E2" w:rsidRDefault="008148E2" w:rsidP="008148E2">
            <w:pPr>
              <w:rPr>
                <w:b/>
              </w:rPr>
            </w:pPr>
            <w:r w:rsidRPr="008148E2">
              <w:rPr>
                <w:b/>
              </w:rPr>
              <w:t>Preconditions:</w:t>
            </w:r>
          </w:p>
        </w:tc>
        <w:tc>
          <w:tcPr>
            <w:tcW w:w="6661" w:type="dxa"/>
            <w:gridSpan w:val="2"/>
            <w:shd w:val="clear" w:color="auto" w:fill="DEEAF6" w:themeFill="accent5" w:themeFillTint="33"/>
          </w:tcPr>
          <w:p w14:paraId="4D77161B" w14:textId="7CCB6ED1" w:rsidR="008148E2" w:rsidRPr="008148E2" w:rsidRDefault="00A2363A" w:rsidP="008148E2">
            <w:pPr>
              <w:rPr>
                <w:lang w:val="en-SG"/>
              </w:rPr>
            </w:pPr>
            <w:r w:rsidRPr="00A2363A">
              <w:rPr>
                <w:lang w:val="en-SG"/>
              </w:rPr>
              <w:t>Customer must be logged in.</w:t>
            </w:r>
          </w:p>
        </w:tc>
      </w:tr>
      <w:tr w:rsidR="008148E2" w:rsidRPr="008148E2" w14:paraId="42145465" w14:textId="77777777" w:rsidTr="00E51894">
        <w:trPr>
          <w:trHeight w:val="417"/>
        </w:trPr>
        <w:tc>
          <w:tcPr>
            <w:tcW w:w="2689" w:type="dxa"/>
            <w:shd w:val="clear" w:color="auto" w:fill="DEEAF6" w:themeFill="accent5" w:themeFillTint="33"/>
          </w:tcPr>
          <w:p w14:paraId="18531C82" w14:textId="77777777" w:rsidR="008148E2" w:rsidRPr="008148E2" w:rsidRDefault="008148E2" w:rsidP="008148E2">
            <w:pPr>
              <w:rPr>
                <w:b/>
              </w:rPr>
            </w:pPr>
            <w:r w:rsidRPr="008148E2">
              <w:rPr>
                <w:b/>
              </w:rPr>
              <w:t>Postconditions:</w:t>
            </w:r>
          </w:p>
        </w:tc>
        <w:tc>
          <w:tcPr>
            <w:tcW w:w="6661" w:type="dxa"/>
            <w:gridSpan w:val="2"/>
            <w:shd w:val="clear" w:color="auto" w:fill="DEEAF6" w:themeFill="accent5" w:themeFillTint="33"/>
          </w:tcPr>
          <w:p w14:paraId="16CFEF19" w14:textId="32971680" w:rsidR="008148E2" w:rsidRPr="008148E2" w:rsidRDefault="000F7B5E" w:rsidP="008148E2">
            <w:r w:rsidRPr="000F7B5E">
              <w:t>User profile is updated.</w:t>
            </w:r>
          </w:p>
        </w:tc>
      </w:tr>
      <w:tr w:rsidR="008148E2" w:rsidRPr="008148E2" w14:paraId="3CA43481" w14:textId="77777777" w:rsidTr="00E51894">
        <w:trPr>
          <w:trHeight w:val="238"/>
        </w:trPr>
        <w:tc>
          <w:tcPr>
            <w:tcW w:w="2689" w:type="dxa"/>
            <w:vMerge w:val="restart"/>
            <w:shd w:val="clear" w:color="auto" w:fill="DEEAF6" w:themeFill="accent5" w:themeFillTint="33"/>
          </w:tcPr>
          <w:p w14:paraId="20F67704" w14:textId="77777777" w:rsidR="008148E2" w:rsidRPr="008148E2" w:rsidRDefault="008148E2" w:rsidP="008148E2">
            <w:pPr>
              <w:rPr>
                <w:b/>
              </w:rPr>
            </w:pPr>
            <w:r w:rsidRPr="008148E2">
              <w:rPr>
                <w:b/>
              </w:rPr>
              <w:t>Flow of Activities:</w:t>
            </w:r>
          </w:p>
        </w:tc>
        <w:tc>
          <w:tcPr>
            <w:tcW w:w="3330" w:type="dxa"/>
            <w:shd w:val="clear" w:color="auto" w:fill="DEEAF6" w:themeFill="accent5" w:themeFillTint="33"/>
          </w:tcPr>
          <w:p w14:paraId="2A40A381" w14:textId="77777777" w:rsidR="008148E2" w:rsidRPr="008148E2" w:rsidRDefault="008148E2" w:rsidP="008148E2">
            <w:pPr>
              <w:rPr>
                <w:b/>
              </w:rPr>
            </w:pPr>
            <w:r w:rsidRPr="008148E2">
              <w:rPr>
                <w:b/>
              </w:rPr>
              <w:t>Actor</w:t>
            </w:r>
          </w:p>
        </w:tc>
        <w:tc>
          <w:tcPr>
            <w:tcW w:w="3331" w:type="dxa"/>
            <w:shd w:val="clear" w:color="auto" w:fill="DEEAF6" w:themeFill="accent5" w:themeFillTint="33"/>
          </w:tcPr>
          <w:p w14:paraId="0CCD578B" w14:textId="77777777" w:rsidR="008148E2" w:rsidRPr="008148E2" w:rsidRDefault="008148E2" w:rsidP="008148E2">
            <w:pPr>
              <w:rPr>
                <w:b/>
              </w:rPr>
            </w:pPr>
            <w:r w:rsidRPr="008148E2">
              <w:rPr>
                <w:b/>
              </w:rPr>
              <w:t>System</w:t>
            </w:r>
          </w:p>
        </w:tc>
      </w:tr>
      <w:tr w:rsidR="008148E2" w:rsidRPr="008148E2" w14:paraId="385AB88E" w14:textId="77777777" w:rsidTr="00A2363A">
        <w:trPr>
          <w:trHeight w:val="2116"/>
        </w:trPr>
        <w:tc>
          <w:tcPr>
            <w:tcW w:w="2689" w:type="dxa"/>
            <w:vMerge/>
            <w:shd w:val="clear" w:color="auto" w:fill="DEEAF6" w:themeFill="accent5" w:themeFillTint="33"/>
          </w:tcPr>
          <w:p w14:paraId="027F1DDF" w14:textId="77777777" w:rsidR="008148E2" w:rsidRPr="008148E2" w:rsidRDefault="008148E2" w:rsidP="008148E2">
            <w:pPr>
              <w:rPr>
                <w:b/>
              </w:rPr>
            </w:pPr>
          </w:p>
        </w:tc>
        <w:tc>
          <w:tcPr>
            <w:tcW w:w="3330" w:type="dxa"/>
            <w:shd w:val="clear" w:color="auto" w:fill="DEEAF6" w:themeFill="accent5" w:themeFillTint="33"/>
          </w:tcPr>
          <w:p w14:paraId="7C0CF295" w14:textId="20DDBA2E" w:rsidR="008148E2" w:rsidRDefault="00A2363A" w:rsidP="00A2363A">
            <w:r>
              <w:t xml:space="preserve">1. </w:t>
            </w:r>
            <w:r w:rsidRPr="00A2363A">
              <w:t>Customer logs into account.</w:t>
            </w:r>
          </w:p>
          <w:p w14:paraId="7C9EA489" w14:textId="77777777" w:rsidR="00A2363A" w:rsidRDefault="00A2363A" w:rsidP="00A2363A"/>
          <w:p w14:paraId="519D3150" w14:textId="77777777" w:rsidR="00A2363A" w:rsidRDefault="00A2363A" w:rsidP="00A2363A">
            <w:r w:rsidRPr="00A2363A">
              <w:t>2. Opens account settings.</w:t>
            </w:r>
          </w:p>
          <w:p w14:paraId="7D8AB638" w14:textId="77777777" w:rsidR="00A2363A" w:rsidRDefault="00A2363A" w:rsidP="00A2363A"/>
          <w:p w14:paraId="620ED1BA" w14:textId="77777777" w:rsidR="00A2363A" w:rsidRDefault="00A2363A" w:rsidP="00A2363A"/>
          <w:p w14:paraId="51AA8BBA" w14:textId="494C241E" w:rsidR="00A2363A" w:rsidRPr="008148E2" w:rsidRDefault="00A2363A" w:rsidP="00A2363A">
            <w:r w:rsidRPr="00A2363A">
              <w:t>3. Updates information.</w:t>
            </w:r>
          </w:p>
        </w:tc>
        <w:tc>
          <w:tcPr>
            <w:tcW w:w="3331" w:type="dxa"/>
            <w:shd w:val="clear" w:color="auto" w:fill="DEEAF6" w:themeFill="accent5" w:themeFillTint="33"/>
          </w:tcPr>
          <w:p w14:paraId="406F5AD9" w14:textId="77777777" w:rsidR="00A2363A" w:rsidRDefault="00A2363A" w:rsidP="008148E2"/>
          <w:p w14:paraId="2816B7F0" w14:textId="77777777" w:rsidR="00A2363A" w:rsidRDefault="00A2363A" w:rsidP="008148E2"/>
          <w:p w14:paraId="64DBA697" w14:textId="0AFD0789" w:rsidR="008148E2" w:rsidRDefault="00A2363A" w:rsidP="008148E2">
            <w:r w:rsidRPr="00A2363A">
              <w:t>2.1 Displays editable account fields.</w:t>
            </w:r>
          </w:p>
          <w:p w14:paraId="63A5A0C9" w14:textId="77777777" w:rsidR="00A2363A" w:rsidRDefault="00A2363A" w:rsidP="008148E2"/>
          <w:p w14:paraId="3B57F4E5" w14:textId="47A89F38" w:rsidR="00A2363A" w:rsidRPr="008148E2" w:rsidRDefault="00A2363A" w:rsidP="008148E2">
            <w:r w:rsidRPr="00A2363A">
              <w:t>3.1 Validates and saves changes.</w:t>
            </w:r>
          </w:p>
        </w:tc>
      </w:tr>
      <w:tr w:rsidR="008148E2" w:rsidRPr="008148E2" w14:paraId="60FA7F46" w14:textId="77777777" w:rsidTr="00A2363A">
        <w:trPr>
          <w:trHeight w:val="472"/>
        </w:trPr>
        <w:tc>
          <w:tcPr>
            <w:tcW w:w="2689" w:type="dxa"/>
            <w:shd w:val="clear" w:color="auto" w:fill="DEEAF6" w:themeFill="accent5" w:themeFillTint="33"/>
          </w:tcPr>
          <w:p w14:paraId="0B66DE61" w14:textId="77777777" w:rsidR="008148E2" w:rsidRPr="008148E2" w:rsidRDefault="008148E2" w:rsidP="008148E2">
            <w:pPr>
              <w:rPr>
                <w:b/>
              </w:rPr>
            </w:pPr>
            <w:r w:rsidRPr="008148E2">
              <w:rPr>
                <w:b/>
              </w:rPr>
              <w:t>Exception Conditions:</w:t>
            </w:r>
          </w:p>
        </w:tc>
        <w:tc>
          <w:tcPr>
            <w:tcW w:w="6661" w:type="dxa"/>
            <w:gridSpan w:val="2"/>
            <w:shd w:val="clear" w:color="auto" w:fill="DEEAF6" w:themeFill="accent5" w:themeFillTint="33"/>
          </w:tcPr>
          <w:p w14:paraId="0B268CF6" w14:textId="31646894" w:rsidR="008148E2" w:rsidRPr="008148E2" w:rsidRDefault="009B3664" w:rsidP="008148E2">
            <w:r>
              <w:t xml:space="preserve">3. </w:t>
            </w:r>
            <w:r w:rsidR="000F7B5E" w:rsidRPr="000F7B5E">
              <w:t>Invalid data entry or system save error.</w:t>
            </w:r>
          </w:p>
        </w:tc>
      </w:tr>
    </w:tbl>
    <w:p w14:paraId="0716DF33" w14:textId="77777777" w:rsidR="008148E2" w:rsidRPr="008148E2" w:rsidRDefault="008148E2" w:rsidP="008148E2"/>
    <w:tbl>
      <w:tblPr>
        <w:tblStyle w:val="TableGrid"/>
        <w:tblW w:w="0" w:type="auto"/>
        <w:tblLook w:val="04A0" w:firstRow="1" w:lastRow="0" w:firstColumn="1" w:lastColumn="0" w:noHBand="0" w:noVBand="1"/>
      </w:tblPr>
      <w:tblGrid>
        <w:gridCol w:w="2689"/>
        <w:gridCol w:w="3330"/>
        <w:gridCol w:w="3331"/>
      </w:tblGrid>
      <w:tr w:rsidR="008148E2" w:rsidRPr="008148E2" w14:paraId="76401D02" w14:textId="77777777" w:rsidTr="00A2363A">
        <w:trPr>
          <w:trHeight w:val="418"/>
        </w:trPr>
        <w:tc>
          <w:tcPr>
            <w:tcW w:w="2689" w:type="dxa"/>
            <w:shd w:val="clear" w:color="auto" w:fill="E2EFD9" w:themeFill="accent6" w:themeFillTint="33"/>
          </w:tcPr>
          <w:p w14:paraId="137D6EA3" w14:textId="77777777" w:rsidR="008148E2" w:rsidRPr="008148E2" w:rsidRDefault="008148E2" w:rsidP="008148E2">
            <w:pPr>
              <w:rPr>
                <w:b/>
              </w:rPr>
            </w:pPr>
            <w:r w:rsidRPr="008148E2">
              <w:rPr>
                <w:b/>
              </w:rPr>
              <w:t>Use Case Name:</w:t>
            </w:r>
          </w:p>
        </w:tc>
        <w:tc>
          <w:tcPr>
            <w:tcW w:w="6661" w:type="dxa"/>
            <w:gridSpan w:val="2"/>
            <w:shd w:val="clear" w:color="auto" w:fill="E2EFD9" w:themeFill="accent6" w:themeFillTint="33"/>
          </w:tcPr>
          <w:p w14:paraId="4E0A2527" w14:textId="2126FB0F" w:rsidR="008148E2" w:rsidRPr="008148E2" w:rsidRDefault="00D552D3" w:rsidP="008148E2">
            <w:r w:rsidRPr="00D552D3">
              <w:t>Manage Inventory</w:t>
            </w:r>
          </w:p>
        </w:tc>
      </w:tr>
      <w:tr w:rsidR="008148E2" w:rsidRPr="008148E2" w14:paraId="2B9A2A29" w14:textId="77777777" w:rsidTr="00A2363A">
        <w:trPr>
          <w:trHeight w:val="411"/>
        </w:trPr>
        <w:tc>
          <w:tcPr>
            <w:tcW w:w="2689" w:type="dxa"/>
            <w:shd w:val="clear" w:color="auto" w:fill="E2EFD9" w:themeFill="accent6" w:themeFillTint="33"/>
          </w:tcPr>
          <w:p w14:paraId="14A5DFBF" w14:textId="77777777" w:rsidR="008148E2" w:rsidRPr="008148E2" w:rsidRDefault="008148E2" w:rsidP="008148E2">
            <w:pPr>
              <w:rPr>
                <w:b/>
              </w:rPr>
            </w:pPr>
            <w:r w:rsidRPr="008148E2">
              <w:rPr>
                <w:b/>
              </w:rPr>
              <w:t>Scenario:</w:t>
            </w:r>
          </w:p>
        </w:tc>
        <w:tc>
          <w:tcPr>
            <w:tcW w:w="6661" w:type="dxa"/>
            <w:gridSpan w:val="2"/>
            <w:shd w:val="clear" w:color="auto" w:fill="E2EFD9" w:themeFill="accent6" w:themeFillTint="33"/>
          </w:tcPr>
          <w:p w14:paraId="3A856C57" w14:textId="67B70516" w:rsidR="008148E2" w:rsidRPr="008148E2" w:rsidRDefault="00D552D3" w:rsidP="008148E2">
            <w:r w:rsidRPr="00D552D3">
              <w:t>Admins want to update stock levels.</w:t>
            </w:r>
          </w:p>
        </w:tc>
      </w:tr>
      <w:tr w:rsidR="008148E2" w:rsidRPr="008148E2" w14:paraId="3357B5D3" w14:textId="77777777" w:rsidTr="00A2363A">
        <w:trPr>
          <w:trHeight w:val="417"/>
        </w:trPr>
        <w:tc>
          <w:tcPr>
            <w:tcW w:w="2689" w:type="dxa"/>
            <w:shd w:val="clear" w:color="auto" w:fill="E2EFD9" w:themeFill="accent6" w:themeFillTint="33"/>
          </w:tcPr>
          <w:p w14:paraId="54503797" w14:textId="77777777" w:rsidR="008148E2" w:rsidRPr="008148E2" w:rsidRDefault="008148E2" w:rsidP="008148E2">
            <w:pPr>
              <w:rPr>
                <w:b/>
              </w:rPr>
            </w:pPr>
            <w:r w:rsidRPr="008148E2">
              <w:rPr>
                <w:b/>
              </w:rPr>
              <w:t>Triggering Event:</w:t>
            </w:r>
          </w:p>
        </w:tc>
        <w:tc>
          <w:tcPr>
            <w:tcW w:w="6661" w:type="dxa"/>
            <w:gridSpan w:val="2"/>
            <w:shd w:val="clear" w:color="auto" w:fill="E2EFD9" w:themeFill="accent6" w:themeFillTint="33"/>
          </w:tcPr>
          <w:p w14:paraId="24718DC0" w14:textId="3DFF2F18" w:rsidR="008148E2" w:rsidRPr="008148E2" w:rsidRDefault="00D552D3" w:rsidP="008148E2">
            <w:r w:rsidRPr="00D552D3">
              <w:t>Admin opens inventory management.</w:t>
            </w:r>
          </w:p>
        </w:tc>
      </w:tr>
      <w:tr w:rsidR="008148E2" w:rsidRPr="008148E2" w14:paraId="163E1078" w14:textId="77777777" w:rsidTr="00A2363A">
        <w:trPr>
          <w:trHeight w:val="990"/>
        </w:trPr>
        <w:tc>
          <w:tcPr>
            <w:tcW w:w="2689" w:type="dxa"/>
            <w:shd w:val="clear" w:color="auto" w:fill="E2EFD9" w:themeFill="accent6" w:themeFillTint="33"/>
          </w:tcPr>
          <w:p w14:paraId="46E72689" w14:textId="77777777" w:rsidR="008148E2" w:rsidRPr="008148E2" w:rsidRDefault="008148E2" w:rsidP="008148E2">
            <w:pPr>
              <w:rPr>
                <w:b/>
              </w:rPr>
            </w:pPr>
            <w:r w:rsidRPr="008148E2">
              <w:rPr>
                <w:b/>
              </w:rPr>
              <w:t>Brief Description:</w:t>
            </w:r>
          </w:p>
        </w:tc>
        <w:tc>
          <w:tcPr>
            <w:tcW w:w="6661" w:type="dxa"/>
            <w:gridSpan w:val="2"/>
            <w:shd w:val="clear" w:color="auto" w:fill="E2EFD9" w:themeFill="accent6" w:themeFillTint="33"/>
          </w:tcPr>
          <w:p w14:paraId="2CBE292B" w14:textId="4A732817" w:rsidR="008148E2" w:rsidRPr="008148E2" w:rsidRDefault="00A2363A" w:rsidP="008148E2">
            <w:r w:rsidRPr="00A2363A">
              <w:t>Admin can view stock quantities and make changes. The system updates the database and ensures the store reflects current inventory.</w:t>
            </w:r>
          </w:p>
        </w:tc>
      </w:tr>
      <w:tr w:rsidR="008148E2" w:rsidRPr="008148E2" w14:paraId="54389753" w14:textId="77777777" w:rsidTr="00A2363A">
        <w:trPr>
          <w:trHeight w:val="408"/>
        </w:trPr>
        <w:tc>
          <w:tcPr>
            <w:tcW w:w="2689" w:type="dxa"/>
            <w:shd w:val="clear" w:color="auto" w:fill="E2EFD9" w:themeFill="accent6" w:themeFillTint="33"/>
          </w:tcPr>
          <w:p w14:paraId="660A87C2" w14:textId="77777777" w:rsidR="008148E2" w:rsidRPr="008148E2" w:rsidRDefault="008148E2" w:rsidP="008148E2">
            <w:pPr>
              <w:rPr>
                <w:b/>
              </w:rPr>
            </w:pPr>
            <w:r w:rsidRPr="008148E2">
              <w:rPr>
                <w:b/>
              </w:rPr>
              <w:t>Actors:</w:t>
            </w:r>
          </w:p>
        </w:tc>
        <w:tc>
          <w:tcPr>
            <w:tcW w:w="6661" w:type="dxa"/>
            <w:gridSpan w:val="2"/>
            <w:shd w:val="clear" w:color="auto" w:fill="E2EFD9" w:themeFill="accent6" w:themeFillTint="33"/>
          </w:tcPr>
          <w:p w14:paraId="3D071836" w14:textId="607DE4FA" w:rsidR="008148E2" w:rsidRPr="008148E2" w:rsidRDefault="00D552D3" w:rsidP="008148E2">
            <w:r w:rsidRPr="00D552D3">
              <w:t>Admin</w:t>
            </w:r>
          </w:p>
        </w:tc>
      </w:tr>
      <w:tr w:rsidR="008148E2" w:rsidRPr="008148E2" w14:paraId="48F721D1" w14:textId="77777777" w:rsidTr="00E51894">
        <w:trPr>
          <w:trHeight w:val="380"/>
        </w:trPr>
        <w:tc>
          <w:tcPr>
            <w:tcW w:w="2689" w:type="dxa"/>
            <w:shd w:val="clear" w:color="auto" w:fill="E2EFD9" w:themeFill="accent6" w:themeFillTint="33"/>
          </w:tcPr>
          <w:p w14:paraId="1A121E7A" w14:textId="77777777" w:rsidR="008148E2" w:rsidRPr="008148E2" w:rsidRDefault="008148E2" w:rsidP="008148E2">
            <w:pPr>
              <w:rPr>
                <w:b/>
              </w:rPr>
            </w:pPr>
            <w:r w:rsidRPr="008148E2">
              <w:rPr>
                <w:b/>
              </w:rPr>
              <w:t>Related Use Cases:</w:t>
            </w:r>
          </w:p>
        </w:tc>
        <w:tc>
          <w:tcPr>
            <w:tcW w:w="6661" w:type="dxa"/>
            <w:gridSpan w:val="2"/>
            <w:shd w:val="clear" w:color="auto" w:fill="E2EFD9" w:themeFill="accent6" w:themeFillTint="33"/>
          </w:tcPr>
          <w:p w14:paraId="4427E132" w14:textId="4FCD6F62" w:rsidR="008148E2" w:rsidRPr="008148E2" w:rsidRDefault="00D552D3" w:rsidP="008148E2">
            <w:r w:rsidRPr="00D552D3">
              <w:t>Manage Products</w:t>
            </w:r>
          </w:p>
        </w:tc>
      </w:tr>
      <w:tr w:rsidR="008148E2" w:rsidRPr="008148E2" w14:paraId="418FB79D" w14:textId="77777777" w:rsidTr="00E51894">
        <w:trPr>
          <w:trHeight w:val="407"/>
        </w:trPr>
        <w:tc>
          <w:tcPr>
            <w:tcW w:w="2689" w:type="dxa"/>
            <w:shd w:val="clear" w:color="auto" w:fill="E2EFD9" w:themeFill="accent6" w:themeFillTint="33"/>
          </w:tcPr>
          <w:p w14:paraId="4BD922EC" w14:textId="77777777" w:rsidR="008148E2" w:rsidRPr="008148E2" w:rsidRDefault="008148E2" w:rsidP="008148E2">
            <w:pPr>
              <w:rPr>
                <w:b/>
              </w:rPr>
            </w:pPr>
            <w:r w:rsidRPr="008148E2">
              <w:rPr>
                <w:b/>
              </w:rPr>
              <w:t>Stakeholders:</w:t>
            </w:r>
          </w:p>
        </w:tc>
        <w:tc>
          <w:tcPr>
            <w:tcW w:w="6661" w:type="dxa"/>
            <w:gridSpan w:val="2"/>
            <w:shd w:val="clear" w:color="auto" w:fill="E2EFD9" w:themeFill="accent6" w:themeFillTint="33"/>
          </w:tcPr>
          <w:p w14:paraId="5B35FF4B" w14:textId="523AA1EF" w:rsidR="008148E2" w:rsidRPr="008148E2" w:rsidRDefault="00A2363A" w:rsidP="008148E2">
            <w:proofErr w:type="spellStart"/>
            <w:r w:rsidRPr="00A2363A">
              <w:t>NuttyLoves</w:t>
            </w:r>
            <w:proofErr w:type="spellEnd"/>
            <w:r w:rsidRPr="00A2363A">
              <w:t xml:space="preserve"> Warehouse Team: ensures product availability.</w:t>
            </w:r>
          </w:p>
        </w:tc>
      </w:tr>
      <w:tr w:rsidR="008148E2" w:rsidRPr="008148E2" w14:paraId="7D8E518E" w14:textId="77777777" w:rsidTr="00E51894">
        <w:trPr>
          <w:trHeight w:val="392"/>
        </w:trPr>
        <w:tc>
          <w:tcPr>
            <w:tcW w:w="2689" w:type="dxa"/>
            <w:shd w:val="clear" w:color="auto" w:fill="E2EFD9" w:themeFill="accent6" w:themeFillTint="33"/>
          </w:tcPr>
          <w:p w14:paraId="4183D3EF" w14:textId="77777777" w:rsidR="008148E2" w:rsidRPr="008148E2" w:rsidRDefault="008148E2" w:rsidP="008148E2">
            <w:pPr>
              <w:rPr>
                <w:b/>
              </w:rPr>
            </w:pPr>
            <w:r w:rsidRPr="008148E2">
              <w:rPr>
                <w:b/>
              </w:rPr>
              <w:t>Preconditions:</w:t>
            </w:r>
          </w:p>
        </w:tc>
        <w:tc>
          <w:tcPr>
            <w:tcW w:w="6661" w:type="dxa"/>
            <w:gridSpan w:val="2"/>
            <w:shd w:val="clear" w:color="auto" w:fill="E2EFD9" w:themeFill="accent6" w:themeFillTint="33"/>
          </w:tcPr>
          <w:p w14:paraId="2CB8CE26" w14:textId="77777777" w:rsidR="008148E2" w:rsidRDefault="00D552D3" w:rsidP="008148E2">
            <w:r w:rsidRPr="00D552D3">
              <w:t>Admin is authenticated.</w:t>
            </w:r>
          </w:p>
          <w:p w14:paraId="62A8B756" w14:textId="679B5135" w:rsidR="00A2363A" w:rsidRPr="008148E2" w:rsidRDefault="00A2363A" w:rsidP="008148E2">
            <w:r w:rsidRPr="00A2363A">
              <w:t>Products must be listed in the system.</w:t>
            </w:r>
          </w:p>
        </w:tc>
      </w:tr>
      <w:tr w:rsidR="008148E2" w:rsidRPr="008148E2" w14:paraId="094B6816" w14:textId="77777777" w:rsidTr="00E51894">
        <w:trPr>
          <w:trHeight w:val="392"/>
        </w:trPr>
        <w:tc>
          <w:tcPr>
            <w:tcW w:w="2689" w:type="dxa"/>
            <w:shd w:val="clear" w:color="auto" w:fill="E2EFD9" w:themeFill="accent6" w:themeFillTint="33"/>
          </w:tcPr>
          <w:p w14:paraId="57DBA354" w14:textId="77777777" w:rsidR="008148E2" w:rsidRPr="008148E2" w:rsidRDefault="008148E2" w:rsidP="008148E2">
            <w:pPr>
              <w:rPr>
                <w:b/>
              </w:rPr>
            </w:pPr>
            <w:r w:rsidRPr="008148E2">
              <w:rPr>
                <w:b/>
              </w:rPr>
              <w:t>Postconditions:</w:t>
            </w:r>
          </w:p>
        </w:tc>
        <w:tc>
          <w:tcPr>
            <w:tcW w:w="6661" w:type="dxa"/>
            <w:gridSpan w:val="2"/>
            <w:shd w:val="clear" w:color="auto" w:fill="E2EFD9" w:themeFill="accent6" w:themeFillTint="33"/>
          </w:tcPr>
          <w:p w14:paraId="7C7400B0" w14:textId="06BA21AF" w:rsidR="008148E2" w:rsidRPr="008148E2" w:rsidRDefault="00946286" w:rsidP="008148E2">
            <w:r w:rsidRPr="00946286">
              <w:t>Stock levels are updated.</w:t>
            </w:r>
          </w:p>
        </w:tc>
      </w:tr>
      <w:tr w:rsidR="008148E2" w:rsidRPr="008148E2" w14:paraId="42F1C568" w14:textId="77777777" w:rsidTr="00E51894">
        <w:trPr>
          <w:trHeight w:val="238"/>
        </w:trPr>
        <w:tc>
          <w:tcPr>
            <w:tcW w:w="2689" w:type="dxa"/>
            <w:vMerge w:val="restart"/>
            <w:shd w:val="clear" w:color="auto" w:fill="E2EFD9" w:themeFill="accent6" w:themeFillTint="33"/>
          </w:tcPr>
          <w:p w14:paraId="2CE4C91E" w14:textId="77777777" w:rsidR="008148E2" w:rsidRPr="008148E2" w:rsidRDefault="008148E2" w:rsidP="008148E2">
            <w:pPr>
              <w:rPr>
                <w:b/>
              </w:rPr>
            </w:pPr>
            <w:r w:rsidRPr="008148E2">
              <w:rPr>
                <w:b/>
              </w:rPr>
              <w:lastRenderedPageBreak/>
              <w:t>Flow of Activities:</w:t>
            </w:r>
          </w:p>
        </w:tc>
        <w:tc>
          <w:tcPr>
            <w:tcW w:w="3330" w:type="dxa"/>
            <w:shd w:val="clear" w:color="auto" w:fill="E2EFD9" w:themeFill="accent6" w:themeFillTint="33"/>
          </w:tcPr>
          <w:p w14:paraId="6004556B" w14:textId="77777777" w:rsidR="008148E2" w:rsidRPr="008148E2" w:rsidRDefault="008148E2" w:rsidP="008148E2">
            <w:pPr>
              <w:rPr>
                <w:b/>
              </w:rPr>
            </w:pPr>
            <w:r w:rsidRPr="008148E2">
              <w:rPr>
                <w:b/>
              </w:rPr>
              <w:t>Actor</w:t>
            </w:r>
          </w:p>
        </w:tc>
        <w:tc>
          <w:tcPr>
            <w:tcW w:w="3331" w:type="dxa"/>
            <w:shd w:val="clear" w:color="auto" w:fill="E2EFD9" w:themeFill="accent6" w:themeFillTint="33"/>
          </w:tcPr>
          <w:p w14:paraId="214DDBB0" w14:textId="77777777" w:rsidR="008148E2" w:rsidRPr="008148E2" w:rsidRDefault="008148E2" w:rsidP="008148E2">
            <w:pPr>
              <w:rPr>
                <w:b/>
              </w:rPr>
            </w:pPr>
            <w:r w:rsidRPr="008148E2">
              <w:rPr>
                <w:b/>
              </w:rPr>
              <w:t>System</w:t>
            </w:r>
          </w:p>
        </w:tc>
      </w:tr>
      <w:tr w:rsidR="008148E2" w:rsidRPr="008148E2" w14:paraId="721B7573" w14:textId="77777777" w:rsidTr="00E51894">
        <w:trPr>
          <w:trHeight w:val="274"/>
        </w:trPr>
        <w:tc>
          <w:tcPr>
            <w:tcW w:w="2689" w:type="dxa"/>
            <w:vMerge/>
            <w:shd w:val="clear" w:color="auto" w:fill="E2EFD9" w:themeFill="accent6" w:themeFillTint="33"/>
          </w:tcPr>
          <w:p w14:paraId="502EF1C9" w14:textId="77777777" w:rsidR="008148E2" w:rsidRPr="008148E2" w:rsidRDefault="008148E2" w:rsidP="008148E2">
            <w:pPr>
              <w:rPr>
                <w:b/>
              </w:rPr>
            </w:pPr>
          </w:p>
        </w:tc>
        <w:tc>
          <w:tcPr>
            <w:tcW w:w="3330" w:type="dxa"/>
            <w:shd w:val="clear" w:color="auto" w:fill="E2EFD9" w:themeFill="accent6" w:themeFillTint="33"/>
          </w:tcPr>
          <w:p w14:paraId="1742050A" w14:textId="5097445A" w:rsidR="008148E2" w:rsidRDefault="00A2363A" w:rsidP="00A2363A">
            <w:r>
              <w:t xml:space="preserve">1. </w:t>
            </w:r>
            <w:r w:rsidRPr="00A2363A">
              <w:t>Admin opens inventory panel.</w:t>
            </w:r>
          </w:p>
          <w:p w14:paraId="20DE4897" w14:textId="77777777" w:rsidR="00A2363A" w:rsidRDefault="00A2363A" w:rsidP="00A2363A"/>
          <w:p w14:paraId="18776284" w14:textId="5B858F15" w:rsidR="00A2363A" w:rsidRPr="008148E2" w:rsidRDefault="00A2363A" w:rsidP="00A2363A">
            <w:r w:rsidRPr="00A2363A">
              <w:t>2. Updates quantities.</w:t>
            </w:r>
          </w:p>
        </w:tc>
        <w:tc>
          <w:tcPr>
            <w:tcW w:w="3331" w:type="dxa"/>
            <w:shd w:val="clear" w:color="auto" w:fill="E2EFD9" w:themeFill="accent6" w:themeFillTint="33"/>
          </w:tcPr>
          <w:p w14:paraId="35AD5D47" w14:textId="77777777" w:rsidR="008148E2" w:rsidRDefault="00A2363A" w:rsidP="008148E2">
            <w:r w:rsidRPr="00A2363A">
              <w:t>1.1 Displays list of products and stock.</w:t>
            </w:r>
          </w:p>
          <w:p w14:paraId="344B4E6D" w14:textId="77777777" w:rsidR="00A2363A" w:rsidRDefault="00A2363A" w:rsidP="008148E2"/>
          <w:p w14:paraId="49202AEC" w14:textId="07E1AE65" w:rsidR="00A2363A" w:rsidRPr="008148E2" w:rsidRDefault="00A2363A" w:rsidP="008148E2">
            <w:r w:rsidRPr="00A2363A">
              <w:t>2.1 Validates and saves stock updates.</w:t>
            </w:r>
          </w:p>
        </w:tc>
      </w:tr>
      <w:tr w:rsidR="008148E2" w:rsidRPr="008148E2" w14:paraId="2EEB7797" w14:textId="77777777" w:rsidTr="00E51894">
        <w:trPr>
          <w:trHeight w:val="416"/>
        </w:trPr>
        <w:tc>
          <w:tcPr>
            <w:tcW w:w="2689" w:type="dxa"/>
            <w:shd w:val="clear" w:color="auto" w:fill="E2EFD9" w:themeFill="accent6" w:themeFillTint="33"/>
          </w:tcPr>
          <w:p w14:paraId="2275B530" w14:textId="77777777" w:rsidR="008148E2" w:rsidRPr="008148E2" w:rsidRDefault="008148E2" w:rsidP="008148E2">
            <w:pPr>
              <w:rPr>
                <w:b/>
              </w:rPr>
            </w:pPr>
            <w:r w:rsidRPr="008148E2">
              <w:rPr>
                <w:b/>
              </w:rPr>
              <w:t>Exception Conditions:</w:t>
            </w:r>
          </w:p>
        </w:tc>
        <w:tc>
          <w:tcPr>
            <w:tcW w:w="6661" w:type="dxa"/>
            <w:gridSpan w:val="2"/>
            <w:shd w:val="clear" w:color="auto" w:fill="E2EFD9" w:themeFill="accent6" w:themeFillTint="33"/>
          </w:tcPr>
          <w:p w14:paraId="0B395A4E" w14:textId="714439F2" w:rsidR="00A2363A" w:rsidRDefault="009B3664" w:rsidP="00A2363A">
            <w:r>
              <w:t xml:space="preserve">2. </w:t>
            </w:r>
            <w:r w:rsidR="00A2363A">
              <w:t>Entry exceeds allowed range.</w:t>
            </w:r>
          </w:p>
          <w:p w14:paraId="182B8150" w14:textId="2319F1EE" w:rsidR="00946286" w:rsidRDefault="009B3664" w:rsidP="00A2363A">
            <w:r>
              <w:t xml:space="preserve">2. </w:t>
            </w:r>
            <w:r w:rsidR="00A2363A">
              <w:t>Database save failure.</w:t>
            </w:r>
          </w:p>
          <w:p w14:paraId="6F1FB83A" w14:textId="22C73EDC" w:rsidR="008148E2" w:rsidRPr="008148E2" w:rsidRDefault="009B3664" w:rsidP="00946286">
            <w:r>
              <w:t xml:space="preserve">2. </w:t>
            </w:r>
            <w:r w:rsidR="00946286">
              <w:t>Invalid data entry.</w:t>
            </w:r>
          </w:p>
        </w:tc>
      </w:tr>
    </w:tbl>
    <w:p w14:paraId="5A98E756" w14:textId="77777777" w:rsidR="008148E2" w:rsidRPr="008148E2" w:rsidRDefault="008148E2" w:rsidP="008148E2"/>
    <w:tbl>
      <w:tblPr>
        <w:tblStyle w:val="TableGrid"/>
        <w:tblW w:w="0" w:type="auto"/>
        <w:tblLook w:val="04A0" w:firstRow="1" w:lastRow="0" w:firstColumn="1" w:lastColumn="0" w:noHBand="0" w:noVBand="1"/>
      </w:tblPr>
      <w:tblGrid>
        <w:gridCol w:w="2689"/>
        <w:gridCol w:w="3330"/>
        <w:gridCol w:w="3331"/>
      </w:tblGrid>
      <w:tr w:rsidR="008148E2" w:rsidRPr="008148E2" w14:paraId="436998F6" w14:textId="77777777" w:rsidTr="006262AF">
        <w:trPr>
          <w:trHeight w:val="383"/>
        </w:trPr>
        <w:tc>
          <w:tcPr>
            <w:tcW w:w="2689" w:type="dxa"/>
            <w:shd w:val="clear" w:color="auto" w:fill="D9E2F3" w:themeFill="accent1" w:themeFillTint="33"/>
          </w:tcPr>
          <w:p w14:paraId="36EFAE87" w14:textId="77777777" w:rsidR="008148E2" w:rsidRPr="008148E2" w:rsidRDefault="008148E2" w:rsidP="008148E2">
            <w:pPr>
              <w:rPr>
                <w:b/>
              </w:rPr>
            </w:pPr>
            <w:r w:rsidRPr="008148E2">
              <w:rPr>
                <w:b/>
              </w:rPr>
              <w:t>Use Case Name:</w:t>
            </w:r>
          </w:p>
        </w:tc>
        <w:tc>
          <w:tcPr>
            <w:tcW w:w="6661" w:type="dxa"/>
            <w:gridSpan w:val="2"/>
            <w:shd w:val="clear" w:color="auto" w:fill="D9E2F3" w:themeFill="accent1" w:themeFillTint="33"/>
          </w:tcPr>
          <w:p w14:paraId="2407342E" w14:textId="465CB9EF" w:rsidR="008148E2" w:rsidRPr="008148E2" w:rsidRDefault="00D552D3" w:rsidP="008148E2">
            <w:r w:rsidRPr="00D552D3">
              <w:t>Manage Products</w:t>
            </w:r>
          </w:p>
        </w:tc>
      </w:tr>
      <w:tr w:rsidR="008148E2" w:rsidRPr="008148E2" w14:paraId="1E4A7667" w14:textId="77777777" w:rsidTr="006262AF">
        <w:trPr>
          <w:trHeight w:val="416"/>
        </w:trPr>
        <w:tc>
          <w:tcPr>
            <w:tcW w:w="2689" w:type="dxa"/>
            <w:shd w:val="clear" w:color="auto" w:fill="D9E2F3" w:themeFill="accent1" w:themeFillTint="33"/>
          </w:tcPr>
          <w:p w14:paraId="451DDD73" w14:textId="77777777" w:rsidR="008148E2" w:rsidRPr="008148E2" w:rsidRDefault="008148E2" w:rsidP="008148E2">
            <w:pPr>
              <w:rPr>
                <w:b/>
              </w:rPr>
            </w:pPr>
            <w:r w:rsidRPr="008148E2">
              <w:rPr>
                <w:b/>
              </w:rPr>
              <w:t>Scenario:</w:t>
            </w:r>
          </w:p>
        </w:tc>
        <w:tc>
          <w:tcPr>
            <w:tcW w:w="6661" w:type="dxa"/>
            <w:gridSpan w:val="2"/>
            <w:shd w:val="clear" w:color="auto" w:fill="D9E2F3" w:themeFill="accent1" w:themeFillTint="33"/>
          </w:tcPr>
          <w:p w14:paraId="25C55494" w14:textId="6B07CAA6" w:rsidR="008148E2" w:rsidRPr="008148E2" w:rsidRDefault="00D552D3" w:rsidP="008148E2">
            <w:r w:rsidRPr="00D552D3">
              <w:t>Admins want to update the product catalog</w:t>
            </w:r>
          </w:p>
        </w:tc>
      </w:tr>
      <w:tr w:rsidR="008148E2" w:rsidRPr="008148E2" w14:paraId="5A17643E" w14:textId="77777777" w:rsidTr="006262AF">
        <w:trPr>
          <w:trHeight w:val="408"/>
        </w:trPr>
        <w:tc>
          <w:tcPr>
            <w:tcW w:w="2689" w:type="dxa"/>
            <w:shd w:val="clear" w:color="auto" w:fill="D9E2F3" w:themeFill="accent1" w:themeFillTint="33"/>
          </w:tcPr>
          <w:p w14:paraId="29AD0F95" w14:textId="77777777" w:rsidR="008148E2" w:rsidRPr="008148E2" w:rsidRDefault="008148E2" w:rsidP="008148E2">
            <w:pPr>
              <w:rPr>
                <w:b/>
              </w:rPr>
            </w:pPr>
            <w:r w:rsidRPr="008148E2">
              <w:rPr>
                <w:b/>
              </w:rPr>
              <w:t>Triggering Event:</w:t>
            </w:r>
          </w:p>
        </w:tc>
        <w:tc>
          <w:tcPr>
            <w:tcW w:w="6661" w:type="dxa"/>
            <w:gridSpan w:val="2"/>
            <w:shd w:val="clear" w:color="auto" w:fill="D9E2F3" w:themeFill="accent1" w:themeFillTint="33"/>
          </w:tcPr>
          <w:p w14:paraId="6F3B8983" w14:textId="02F0F405" w:rsidR="008148E2" w:rsidRPr="008148E2" w:rsidRDefault="00D552D3" w:rsidP="008148E2">
            <w:r w:rsidRPr="00D552D3">
              <w:t>Admin accesses the dashboard.</w:t>
            </w:r>
          </w:p>
        </w:tc>
      </w:tr>
      <w:tr w:rsidR="008148E2" w:rsidRPr="008148E2" w14:paraId="1C659890" w14:textId="77777777" w:rsidTr="006262AF">
        <w:trPr>
          <w:trHeight w:val="983"/>
        </w:trPr>
        <w:tc>
          <w:tcPr>
            <w:tcW w:w="2689" w:type="dxa"/>
            <w:shd w:val="clear" w:color="auto" w:fill="D9E2F3" w:themeFill="accent1" w:themeFillTint="33"/>
          </w:tcPr>
          <w:p w14:paraId="4E6D8FE4" w14:textId="77777777" w:rsidR="008148E2" w:rsidRPr="008148E2" w:rsidRDefault="008148E2" w:rsidP="008148E2">
            <w:pPr>
              <w:rPr>
                <w:b/>
              </w:rPr>
            </w:pPr>
            <w:r w:rsidRPr="008148E2">
              <w:rPr>
                <w:b/>
              </w:rPr>
              <w:t>Brief Description:</w:t>
            </w:r>
          </w:p>
        </w:tc>
        <w:tc>
          <w:tcPr>
            <w:tcW w:w="6661" w:type="dxa"/>
            <w:gridSpan w:val="2"/>
            <w:shd w:val="clear" w:color="auto" w:fill="D9E2F3" w:themeFill="accent1" w:themeFillTint="33"/>
          </w:tcPr>
          <w:p w14:paraId="5C35F0D9" w14:textId="1B98BA47" w:rsidR="008148E2" w:rsidRPr="008148E2" w:rsidRDefault="006262AF" w:rsidP="008148E2">
            <w:r w:rsidRPr="006262AF">
              <w:t>Admin creates, edits, or removes products from the catalog. The system updates the database and reflects changes in the store front.</w:t>
            </w:r>
          </w:p>
        </w:tc>
      </w:tr>
      <w:tr w:rsidR="008148E2" w:rsidRPr="008148E2" w14:paraId="16BCBFBB" w14:textId="77777777" w:rsidTr="006262AF">
        <w:trPr>
          <w:trHeight w:val="416"/>
        </w:trPr>
        <w:tc>
          <w:tcPr>
            <w:tcW w:w="2689" w:type="dxa"/>
            <w:shd w:val="clear" w:color="auto" w:fill="D9E2F3" w:themeFill="accent1" w:themeFillTint="33"/>
          </w:tcPr>
          <w:p w14:paraId="009A9D17" w14:textId="77777777" w:rsidR="008148E2" w:rsidRPr="008148E2" w:rsidRDefault="008148E2" w:rsidP="008148E2">
            <w:pPr>
              <w:rPr>
                <w:b/>
              </w:rPr>
            </w:pPr>
            <w:r w:rsidRPr="008148E2">
              <w:rPr>
                <w:b/>
              </w:rPr>
              <w:t>Actors:</w:t>
            </w:r>
          </w:p>
        </w:tc>
        <w:tc>
          <w:tcPr>
            <w:tcW w:w="6661" w:type="dxa"/>
            <w:gridSpan w:val="2"/>
            <w:shd w:val="clear" w:color="auto" w:fill="D9E2F3" w:themeFill="accent1" w:themeFillTint="33"/>
          </w:tcPr>
          <w:p w14:paraId="4689277D" w14:textId="4976C565" w:rsidR="008148E2" w:rsidRPr="008148E2" w:rsidRDefault="00D552D3" w:rsidP="008148E2">
            <w:r w:rsidRPr="00D552D3">
              <w:t>Admin</w:t>
            </w:r>
          </w:p>
        </w:tc>
      </w:tr>
      <w:tr w:rsidR="008148E2" w:rsidRPr="008148E2" w14:paraId="03CE14B5" w14:textId="77777777" w:rsidTr="006262AF">
        <w:trPr>
          <w:trHeight w:val="422"/>
        </w:trPr>
        <w:tc>
          <w:tcPr>
            <w:tcW w:w="2689" w:type="dxa"/>
            <w:shd w:val="clear" w:color="auto" w:fill="D9E2F3" w:themeFill="accent1" w:themeFillTint="33"/>
          </w:tcPr>
          <w:p w14:paraId="6214154A" w14:textId="77777777" w:rsidR="008148E2" w:rsidRPr="008148E2" w:rsidRDefault="008148E2" w:rsidP="008148E2">
            <w:pPr>
              <w:rPr>
                <w:b/>
              </w:rPr>
            </w:pPr>
            <w:r w:rsidRPr="008148E2">
              <w:rPr>
                <w:b/>
              </w:rPr>
              <w:t>Related Use Cases:</w:t>
            </w:r>
          </w:p>
        </w:tc>
        <w:tc>
          <w:tcPr>
            <w:tcW w:w="6661" w:type="dxa"/>
            <w:gridSpan w:val="2"/>
            <w:shd w:val="clear" w:color="auto" w:fill="D9E2F3" w:themeFill="accent1" w:themeFillTint="33"/>
          </w:tcPr>
          <w:p w14:paraId="3781A61A" w14:textId="2D1D16CD" w:rsidR="008148E2" w:rsidRPr="008148E2" w:rsidRDefault="00D552D3" w:rsidP="008148E2">
            <w:r w:rsidRPr="00D552D3">
              <w:t xml:space="preserve">Manage </w:t>
            </w:r>
            <w:proofErr w:type="spellStart"/>
            <w:proofErr w:type="gramStart"/>
            <w:r w:rsidRPr="00D552D3">
              <w:t>Inventory</w:t>
            </w:r>
            <w:r>
              <w:t>,Manage</w:t>
            </w:r>
            <w:proofErr w:type="spellEnd"/>
            <w:proofErr w:type="gramEnd"/>
            <w:r>
              <w:t xml:space="preserve"> Orders</w:t>
            </w:r>
          </w:p>
        </w:tc>
      </w:tr>
      <w:tr w:rsidR="008148E2" w:rsidRPr="008148E2" w14:paraId="58B8CFE6" w14:textId="77777777" w:rsidTr="006262AF">
        <w:trPr>
          <w:trHeight w:val="413"/>
        </w:trPr>
        <w:tc>
          <w:tcPr>
            <w:tcW w:w="2689" w:type="dxa"/>
            <w:shd w:val="clear" w:color="auto" w:fill="D9E2F3" w:themeFill="accent1" w:themeFillTint="33"/>
          </w:tcPr>
          <w:p w14:paraId="13FD0E64" w14:textId="77777777" w:rsidR="008148E2" w:rsidRPr="008148E2" w:rsidRDefault="008148E2" w:rsidP="008148E2">
            <w:pPr>
              <w:rPr>
                <w:b/>
              </w:rPr>
            </w:pPr>
            <w:r w:rsidRPr="008148E2">
              <w:rPr>
                <w:b/>
              </w:rPr>
              <w:t>Stakeholders:</w:t>
            </w:r>
          </w:p>
        </w:tc>
        <w:tc>
          <w:tcPr>
            <w:tcW w:w="6661" w:type="dxa"/>
            <w:gridSpan w:val="2"/>
            <w:shd w:val="clear" w:color="auto" w:fill="D9E2F3" w:themeFill="accent1" w:themeFillTint="33"/>
          </w:tcPr>
          <w:p w14:paraId="09428A1A" w14:textId="738D37B0" w:rsidR="008148E2" w:rsidRPr="008148E2" w:rsidRDefault="006262AF" w:rsidP="008148E2">
            <w:proofErr w:type="spellStart"/>
            <w:r w:rsidRPr="006262AF">
              <w:t>NuttyLoves</w:t>
            </w:r>
            <w:proofErr w:type="spellEnd"/>
            <w:r w:rsidRPr="006262AF">
              <w:t xml:space="preserve"> Admins: to manage the product offering.</w:t>
            </w:r>
          </w:p>
        </w:tc>
      </w:tr>
      <w:tr w:rsidR="008148E2" w:rsidRPr="008148E2" w14:paraId="15C56CB1" w14:textId="77777777" w:rsidTr="006262AF">
        <w:trPr>
          <w:trHeight w:val="419"/>
        </w:trPr>
        <w:tc>
          <w:tcPr>
            <w:tcW w:w="2689" w:type="dxa"/>
            <w:shd w:val="clear" w:color="auto" w:fill="D9E2F3" w:themeFill="accent1" w:themeFillTint="33"/>
          </w:tcPr>
          <w:p w14:paraId="450C9D32" w14:textId="77777777" w:rsidR="008148E2" w:rsidRPr="008148E2" w:rsidRDefault="008148E2" w:rsidP="008148E2">
            <w:pPr>
              <w:rPr>
                <w:b/>
              </w:rPr>
            </w:pPr>
            <w:r w:rsidRPr="008148E2">
              <w:rPr>
                <w:b/>
              </w:rPr>
              <w:t>Preconditions:</w:t>
            </w:r>
          </w:p>
        </w:tc>
        <w:tc>
          <w:tcPr>
            <w:tcW w:w="6661" w:type="dxa"/>
            <w:gridSpan w:val="2"/>
            <w:shd w:val="clear" w:color="auto" w:fill="D9E2F3" w:themeFill="accent1" w:themeFillTint="33"/>
          </w:tcPr>
          <w:p w14:paraId="1FCCFAFD" w14:textId="7BA29C71" w:rsidR="008148E2" w:rsidRPr="008148E2" w:rsidRDefault="00B63922" w:rsidP="008148E2">
            <w:r w:rsidRPr="00B63922">
              <w:t>Admin is authenticated.</w:t>
            </w:r>
          </w:p>
        </w:tc>
      </w:tr>
      <w:tr w:rsidR="008148E2" w:rsidRPr="008148E2" w14:paraId="4D96CA3D" w14:textId="77777777" w:rsidTr="006262AF">
        <w:trPr>
          <w:trHeight w:val="411"/>
        </w:trPr>
        <w:tc>
          <w:tcPr>
            <w:tcW w:w="2689" w:type="dxa"/>
            <w:shd w:val="clear" w:color="auto" w:fill="D9E2F3" w:themeFill="accent1" w:themeFillTint="33"/>
          </w:tcPr>
          <w:p w14:paraId="51E77F4B" w14:textId="77777777" w:rsidR="008148E2" w:rsidRPr="008148E2" w:rsidRDefault="008148E2" w:rsidP="008148E2">
            <w:pPr>
              <w:rPr>
                <w:b/>
              </w:rPr>
            </w:pPr>
            <w:r w:rsidRPr="008148E2">
              <w:rPr>
                <w:b/>
              </w:rPr>
              <w:t>Postconditions:</w:t>
            </w:r>
          </w:p>
        </w:tc>
        <w:tc>
          <w:tcPr>
            <w:tcW w:w="6661" w:type="dxa"/>
            <w:gridSpan w:val="2"/>
            <w:shd w:val="clear" w:color="auto" w:fill="D9E2F3" w:themeFill="accent1" w:themeFillTint="33"/>
          </w:tcPr>
          <w:p w14:paraId="7DEB793B" w14:textId="5514F56C" w:rsidR="008148E2" w:rsidRPr="008148E2" w:rsidRDefault="00B63922" w:rsidP="008148E2">
            <w:r w:rsidRPr="00B63922">
              <w:t>Product catalog is updated.</w:t>
            </w:r>
          </w:p>
        </w:tc>
      </w:tr>
      <w:tr w:rsidR="008148E2" w:rsidRPr="008148E2" w14:paraId="01D8592C" w14:textId="77777777" w:rsidTr="00E51894">
        <w:trPr>
          <w:trHeight w:val="238"/>
        </w:trPr>
        <w:tc>
          <w:tcPr>
            <w:tcW w:w="2689" w:type="dxa"/>
            <w:vMerge w:val="restart"/>
            <w:shd w:val="clear" w:color="auto" w:fill="D9E2F3" w:themeFill="accent1" w:themeFillTint="33"/>
          </w:tcPr>
          <w:p w14:paraId="2CD95F1A" w14:textId="77777777" w:rsidR="008148E2" w:rsidRPr="008148E2" w:rsidRDefault="008148E2" w:rsidP="008148E2">
            <w:pPr>
              <w:rPr>
                <w:b/>
              </w:rPr>
            </w:pPr>
            <w:r w:rsidRPr="008148E2">
              <w:rPr>
                <w:b/>
              </w:rPr>
              <w:t>Flow of Activities:</w:t>
            </w:r>
          </w:p>
        </w:tc>
        <w:tc>
          <w:tcPr>
            <w:tcW w:w="3330" w:type="dxa"/>
            <w:shd w:val="clear" w:color="auto" w:fill="D9E2F3" w:themeFill="accent1" w:themeFillTint="33"/>
          </w:tcPr>
          <w:p w14:paraId="2A22333A" w14:textId="77777777" w:rsidR="008148E2" w:rsidRPr="008148E2" w:rsidRDefault="008148E2" w:rsidP="008148E2">
            <w:pPr>
              <w:rPr>
                <w:b/>
              </w:rPr>
            </w:pPr>
            <w:r w:rsidRPr="008148E2">
              <w:rPr>
                <w:b/>
              </w:rPr>
              <w:t>Actor</w:t>
            </w:r>
          </w:p>
        </w:tc>
        <w:tc>
          <w:tcPr>
            <w:tcW w:w="3331" w:type="dxa"/>
            <w:shd w:val="clear" w:color="auto" w:fill="D9E2F3" w:themeFill="accent1" w:themeFillTint="33"/>
          </w:tcPr>
          <w:p w14:paraId="7D13F62F" w14:textId="77777777" w:rsidR="008148E2" w:rsidRPr="008148E2" w:rsidRDefault="008148E2" w:rsidP="008148E2">
            <w:pPr>
              <w:rPr>
                <w:b/>
              </w:rPr>
            </w:pPr>
            <w:r w:rsidRPr="008148E2">
              <w:rPr>
                <w:b/>
              </w:rPr>
              <w:t>System</w:t>
            </w:r>
          </w:p>
        </w:tc>
      </w:tr>
      <w:tr w:rsidR="008148E2" w:rsidRPr="008148E2" w14:paraId="0EF355BE" w14:textId="77777777" w:rsidTr="00A2363A">
        <w:trPr>
          <w:trHeight w:val="1385"/>
        </w:trPr>
        <w:tc>
          <w:tcPr>
            <w:tcW w:w="2689" w:type="dxa"/>
            <w:vMerge/>
            <w:shd w:val="clear" w:color="auto" w:fill="D9E2F3" w:themeFill="accent1" w:themeFillTint="33"/>
          </w:tcPr>
          <w:p w14:paraId="63E19645" w14:textId="77777777" w:rsidR="008148E2" w:rsidRPr="008148E2" w:rsidRDefault="008148E2" w:rsidP="008148E2">
            <w:pPr>
              <w:rPr>
                <w:b/>
              </w:rPr>
            </w:pPr>
          </w:p>
        </w:tc>
        <w:tc>
          <w:tcPr>
            <w:tcW w:w="3330" w:type="dxa"/>
            <w:shd w:val="clear" w:color="auto" w:fill="D9E2F3" w:themeFill="accent1" w:themeFillTint="33"/>
          </w:tcPr>
          <w:p w14:paraId="5036A016" w14:textId="6C202CC9" w:rsidR="008148E2" w:rsidRDefault="006262AF" w:rsidP="006262AF">
            <w:r>
              <w:t xml:space="preserve">1. </w:t>
            </w:r>
            <w:r w:rsidRPr="006262AF">
              <w:t>Admin logs in.</w:t>
            </w:r>
          </w:p>
          <w:p w14:paraId="4297E698" w14:textId="77777777" w:rsidR="006262AF" w:rsidRDefault="006262AF" w:rsidP="006262AF">
            <w:r w:rsidRPr="006262AF">
              <w:t>2. Opens product manager.</w:t>
            </w:r>
          </w:p>
          <w:p w14:paraId="54E56935" w14:textId="45C2FA39" w:rsidR="00A2363A" w:rsidRPr="008148E2" w:rsidRDefault="00A2363A" w:rsidP="006262AF">
            <w:r w:rsidRPr="00A2363A">
              <w:t>3. Edits/adds/deletes product.</w:t>
            </w:r>
          </w:p>
        </w:tc>
        <w:tc>
          <w:tcPr>
            <w:tcW w:w="3331" w:type="dxa"/>
            <w:shd w:val="clear" w:color="auto" w:fill="D9E2F3" w:themeFill="accent1" w:themeFillTint="33"/>
          </w:tcPr>
          <w:p w14:paraId="5D088ECC" w14:textId="77777777" w:rsidR="008148E2" w:rsidRDefault="008148E2" w:rsidP="008148E2"/>
          <w:p w14:paraId="3F9A131F" w14:textId="77777777" w:rsidR="00A2363A" w:rsidRDefault="00A2363A" w:rsidP="008148E2">
            <w:r w:rsidRPr="00A2363A">
              <w:t>2.1 Displays product list.</w:t>
            </w:r>
          </w:p>
          <w:p w14:paraId="545D00C5" w14:textId="04F470B8" w:rsidR="00A2363A" w:rsidRPr="008148E2" w:rsidRDefault="00A2363A" w:rsidP="008148E2">
            <w:r w:rsidRPr="00A2363A">
              <w:t>3.1 Validates and saves changes.</w:t>
            </w:r>
          </w:p>
        </w:tc>
      </w:tr>
      <w:tr w:rsidR="008148E2" w:rsidRPr="008148E2" w14:paraId="3EE54AB3" w14:textId="77777777" w:rsidTr="006262AF">
        <w:trPr>
          <w:trHeight w:val="950"/>
        </w:trPr>
        <w:tc>
          <w:tcPr>
            <w:tcW w:w="2689" w:type="dxa"/>
            <w:shd w:val="clear" w:color="auto" w:fill="D9E2F3" w:themeFill="accent1" w:themeFillTint="33"/>
          </w:tcPr>
          <w:p w14:paraId="282D1B23" w14:textId="77777777" w:rsidR="008148E2" w:rsidRPr="008148E2" w:rsidRDefault="008148E2" w:rsidP="008148E2">
            <w:pPr>
              <w:rPr>
                <w:b/>
              </w:rPr>
            </w:pPr>
            <w:r w:rsidRPr="008148E2">
              <w:rPr>
                <w:b/>
              </w:rPr>
              <w:t>Exception Conditions:</w:t>
            </w:r>
          </w:p>
        </w:tc>
        <w:tc>
          <w:tcPr>
            <w:tcW w:w="6661" w:type="dxa"/>
            <w:gridSpan w:val="2"/>
            <w:shd w:val="clear" w:color="auto" w:fill="D9E2F3" w:themeFill="accent1" w:themeFillTint="33"/>
          </w:tcPr>
          <w:p w14:paraId="3B34C54E" w14:textId="370601AD" w:rsidR="008148E2" w:rsidRDefault="009B3664" w:rsidP="009B3664">
            <w:r>
              <w:t xml:space="preserve">1. </w:t>
            </w:r>
            <w:r w:rsidR="00B63922" w:rsidRPr="00B63922">
              <w:t>Validation error or database failure.</w:t>
            </w:r>
          </w:p>
          <w:p w14:paraId="4DFB7050" w14:textId="7A4D4F26" w:rsidR="006262AF" w:rsidRDefault="009B3664" w:rsidP="006262AF">
            <w:r>
              <w:t xml:space="preserve">1. </w:t>
            </w:r>
            <w:r w:rsidR="006262AF">
              <w:t>Duplicate entry.</w:t>
            </w:r>
          </w:p>
          <w:p w14:paraId="394FA121" w14:textId="3ADEA0D9" w:rsidR="006262AF" w:rsidRPr="008148E2" w:rsidRDefault="009B3664" w:rsidP="006262AF">
            <w:r>
              <w:t xml:space="preserve">3. </w:t>
            </w:r>
            <w:r w:rsidR="006262AF">
              <w:t>Invalid data.</w:t>
            </w:r>
          </w:p>
        </w:tc>
      </w:tr>
    </w:tbl>
    <w:p w14:paraId="18DD2F79" w14:textId="77777777" w:rsidR="008148E2" w:rsidRPr="008148E2" w:rsidRDefault="008148E2" w:rsidP="008148E2"/>
    <w:tbl>
      <w:tblPr>
        <w:tblStyle w:val="TableGrid"/>
        <w:tblW w:w="0" w:type="auto"/>
        <w:tblLook w:val="04A0" w:firstRow="1" w:lastRow="0" w:firstColumn="1" w:lastColumn="0" w:noHBand="0" w:noVBand="1"/>
      </w:tblPr>
      <w:tblGrid>
        <w:gridCol w:w="2689"/>
        <w:gridCol w:w="3330"/>
        <w:gridCol w:w="3331"/>
      </w:tblGrid>
      <w:tr w:rsidR="008148E2" w:rsidRPr="008148E2" w14:paraId="3D550F41" w14:textId="77777777" w:rsidTr="006262AF">
        <w:trPr>
          <w:trHeight w:val="387"/>
        </w:trPr>
        <w:tc>
          <w:tcPr>
            <w:tcW w:w="2689" w:type="dxa"/>
            <w:shd w:val="clear" w:color="auto" w:fill="E2EFD9" w:themeFill="accent6" w:themeFillTint="33"/>
          </w:tcPr>
          <w:p w14:paraId="7872FB76" w14:textId="77777777" w:rsidR="008148E2" w:rsidRPr="008148E2" w:rsidRDefault="008148E2" w:rsidP="008148E2">
            <w:pPr>
              <w:rPr>
                <w:b/>
              </w:rPr>
            </w:pPr>
            <w:r w:rsidRPr="008148E2">
              <w:rPr>
                <w:b/>
              </w:rPr>
              <w:t>Use Case Name:</w:t>
            </w:r>
          </w:p>
        </w:tc>
        <w:tc>
          <w:tcPr>
            <w:tcW w:w="6661" w:type="dxa"/>
            <w:gridSpan w:val="2"/>
            <w:shd w:val="clear" w:color="auto" w:fill="E2EFD9" w:themeFill="accent6" w:themeFillTint="33"/>
          </w:tcPr>
          <w:p w14:paraId="6E25DB25" w14:textId="630F8481" w:rsidR="008148E2" w:rsidRPr="008148E2" w:rsidRDefault="00E51894" w:rsidP="008148E2">
            <w:r w:rsidRPr="00E51894">
              <w:t>Manage Orders</w:t>
            </w:r>
            <w:r w:rsidR="00FB2761">
              <w:t xml:space="preserve"> and Create Orders</w:t>
            </w:r>
          </w:p>
        </w:tc>
      </w:tr>
      <w:tr w:rsidR="008148E2" w:rsidRPr="008148E2" w14:paraId="309D73E6" w14:textId="77777777" w:rsidTr="00FB2761">
        <w:trPr>
          <w:trHeight w:val="652"/>
        </w:trPr>
        <w:tc>
          <w:tcPr>
            <w:tcW w:w="2689" w:type="dxa"/>
            <w:shd w:val="clear" w:color="auto" w:fill="E2EFD9" w:themeFill="accent6" w:themeFillTint="33"/>
          </w:tcPr>
          <w:p w14:paraId="0337115A" w14:textId="77777777" w:rsidR="008148E2" w:rsidRPr="008148E2" w:rsidRDefault="008148E2" w:rsidP="008148E2">
            <w:pPr>
              <w:rPr>
                <w:b/>
              </w:rPr>
            </w:pPr>
            <w:r w:rsidRPr="008148E2">
              <w:rPr>
                <w:b/>
              </w:rPr>
              <w:t>Scenario:</w:t>
            </w:r>
          </w:p>
        </w:tc>
        <w:tc>
          <w:tcPr>
            <w:tcW w:w="6661" w:type="dxa"/>
            <w:gridSpan w:val="2"/>
            <w:shd w:val="clear" w:color="auto" w:fill="E2EFD9" w:themeFill="accent6" w:themeFillTint="33"/>
          </w:tcPr>
          <w:p w14:paraId="72A149E9" w14:textId="3BABE518" w:rsidR="008148E2" w:rsidRPr="008148E2" w:rsidRDefault="00FB2761" w:rsidP="008148E2">
            <w:r w:rsidRPr="00FB2761">
              <w:t>Customers place orders while admins oversee and update their statuses.</w:t>
            </w:r>
          </w:p>
        </w:tc>
      </w:tr>
      <w:tr w:rsidR="008148E2" w:rsidRPr="008148E2" w14:paraId="1506DA39" w14:textId="77777777" w:rsidTr="00FB2761">
        <w:trPr>
          <w:trHeight w:val="407"/>
        </w:trPr>
        <w:tc>
          <w:tcPr>
            <w:tcW w:w="2689" w:type="dxa"/>
            <w:shd w:val="clear" w:color="auto" w:fill="E2EFD9" w:themeFill="accent6" w:themeFillTint="33"/>
          </w:tcPr>
          <w:p w14:paraId="2373F986" w14:textId="77777777" w:rsidR="008148E2" w:rsidRPr="008148E2" w:rsidRDefault="008148E2" w:rsidP="008148E2">
            <w:pPr>
              <w:rPr>
                <w:b/>
              </w:rPr>
            </w:pPr>
            <w:r w:rsidRPr="008148E2">
              <w:rPr>
                <w:b/>
              </w:rPr>
              <w:t>Triggering Event:</w:t>
            </w:r>
          </w:p>
        </w:tc>
        <w:tc>
          <w:tcPr>
            <w:tcW w:w="6661" w:type="dxa"/>
            <w:gridSpan w:val="2"/>
            <w:shd w:val="clear" w:color="auto" w:fill="E2EFD9" w:themeFill="accent6" w:themeFillTint="33"/>
          </w:tcPr>
          <w:p w14:paraId="308A489D" w14:textId="42F39416" w:rsidR="00FB2761" w:rsidRPr="00FB2761" w:rsidRDefault="00FB2761" w:rsidP="00FB2761">
            <w:pPr>
              <w:rPr>
                <w:lang w:val="en-SG"/>
              </w:rPr>
            </w:pPr>
            <w:r w:rsidRPr="00FB2761">
              <w:rPr>
                <w:lang w:val="en-SG"/>
              </w:rPr>
              <w:t>A customer clicks "Checkout" after adding products to the cart</w:t>
            </w:r>
            <w:r>
              <w:rPr>
                <w:lang w:val="en-SG"/>
              </w:rPr>
              <w:t xml:space="preserve"> or a</w:t>
            </w:r>
            <w:r w:rsidRPr="00FB2761">
              <w:rPr>
                <w:lang w:val="en-SG"/>
              </w:rPr>
              <w:t xml:space="preserve">n </w:t>
            </w:r>
            <w:proofErr w:type="gramStart"/>
            <w:r w:rsidRPr="00FB2761">
              <w:rPr>
                <w:lang w:val="en-SG"/>
              </w:rPr>
              <w:t>admin logs</w:t>
            </w:r>
            <w:proofErr w:type="gramEnd"/>
            <w:r w:rsidRPr="00FB2761">
              <w:rPr>
                <w:lang w:val="en-SG"/>
              </w:rPr>
              <w:t xml:space="preserve"> in and accesses the orders dashboard.</w:t>
            </w:r>
          </w:p>
          <w:p w14:paraId="333861A6" w14:textId="3537E2E7" w:rsidR="008148E2" w:rsidRPr="008148E2" w:rsidRDefault="008148E2" w:rsidP="008148E2"/>
        </w:tc>
      </w:tr>
      <w:tr w:rsidR="008148E2" w:rsidRPr="008148E2" w14:paraId="26D3090F" w14:textId="77777777" w:rsidTr="00E51894">
        <w:trPr>
          <w:trHeight w:val="762"/>
        </w:trPr>
        <w:tc>
          <w:tcPr>
            <w:tcW w:w="2689" w:type="dxa"/>
            <w:shd w:val="clear" w:color="auto" w:fill="E2EFD9" w:themeFill="accent6" w:themeFillTint="33"/>
          </w:tcPr>
          <w:p w14:paraId="42EE8A08" w14:textId="77777777" w:rsidR="008148E2" w:rsidRPr="008148E2" w:rsidRDefault="008148E2" w:rsidP="008148E2">
            <w:pPr>
              <w:rPr>
                <w:b/>
              </w:rPr>
            </w:pPr>
            <w:r w:rsidRPr="008148E2">
              <w:rPr>
                <w:b/>
              </w:rPr>
              <w:lastRenderedPageBreak/>
              <w:t>Brief Description:</w:t>
            </w:r>
          </w:p>
        </w:tc>
        <w:tc>
          <w:tcPr>
            <w:tcW w:w="6661" w:type="dxa"/>
            <w:gridSpan w:val="2"/>
            <w:shd w:val="clear" w:color="auto" w:fill="E2EFD9" w:themeFill="accent6" w:themeFillTint="33"/>
          </w:tcPr>
          <w:p w14:paraId="54324021" w14:textId="454A4E1C" w:rsidR="008148E2" w:rsidRPr="008148E2" w:rsidRDefault="00FB2761" w:rsidP="008148E2">
            <w:r w:rsidRPr="00FB2761">
              <w:t>Customers complete a purchase by providing necessary shipping and payment information. The system verifies the data, creates an order, updates inventory, and sends confirmation. Admins can later view, track, and update the order's status (e.g., from Pending to Shipped or Delivered). Notifications are sent accordingly.</w:t>
            </w:r>
          </w:p>
        </w:tc>
      </w:tr>
      <w:tr w:rsidR="008148E2" w:rsidRPr="008148E2" w14:paraId="2F3E7F3D" w14:textId="77777777" w:rsidTr="006262AF">
        <w:trPr>
          <w:trHeight w:val="427"/>
        </w:trPr>
        <w:tc>
          <w:tcPr>
            <w:tcW w:w="2689" w:type="dxa"/>
            <w:shd w:val="clear" w:color="auto" w:fill="E2EFD9" w:themeFill="accent6" w:themeFillTint="33"/>
          </w:tcPr>
          <w:p w14:paraId="090F3A7A" w14:textId="77777777" w:rsidR="008148E2" w:rsidRPr="008148E2" w:rsidRDefault="008148E2" w:rsidP="008148E2">
            <w:pPr>
              <w:rPr>
                <w:b/>
              </w:rPr>
            </w:pPr>
            <w:r w:rsidRPr="008148E2">
              <w:rPr>
                <w:b/>
              </w:rPr>
              <w:t>Actors:</w:t>
            </w:r>
          </w:p>
        </w:tc>
        <w:tc>
          <w:tcPr>
            <w:tcW w:w="6661" w:type="dxa"/>
            <w:gridSpan w:val="2"/>
            <w:shd w:val="clear" w:color="auto" w:fill="E2EFD9" w:themeFill="accent6" w:themeFillTint="33"/>
          </w:tcPr>
          <w:p w14:paraId="28430C60" w14:textId="7D11F565" w:rsidR="008148E2" w:rsidRPr="008148E2" w:rsidRDefault="006A594B" w:rsidP="008148E2">
            <w:r w:rsidRPr="006A594B">
              <w:t>Admin</w:t>
            </w:r>
            <w:r w:rsidR="00FB2761">
              <w:t xml:space="preserve"> and Customer</w:t>
            </w:r>
          </w:p>
        </w:tc>
      </w:tr>
      <w:tr w:rsidR="008148E2" w:rsidRPr="008148E2" w14:paraId="3B2FAA3C" w14:textId="77777777" w:rsidTr="006262AF">
        <w:trPr>
          <w:trHeight w:val="416"/>
        </w:trPr>
        <w:tc>
          <w:tcPr>
            <w:tcW w:w="2689" w:type="dxa"/>
            <w:shd w:val="clear" w:color="auto" w:fill="E2EFD9" w:themeFill="accent6" w:themeFillTint="33"/>
          </w:tcPr>
          <w:p w14:paraId="0BA42220" w14:textId="77777777" w:rsidR="008148E2" w:rsidRPr="008148E2" w:rsidRDefault="008148E2" w:rsidP="008148E2">
            <w:pPr>
              <w:rPr>
                <w:b/>
              </w:rPr>
            </w:pPr>
            <w:r w:rsidRPr="008148E2">
              <w:rPr>
                <w:b/>
              </w:rPr>
              <w:t>Related Use Cases:</w:t>
            </w:r>
          </w:p>
        </w:tc>
        <w:tc>
          <w:tcPr>
            <w:tcW w:w="6661" w:type="dxa"/>
            <w:gridSpan w:val="2"/>
            <w:shd w:val="clear" w:color="auto" w:fill="E2EFD9" w:themeFill="accent6" w:themeFillTint="33"/>
          </w:tcPr>
          <w:p w14:paraId="32BDECBC" w14:textId="35000D31" w:rsidR="008148E2" w:rsidRPr="008148E2" w:rsidRDefault="006A594B" w:rsidP="006A594B">
            <w:r>
              <w:t>Manage Products</w:t>
            </w:r>
          </w:p>
        </w:tc>
      </w:tr>
      <w:tr w:rsidR="008148E2" w:rsidRPr="008148E2" w14:paraId="04E18391" w14:textId="77777777" w:rsidTr="006262AF">
        <w:trPr>
          <w:trHeight w:val="627"/>
        </w:trPr>
        <w:tc>
          <w:tcPr>
            <w:tcW w:w="2689" w:type="dxa"/>
            <w:shd w:val="clear" w:color="auto" w:fill="E2EFD9" w:themeFill="accent6" w:themeFillTint="33"/>
          </w:tcPr>
          <w:p w14:paraId="2EA293A5" w14:textId="77777777" w:rsidR="008148E2" w:rsidRPr="008148E2" w:rsidRDefault="008148E2" w:rsidP="008148E2">
            <w:pPr>
              <w:rPr>
                <w:b/>
              </w:rPr>
            </w:pPr>
            <w:r w:rsidRPr="008148E2">
              <w:rPr>
                <w:b/>
              </w:rPr>
              <w:t>Stakeholders:</w:t>
            </w:r>
          </w:p>
        </w:tc>
        <w:tc>
          <w:tcPr>
            <w:tcW w:w="6661" w:type="dxa"/>
            <w:gridSpan w:val="2"/>
            <w:shd w:val="clear" w:color="auto" w:fill="E2EFD9" w:themeFill="accent6" w:themeFillTint="33"/>
          </w:tcPr>
          <w:p w14:paraId="48F477CE" w14:textId="77777777" w:rsidR="008148E2" w:rsidRDefault="0006354A" w:rsidP="008148E2">
            <w:proofErr w:type="spellStart"/>
            <w:r w:rsidRPr="0006354A">
              <w:t>NuttyLoves</w:t>
            </w:r>
            <w:proofErr w:type="spellEnd"/>
            <w:r w:rsidRPr="0006354A">
              <w:t xml:space="preserve"> </w:t>
            </w:r>
            <w:r>
              <w:t>Admin</w:t>
            </w:r>
            <w:r w:rsidRPr="0006354A">
              <w:t xml:space="preserve"> Team: to deliver and support customer service.</w:t>
            </w:r>
          </w:p>
          <w:p w14:paraId="58886D9A" w14:textId="00240922" w:rsidR="00FB2761" w:rsidRPr="008148E2" w:rsidRDefault="00FB2761" w:rsidP="008148E2">
            <w:proofErr w:type="spellStart"/>
            <w:r w:rsidRPr="00FB2761">
              <w:t>NuttyLoves</w:t>
            </w:r>
            <w:proofErr w:type="spellEnd"/>
            <w:r w:rsidRPr="00FB2761">
              <w:t xml:space="preserve"> Customers: Expect accurate and timely delivery.</w:t>
            </w:r>
          </w:p>
        </w:tc>
      </w:tr>
      <w:tr w:rsidR="008148E2" w:rsidRPr="008148E2" w14:paraId="524A0AEE" w14:textId="77777777" w:rsidTr="006262AF">
        <w:trPr>
          <w:trHeight w:val="409"/>
        </w:trPr>
        <w:tc>
          <w:tcPr>
            <w:tcW w:w="2689" w:type="dxa"/>
            <w:shd w:val="clear" w:color="auto" w:fill="E2EFD9" w:themeFill="accent6" w:themeFillTint="33"/>
          </w:tcPr>
          <w:p w14:paraId="5A810440" w14:textId="77777777" w:rsidR="008148E2" w:rsidRPr="008148E2" w:rsidRDefault="008148E2" w:rsidP="008148E2">
            <w:pPr>
              <w:rPr>
                <w:b/>
              </w:rPr>
            </w:pPr>
            <w:r w:rsidRPr="008148E2">
              <w:rPr>
                <w:b/>
              </w:rPr>
              <w:t>Preconditions:</w:t>
            </w:r>
          </w:p>
        </w:tc>
        <w:tc>
          <w:tcPr>
            <w:tcW w:w="6661" w:type="dxa"/>
            <w:gridSpan w:val="2"/>
            <w:shd w:val="clear" w:color="auto" w:fill="E2EFD9" w:themeFill="accent6" w:themeFillTint="33"/>
          </w:tcPr>
          <w:p w14:paraId="56EAD0B6" w14:textId="78D3C27D" w:rsidR="009D29B2" w:rsidRPr="009D29B2" w:rsidRDefault="009D29B2" w:rsidP="009D29B2">
            <w:pPr>
              <w:rPr>
                <w:lang w:val="en-SG"/>
              </w:rPr>
            </w:pPr>
            <w:r w:rsidRPr="009D29B2">
              <w:rPr>
                <w:lang w:val="en-SG"/>
              </w:rPr>
              <w:t>The customer is logged in.</w:t>
            </w:r>
          </w:p>
          <w:p w14:paraId="0955CCE2" w14:textId="5AF4B515" w:rsidR="009D29B2" w:rsidRPr="009D29B2" w:rsidRDefault="009D29B2" w:rsidP="009D29B2">
            <w:pPr>
              <w:rPr>
                <w:lang w:val="en-SG"/>
              </w:rPr>
            </w:pPr>
            <w:r w:rsidRPr="009D29B2">
              <w:rPr>
                <w:lang w:val="en-SG"/>
              </w:rPr>
              <w:t>Products are available in inventory.</w:t>
            </w:r>
          </w:p>
          <w:p w14:paraId="15BB6CCF" w14:textId="4AEF574B" w:rsidR="008148E2" w:rsidRPr="009D29B2" w:rsidRDefault="009D29B2" w:rsidP="006A594B">
            <w:pPr>
              <w:rPr>
                <w:lang w:val="en-SG"/>
              </w:rPr>
            </w:pPr>
            <w:r w:rsidRPr="009D29B2">
              <w:rPr>
                <w:lang w:val="en-SG"/>
              </w:rPr>
              <w:t>Admin is authenticated.</w:t>
            </w:r>
          </w:p>
        </w:tc>
      </w:tr>
      <w:tr w:rsidR="008148E2" w:rsidRPr="008148E2" w14:paraId="64E64744" w14:textId="77777777" w:rsidTr="006262AF">
        <w:trPr>
          <w:trHeight w:val="698"/>
        </w:trPr>
        <w:tc>
          <w:tcPr>
            <w:tcW w:w="2689" w:type="dxa"/>
            <w:shd w:val="clear" w:color="auto" w:fill="E2EFD9" w:themeFill="accent6" w:themeFillTint="33"/>
          </w:tcPr>
          <w:p w14:paraId="7D921C1B" w14:textId="77777777" w:rsidR="008148E2" w:rsidRPr="008148E2" w:rsidRDefault="008148E2" w:rsidP="008148E2">
            <w:pPr>
              <w:rPr>
                <w:b/>
              </w:rPr>
            </w:pPr>
            <w:r w:rsidRPr="008148E2">
              <w:rPr>
                <w:b/>
              </w:rPr>
              <w:t>Postconditions:</w:t>
            </w:r>
          </w:p>
        </w:tc>
        <w:tc>
          <w:tcPr>
            <w:tcW w:w="6661" w:type="dxa"/>
            <w:gridSpan w:val="2"/>
            <w:shd w:val="clear" w:color="auto" w:fill="E2EFD9" w:themeFill="accent6" w:themeFillTint="33"/>
          </w:tcPr>
          <w:p w14:paraId="0788FA56" w14:textId="5CC2A395" w:rsidR="009D29B2" w:rsidRPr="009D29B2" w:rsidRDefault="009D29B2" w:rsidP="009D29B2">
            <w:pPr>
              <w:rPr>
                <w:lang w:val="en-SG"/>
              </w:rPr>
            </w:pPr>
            <w:r w:rsidRPr="009D29B2">
              <w:rPr>
                <w:lang w:val="en-SG"/>
              </w:rPr>
              <w:t>A new order is stored in the system.</w:t>
            </w:r>
          </w:p>
          <w:p w14:paraId="2CF8608D" w14:textId="6470F70D" w:rsidR="009D29B2" w:rsidRPr="009D29B2" w:rsidRDefault="009D29B2" w:rsidP="009D29B2">
            <w:pPr>
              <w:rPr>
                <w:lang w:val="en-SG"/>
              </w:rPr>
            </w:pPr>
            <w:r w:rsidRPr="009D29B2">
              <w:rPr>
                <w:lang w:val="en-SG"/>
              </w:rPr>
              <w:t>Inventory is updated.</w:t>
            </w:r>
          </w:p>
          <w:p w14:paraId="4F9CDA9D" w14:textId="309F2591" w:rsidR="009D29B2" w:rsidRPr="009D29B2" w:rsidRDefault="009D29B2" w:rsidP="009D29B2">
            <w:pPr>
              <w:rPr>
                <w:lang w:val="en-SG"/>
              </w:rPr>
            </w:pPr>
            <w:r w:rsidRPr="009D29B2">
              <w:rPr>
                <w:lang w:val="en-SG"/>
              </w:rPr>
              <w:t>Order status can be tracked and modified.</w:t>
            </w:r>
          </w:p>
          <w:p w14:paraId="52E6375A" w14:textId="4318FC98" w:rsidR="008148E2" w:rsidRPr="009D29B2" w:rsidRDefault="009D29B2" w:rsidP="0006354A">
            <w:pPr>
              <w:rPr>
                <w:lang w:val="en-SG"/>
              </w:rPr>
            </w:pPr>
            <w:r w:rsidRPr="009D29B2">
              <w:rPr>
                <w:lang w:val="en-SG"/>
              </w:rPr>
              <w:t>Customers receive order notifications.</w:t>
            </w:r>
          </w:p>
        </w:tc>
      </w:tr>
      <w:tr w:rsidR="008148E2" w:rsidRPr="008148E2" w14:paraId="6CB7BCFE" w14:textId="77777777" w:rsidTr="00E51894">
        <w:trPr>
          <w:trHeight w:val="238"/>
        </w:trPr>
        <w:tc>
          <w:tcPr>
            <w:tcW w:w="2689" w:type="dxa"/>
            <w:vMerge w:val="restart"/>
            <w:shd w:val="clear" w:color="auto" w:fill="E2EFD9" w:themeFill="accent6" w:themeFillTint="33"/>
          </w:tcPr>
          <w:p w14:paraId="7148F828" w14:textId="77777777" w:rsidR="008148E2" w:rsidRPr="008148E2" w:rsidRDefault="008148E2" w:rsidP="008148E2">
            <w:pPr>
              <w:rPr>
                <w:b/>
              </w:rPr>
            </w:pPr>
            <w:r w:rsidRPr="008148E2">
              <w:rPr>
                <w:b/>
              </w:rPr>
              <w:t>Flow of Activities:</w:t>
            </w:r>
          </w:p>
        </w:tc>
        <w:tc>
          <w:tcPr>
            <w:tcW w:w="3330" w:type="dxa"/>
            <w:shd w:val="clear" w:color="auto" w:fill="E2EFD9" w:themeFill="accent6" w:themeFillTint="33"/>
          </w:tcPr>
          <w:p w14:paraId="17650B6C" w14:textId="77777777" w:rsidR="008148E2" w:rsidRPr="008148E2" w:rsidRDefault="008148E2" w:rsidP="008148E2">
            <w:pPr>
              <w:rPr>
                <w:b/>
              </w:rPr>
            </w:pPr>
            <w:r w:rsidRPr="008148E2">
              <w:rPr>
                <w:b/>
              </w:rPr>
              <w:t>Actor</w:t>
            </w:r>
          </w:p>
        </w:tc>
        <w:tc>
          <w:tcPr>
            <w:tcW w:w="3331" w:type="dxa"/>
            <w:shd w:val="clear" w:color="auto" w:fill="E2EFD9" w:themeFill="accent6" w:themeFillTint="33"/>
          </w:tcPr>
          <w:p w14:paraId="1A73EF80" w14:textId="77777777" w:rsidR="008148E2" w:rsidRPr="008148E2" w:rsidRDefault="008148E2" w:rsidP="008148E2">
            <w:pPr>
              <w:rPr>
                <w:b/>
              </w:rPr>
            </w:pPr>
            <w:r w:rsidRPr="008148E2">
              <w:rPr>
                <w:b/>
              </w:rPr>
              <w:t>System</w:t>
            </w:r>
          </w:p>
        </w:tc>
      </w:tr>
      <w:tr w:rsidR="008148E2" w:rsidRPr="008148E2" w14:paraId="03704B75" w14:textId="77777777" w:rsidTr="00E51894">
        <w:trPr>
          <w:trHeight w:val="274"/>
        </w:trPr>
        <w:tc>
          <w:tcPr>
            <w:tcW w:w="2689" w:type="dxa"/>
            <w:vMerge/>
            <w:shd w:val="clear" w:color="auto" w:fill="E2EFD9" w:themeFill="accent6" w:themeFillTint="33"/>
          </w:tcPr>
          <w:p w14:paraId="5FDA3EA7" w14:textId="77777777" w:rsidR="008148E2" w:rsidRPr="008148E2" w:rsidRDefault="008148E2" w:rsidP="008148E2">
            <w:pPr>
              <w:rPr>
                <w:b/>
              </w:rPr>
            </w:pPr>
          </w:p>
        </w:tc>
        <w:tc>
          <w:tcPr>
            <w:tcW w:w="3330" w:type="dxa"/>
            <w:shd w:val="clear" w:color="auto" w:fill="E2EFD9" w:themeFill="accent6" w:themeFillTint="33"/>
          </w:tcPr>
          <w:p w14:paraId="051D56BF" w14:textId="4EAFECB4" w:rsidR="006262AF" w:rsidRDefault="009D29B2" w:rsidP="009D29B2">
            <w:r>
              <w:t xml:space="preserve">1. </w:t>
            </w:r>
            <w:r w:rsidRPr="009D29B2">
              <w:t>Customer proceeds to checkout.</w:t>
            </w:r>
          </w:p>
          <w:p w14:paraId="585A0186" w14:textId="77777777" w:rsidR="009D29B2" w:rsidRDefault="009D29B2" w:rsidP="009D29B2"/>
          <w:p w14:paraId="5D35D12F" w14:textId="77777777" w:rsidR="009D29B2" w:rsidRDefault="009D29B2" w:rsidP="009D29B2">
            <w:r w:rsidRPr="009D29B2">
              <w:t>2. Customer enters shipping and payment info.</w:t>
            </w:r>
          </w:p>
          <w:p w14:paraId="09D2B73B" w14:textId="77777777" w:rsidR="009D29B2" w:rsidRDefault="009D29B2" w:rsidP="009D29B2"/>
          <w:p w14:paraId="20883297" w14:textId="77777777" w:rsidR="009D29B2" w:rsidRDefault="009D29B2" w:rsidP="009D29B2">
            <w:r w:rsidRPr="009D29B2">
              <w:t>3. Customer submits order.</w:t>
            </w:r>
          </w:p>
          <w:p w14:paraId="665592E7" w14:textId="77777777" w:rsidR="009D29B2" w:rsidRDefault="009D29B2" w:rsidP="009D29B2"/>
          <w:p w14:paraId="7DD1C134" w14:textId="77777777" w:rsidR="009D29B2" w:rsidRDefault="009D29B2" w:rsidP="009D29B2"/>
          <w:p w14:paraId="28DBD21F" w14:textId="77777777" w:rsidR="009D29B2" w:rsidRDefault="009D29B2" w:rsidP="009D29B2">
            <w:r w:rsidRPr="009D29B2">
              <w:t>4. Admin logs in and opens order list.</w:t>
            </w:r>
          </w:p>
          <w:p w14:paraId="3D3DF2CE" w14:textId="77777777" w:rsidR="009D29B2" w:rsidRDefault="009D29B2" w:rsidP="009D29B2"/>
          <w:p w14:paraId="7777B07F" w14:textId="77777777" w:rsidR="009D29B2" w:rsidRDefault="009D29B2" w:rsidP="009D29B2">
            <w:r w:rsidRPr="009D29B2">
              <w:t>5. Admin selects an order.</w:t>
            </w:r>
          </w:p>
          <w:p w14:paraId="63DB6EF3" w14:textId="77777777" w:rsidR="009D29B2" w:rsidRDefault="009D29B2" w:rsidP="009D29B2"/>
          <w:p w14:paraId="48B8FE1A" w14:textId="77777777" w:rsidR="009D29B2" w:rsidRDefault="009D29B2" w:rsidP="009D29B2"/>
          <w:p w14:paraId="18AF0BB8" w14:textId="361AA62A" w:rsidR="009D29B2" w:rsidRPr="008148E2" w:rsidRDefault="009D29B2" w:rsidP="009D29B2">
            <w:r w:rsidRPr="009D29B2">
              <w:t>6. Admin updates order status.</w:t>
            </w:r>
          </w:p>
        </w:tc>
        <w:tc>
          <w:tcPr>
            <w:tcW w:w="3331" w:type="dxa"/>
            <w:shd w:val="clear" w:color="auto" w:fill="E2EFD9" w:themeFill="accent6" w:themeFillTint="33"/>
          </w:tcPr>
          <w:p w14:paraId="597445D7" w14:textId="77777777" w:rsidR="006262AF" w:rsidRDefault="009D29B2" w:rsidP="009D29B2">
            <w:r w:rsidRPr="009D29B2">
              <w:t>1.1 Displays cart summary and order form.</w:t>
            </w:r>
          </w:p>
          <w:p w14:paraId="6B42EE6F" w14:textId="77777777" w:rsidR="009D29B2" w:rsidRDefault="009D29B2" w:rsidP="009D29B2"/>
          <w:p w14:paraId="4EEF91D1" w14:textId="77777777" w:rsidR="009D29B2" w:rsidRDefault="009D29B2" w:rsidP="009D29B2">
            <w:r w:rsidRPr="009D29B2">
              <w:t>2.1 Validates stock and payment data.</w:t>
            </w:r>
          </w:p>
          <w:p w14:paraId="756A800A" w14:textId="77777777" w:rsidR="009D29B2" w:rsidRDefault="009D29B2" w:rsidP="009D29B2"/>
          <w:p w14:paraId="4894679F" w14:textId="77777777" w:rsidR="009D29B2" w:rsidRDefault="009D29B2" w:rsidP="009D29B2">
            <w:r w:rsidRPr="009D29B2">
              <w:t>3.1 Creates order, updates inventory, sends confirmation.</w:t>
            </w:r>
          </w:p>
          <w:p w14:paraId="3757B576" w14:textId="77777777" w:rsidR="009D29B2" w:rsidRDefault="009D29B2" w:rsidP="009D29B2"/>
          <w:p w14:paraId="41C324EB" w14:textId="77777777" w:rsidR="009D29B2" w:rsidRDefault="009D29B2" w:rsidP="009D29B2">
            <w:r w:rsidRPr="009D29B2">
              <w:t>4.1 Displays all orders with details.</w:t>
            </w:r>
          </w:p>
          <w:p w14:paraId="5688D9D0" w14:textId="77777777" w:rsidR="009D29B2" w:rsidRDefault="009D29B2" w:rsidP="009D29B2"/>
          <w:p w14:paraId="08CCF922" w14:textId="77777777" w:rsidR="009D29B2" w:rsidRDefault="009D29B2" w:rsidP="009D29B2">
            <w:r w:rsidRPr="009D29B2">
              <w:t>5.1 Shows full order information.</w:t>
            </w:r>
          </w:p>
          <w:p w14:paraId="198C275E" w14:textId="77777777" w:rsidR="009D29B2" w:rsidRDefault="009D29B2" w:rsidP="009D29B2"/>
          <w:p w14:paraId="3FCBAB1D" w14:textId="1A51E651" w:rsidR="009D29B2" w:rsidRPr="008148E2" w:rsidRDefault="009D29B2" w:rsidP="009D29B2">
            <w:r w:rsidRPr="009D29B2">
              <w:t>6.1 Saves status update and notifies customer.</w:t>
            </w:r>
          </w:p>
        </w:tc>
      </w:tr>
      <w:tr w:rsidR="008148E2" w:rsidRPr="008148E2" w14:paraId="41BB2B18" w14:textId="77777777" w:rsidTr="006262AF">
        <w:trPr>
          <w:trHeight w:val="699"/>
        </w:trPr>
        <w:tc>
          <w:tcPr>
            <w:tcW w:w="2689" w:type="dxa"/>
            <w:shd w:val="clear" w:color="auto" w:fill="E2EFD9" w:themeFill="accent6" w:themeFillTint="33"/>
          </w:tcPr>
          <w:p w14:paraId="060B8BC4" w14:textId="77777777" w:rsidR="008148E2" w:rsidRPr="008148E2" w:rsidRDefault="008148E2" w:rsidP="008148E2">
            <w:pPr>
              <w:rPr>
                <w:b/>
              </w:rPr>
            </w:pPr>
            <w:r w:rsidRPr="008148E2">
              <w:rPr>
                <w:b/>
              </w:rPr>
              <w:t>Exception Conditions:</w:t>
            </w:r>
          </w:p>
        </w:tc>
        <w:tc>
          <w:tcPr>
            <w:tcW w:w="6661" w:type="dxa"/>
            <w:gridSpan w:val="2"/>
            <w:shd w:val="clear" w:color="auto" w:fill="E2EFD9" w:themeFill="accent6" w:themeFillTint="33"/>
          </w:tcPr>
          <w:p w14:paraId="61ADBE01" w14:textId="06BE4935" w:rsidR="009D29B2" w:rsidRPr="009D29B2" w:rsidRDefault="009D29B2" w:rsidP="009D29B2">
            <w:pPr>
              <w:rPr>
                <w:lang w:val="en-SG"/>
              </w:rPr>
            </w:pPr>
            <w:r>
              <w:rPr>
                <w:lang w:val="en-SG"/>
              </w:rPr>
              <w:t xml:space="preserve">2. </w:t>
            </w:r>
            <w:r w:rsidRPr="009D29B2">
              <w:rPr>
                <w:lang w:val="en-SG"/>
              </w:rPr>
              <w:t>Customer provides invalid data or payment fails.</w:t>
            </w:r>
          </w:p>
          <w:p w14:paraId="615F1782" w14:textId="6274297B" w:rsidR="009D29B2" w:rsidRPr="009D29B2" w:rsidRDefault="009D29B2" w:rsidP="009D29B2">
            <w:pPr>
              <w:rPr>
                <w:lang w:val="en-SG"/>
              </w:rPr>
            </w:pPr>
            <w:r>
              <w:rPr>
                <w:lang w:val="en-SG"/>
              </w:rPr>
              <w:t xml:space="preserve">3. </w:t>
            </w:r>
            <w:r w:rsidRPr="009D29B2">
              <w:rPr>
                <w:lang w:val="en-SG"/>
              </w:rPr>
              <w:t>Item is out of stock during checkout.</w:t>
            </w:r>
          </w:p>
          <w:p w14:paraId="1815CCB1" w14:textId="48FD7D5C" w:rsidR="009D29B2" w:rsidRPr="009D29B2" w:rsidRDefault="009D29B2" w:rsidP="009D29B2">
            <w:pPr>
              <w:rPr>
                <w:lang w:val="en-SG"/>
              </w:rPr>
            </w:pPr>
            <w:r>
              <w:rPr>
                <w:lang w:val="en-SG"/>
              </w:rPr>
              <w:t xml:space="preserve">5. </w:t>
            </w:r>
            <w:r w:rsidRPr="009D29B2">
              <w:rPr>
                <w:lang w:val="en-SG"/>
              </w:rPr>
              <w:t>Admin attempts to update a non-existent order.</w:t>
            </w:r>
          </w:p>
          <w:p w14:paraId="65DF4732" w14:textId="7626575B" w:rsidR="008148E2" w:rsidRPr="009D29B2" w:rsidRDefault="009D29B2" w:rsidP="0006354A">
            <w:pPr>
              <w:rPr>
                <w:lang w:val="en-SG"/>
              </w:rPr>
            </w:pPr>
            <w:r>
              <w:rPr>
                <w:lang w:val="en-SG"/>
              </w:rPr>
              <w:t xml:space="preserve">6. </w:t>
            </w:r>
            <w:r w:rsidRPr="009D29B2">
              <w:rPr>
                <w:lang w:val="en-SG"/>
              </w:rPr>
              <w:t>System fails to send notification.</w:t>
            </w:r>
          </w:p>
        </w:tc>
      </w:tr>
    </w:tbl>
    <w:p w14:paraId="0CDDEE77" w14:textId="77777777" w:rsidR="008148E2" w:rsidRPr="008148E2" w:rsidRDefault="008148E2" w:rsidP="008148E2"/>
    <w:tbl>
      <w:tblPr>
        <w:tblStyle w:val="TableGrid"/>
        <w:tblW w:w="0" w:type="auto"/>
        <w:tblLook w:val="04A0" w:firstRow="1" w:lastRow="0" w:firstColumn="1" w:lastColumn="0" w:noHBand="0" w:noVBand="1"/>
      </w:tblPr>
      <w:tblGrid>
        <w:gridCol w:w="2689"/>
        <w:gridCol w:w="3330"/>
        <w:gridCol w:w="3331"/>
      </w:tblGrid>
      <w:tr w:rsidR="008148E2" w:rsidRPr="008148E2" w14:paraId="299159B8" w14:textId="77777777" w:rsidTr="0006354A">
        <w:trPr>
          <w:trHeight w:val="393"/>
        </w:trPr>
        <w:tc>
          <w:tcPr>
            <w:tcW w:w="2689" w:type="dxa"/>
            <w:shd w:val="clear" w:color="auto" w:fill="DEEAF6" w:themeFill="accent5" w:themeFillTint="33"/>
          </w:tcPr>
          <w:p w14:paraId="3911F80A" w14:textId="77777777" w:rsidR="008148E2" w:rsidRPr="008148E2" w:rsidRDefault="008148E2" w:rsidP="008148E2">
            <w:pPr>
              <w:rPr>
                <w:b/>
              </w:rPr>
            </w:pPr>
            <w:r w:rsidRPr="008148E2">
              <w:rPr>
                <w:b/>
              </w:rPr>
              <w:t>Use Case Name:</w:t>
            </w:r>
          </w:p>
        </w:tc>
        <w:tc>
          <w:tcPr>
            <w:tcW w:w="6661" w:type="dxa"/>
            <w:gridSpan w:val="2"/>
            <w:shd w:val="clear" w:color="auto" w:fill="DEEAF6" w:themeFill="accent5" w:themeFillTint="33"/>
          </w:tcPr>
          <w:p w14:paraId="016562F1" w14:textId="323F1243" w:rsidR="008148E2" w:rsidRPr="008148E2" w:rsidRDefault="009E3DC0" w:rsidP="008148E2">
            <w:r>
              <w:t>View</w:t>
            </w:r>
            <w:r w:rsidR="00D55725" w:rsidRPr="00D55725">
              <w:t xml:space="preserve"> Sales Report</w:t>
            </w:r>
          </w:p>
        </w:tc>
      </w:tr>
      <w:tr w:rsidR="008148E2" w:rsidRPr="008148E2" w14:paraId="5443A802" w14:textId="77777777" w:rsidTr="0006354A">
        <w:trPr>
          <w:trHeight w:val="412"/>
        </w:trPr>
        <w:tc>
          <w:tcPr>
            <w:tcW w:w="2689" w:type="dxa"/>
            <w:shd w:val="clear" w:color="auto" w:fill="DEEAF6" w:themeFill="accent5" w:themeFillTint="33"/>
          </w:tcPr>
          <w:p w14:paraId="482BBB17" w14:textId="77777777" w:rsidR="008148E2" w:rsidRPr="008148E2" w:rsidRDefault="008148E2" w:rsidP="008148E2">
            <w:pPr>
              <w:rPr>
                <w:b/>
              </w:rPr>
            </w:pPr>
            <w:r w:rsidRPr="008148E2">
              <w:rPr>
                <w:b/>
              </w:rPr>
              <w:lastRenderedPageBreak/>
              <w:t>Scenario:</w:t>
            </w:r>
          </w:p>
        </w:tc>
        <w:tc>
          <w:tcPr>
            <w:tcW w:w="6661" w:type="dxa"/>
            <w:gridSpan w:val="2"/>
            <w:shd w:val="clear" w:color="auto" w:fill="DEEAF6" w:themeFill="accent5" w:themeFillTint="33"/>
          </w:tcPr>
          <w:p w14:paraId="50B53F21" w14:textId="5D158F9A" w:rsidR="008148E2" w:rsidRPr="008148E2" w:rsidRDefault="00D55725" w:rsidP="008148E2">
            <w:r w:rsidRPr="00D55725">
              <w:t>Admins want to analyze and review sales data.</w:t>
            </w:r>
          </w:p>
        </w:tc>
      </w:tr>
      <w:tr w:rsidR="008148E2" w:rsidRPr="008148E2" w14:paraId="38B0C34A" w14:textId="77777777" w:rsidTr="0006354A">
        <w:trPr>
          <w:trHeight w:val="419"/>
        </w:trPr>
        <w:tc>
          <w:tcPr>
            <w:tcW w:w="2689" w:type="dxa"/>
            <w:shd w:val="clear" w:color="auto" w:fill="DEEAF6" w:themeFill="accent5" w:themeFillTint="33"/>
          </w:tcPr>
          <w:p w14:paraId="42913875" w14:textId="77777777" w:rsidR="008148E2" w:rsidRPr="008148E2" w:rsidRDefault="008148E2" w:rsidP="008148E2">
            <w:pPr>
              <w:rPr>
                <w:b/>
              </w:rPr>
            </w:pPr>
            <w:r w:rsidRPr="008148E2">
              <w:rPr>
                <w:b/>
              </w:rPr>
              <w:t>Triggering Event:</w:t>
            </w:r>
          </w:p>
        </w:tc>
        <w:tc>
          <w:tcPr>
            <w:tcW w:w="6661" w:type="dxa"/>
            <w:gridSpan w:val="2"/>
            <w:shd w:val="clear" w:color="auto" w:fill="DEEAF6" w:themeFill="accent5" w:themeFillTint="33"/>
          </w:tcPr>
          <w:p w14:paraId="582FB147" w14:textId="038A6959" w:rsidR="008148E2" w:rsidRPr="008148E2" w:rsidRDefault="00D55725" w:rsidP="008148E2">
            <w:r w:rsidRPr="00D55725">
              <w:t>Admin accesses the sales report section in the dashboard.</w:t>
            </w:r>
          </w:p>
        </w:tc>
      </w:tr>
      <w:tr w:rsidR="008148E2" w:rsidRPr="008148E2" w14:paraId="683F0CF7" w14:textId="77777777" w:rsidTr="0006354A">
        <w:trPr>
          <w:trHeight w:val="978"/>
        </w:trPr>
        <w:tc>
          <w:tcPr>
            <w:tcW w:w="2689" w:type="dxa"/>
            <w:shd w:val="clear" w:color="auto" w:fill="DEEAF6" w:themeFill="accent5" w:themeFillTint="33"/>
          </w:tcPr>
          <w:p w14:paraId="7040C732" w14:textId="77777777" w:rsidR="008148E2" w:rsidRPr="008148E2" w:rsidRDefault="008148E2" w:rsidP="008148E2">
            <w:pPr>
              <w:rPr>
                <w:b/>
              </w:rPr>
            </w:pPr>
            <w:r w:rsidRPr="008148E2">
              <w:rPr>
                <w:b/>
              </w:rPr>
              <w:t>Brief Description:</w:t>
            </w:r>
          </w:p>
        </w:tc>
        <w:tc>
          <w:tcPr>
            <w:tcW w:w="6661" w:type="dxa"/>
            <w:gridSpan w:val="2"/>
            <w:shd w:val="clear" w:color="auto" w:fill="DEEAF6" w:themeFill="accent5" w:themeFillTint="33"/>
          </w:tcPr>
          <w:p w14:paraId="0026B6CA" w14:textId="445D0EC6" w:rsidR="008148E2" w:rsidRPr="008148E2" w:rsidRDefault="0006354A" w:rsidP="008148E2">
            <w:r w:rsidRPr="0006354A">
              <w:t xml:space="preserve">The </w:t>
            </w:r>
            <w:proofErr w:type="gramStart"/>
            <w:r w:rsidRPr="0006354A">
              <w:t>Admin</w:t>
            </w:r>
            <w:proofErr w:type="gramEnd"/>
            <w:r w:rsidRPr="0006354A">
              <w:t xml:space="preserve"> generates a report to analyze recent sales, total revenue, and product performance. The system fetches data and presents the report in a readable format.</w:t>
            </w:r>
          </w:p>
        </w:tc>
      </w:tr>
      <w:tr w:rsidR="008148E2" w:rsidRPr="008148E2" w14:paraId="1F671A4E" w14:textId="77777777" w:rsidTr="0006354A">
        <w:trPr>
          <w:trHeight w:val="424"/>
        </w:trPr>
        <w:tc>
          <w:tcPr>
            <w:tcW w:w="2689" w:type="dxa"/>
            <w:shd w:val="clear" w:color="auto" w:fill="DEEAF6" w:themeFill="accent5" w:themeFillTint="33"/>
          </w:tcPr>
          <w:p w14:paraId="55E158AA" w14:textId="77777777" w:rsidR="008148E2" w:rsidRPr="008148E2" w:rsidRDefault="008148E2" w:rsidP="008148E2">
            <w:pPr>
              <w:rPr>
                <w:b/>
              </w:rPr>
            </w:pPr>
            <w:r w:rsidRPr="008148E2">
              <w:rPr>
                <w:b/>
              </w:rPr>
              <w:t>Actors:</w:t>
            </w:r>
          </w:p>
        </w:tc>
        <w:tc>
          <w:tcPr>
            <w:tcW w:w="6661" w:type="dxa"/>
            <w:gridSpan w:val="2"/>
            <w:shd w:val="clear" w:color="auto" w:fill="DEEAF6" w:themeFill="accent5" w:themeFillTint="33"/>
          </w:tcPr>
          <w:p w14:paraId="4113606D" w14:textId="4454DD9F" w:rsidR="008148E2" w:rsidRPr="008148E2" w:rsidRDefault="00D55725" w:rsidP="008148E2">
            <w:r w:rsidRPr="00D55725">
              <w:t>Admin</w:t>
            </w:r>
          </w:p>
        </w:tc>
      </w:tr>
      <w:tr w:rsidR="008148E2" w:rsidRPr="008148E2" w14:paraId="4EC97630" w14:textId="77777777" w:rsidTr="0006354A">
        <w:trPr>
          <w:trHeight w:val="417"/>
        </w:trPr>
        <w:tc>
          <w:tcPr>
            <w:tcW w:w="2689" w:type="dxa"/>
            <w:shd w:val="clear" w:color="auto" w:fill="DEEAF6" w:themeFill="accent5" w:themeFillTint="33"/>
          </w:tcPr>
          <w:p w14:paraId="5168DA9B" w14:textId="77777777" w:rsidR="008148E2" w:rsidRPr="008148E2" w:rsidRDefault="008148E2" w:rsidP="008148E2">
            <w:pPr>
              <w:rPr>
                <w:b/>
              </w:rPr>
            </w:pPr>
            <w:r w:rsidRPr="008148E2">
              <w:rPr>
                <w:b/>
              </w:rPr>
              <w:t>Related Use Cases:</w:t>
            </w:r>
          </w:p>
        </w:tc>
        <w:tc>
          <w:tcPr>
            <w:tcW w:w="6661" w:type="dxa"/>
            <w:gridSpan w:val="2"/>
            <w:shd w:val="clear" w:color="auto" w:fill="DEEAF6" w:themeFill="accent5" w:themeFillTint="33"/>
          </w:tcPr>
          <w:p w14:paraId="3E9755F5" w14:textId="06C6F70E" w:rsidR="008148E2" w:rsidRPr="008148E2" w:rsidRDefault="008148E2" w:rsidP="008148E2"/>
        </w:tc>
      </w:tr>
      <w:tr w:rsidR="008148E2" w:rsidRPr="008148E2" w14:paraId="6708F371" w14:textId="77777777" w:rsidTr="006262AF">
        <w:trPr>
          <w:trHeight w:val="416"/>
        </w:trPr>
        <w:tc>
          <w:tcPr>
            <w:tcW w:w="2689" w:type="dxa"/>
            <w:shd w:val="clear" w:color="auto" w:fill="DEEAF6" w:themeFill="accent5" w:themeFillTint="33"/>
          </w:tcPr>
          <w:p w14:paraId="21C7F5A4" w14:textId="77777777" w:rsidR="008148E2" w:rsidRPr="008148E2" w:rsidRDefault="008148E2" w:rsidP="008148E2">
            <w:pPr>
              <w:rPr>
                <w:b/>
              </w:rPr>
            </w:pPr>
            <w:r w:rsidRPr="008148E2">
              <w:rPr>
                <w:b/>
              </w:rPr>
              <w:t>Stakeholders:</w:t>
            </w:r>
          </w:p>
        </w:tc>
        <w:tc>
          <w:tcPr>
            <w:tcW w:w="6661" w:type="dxa"/>
            <w:gridSpan w:val="2"/>
            <w:shd w:val="clear" w:color="auto" w:fill="DEEAF6" w:themeFill="accent5" w:themeFillTint="33"/>
          </w:tcPr>
          <w:p w14:paraId="755F6094" w14:textId="0634AE81" w:rsidR="008148E2" w:rsidRPr="008148E2" w:rsidRDefault="0006354A" w:rsidP="008148E2">
            <w:proofErr w:type="spellStart"/>
            <w:r w:rsidRPr="0006354A">
              <w:t>NuttyLoves</w:t>
            </w:r>
            <w:proofErr w:type="spellEnd"/>
            <w:r w:rsidRPr="0006354A">
              <w:t xml:space="preserve"> </w:t>
            </w:r>
            <w:r>
              <w:t>Admin</w:t>
            </w:r>
            <w:r w:rsidRPr="0006354A">
              <w:t xml:space="preserve"> Team: to evaluate business performance. </w:t>
            </w:r>
          </w:p>
        </w:tc>
      </w:tr>
      <w:tr w:rsidR="008148E2" w:rsidRPr="008148E2" w14:paraId="3739FDBF" w14:textId="77777777" w:rsidTr="006262AF">
        <w:trPr>
          <w:trHeight w:val="423"/>
        </w:trPr>
        <w:tc>
          <w:tcPr>
            <w:tcW w:w="2689" w:type="dxa"/>
            <w:shd w:val="clear" w:color="auto" w:fill="DEEAF6" w:themeFill="accent5" w:themeFillTint="33"/>
          </w:tcPr>
          <w:p w14:paraId="5D70229F" w14:textId="77777777" w:rsidR="008148E2" w:rsidRPr="008148E2" w:rsidRDefault="008148E2" w:rsidP="008148E2">
            <w:pPr>
              <w:rPr>
                <w:b/>
              </w:rPr>
            </w:pPr>
            <w:r w:rsidRPr="008148E2">
              <w:rPr>
                <w:b/>
              </w:rPr>
              <w:t>Preconditions:</w:t>
            </w:r>
          </w:p>
        </w:tc>
        <w:tc>
          <w:tcPr>
            <w:tcW w:w="6661" w:type="dxa"/>
            <w:gridSpan w:val="2"/>
            <w:shd w:val="clear" w:color="auto" w:fill="DEEAF6" w:themeFill="accent5" w:themeFillTint="33"/>
          </w:tcPr>
          <w:p w14:paraId="6E6BC38D" w14:textId="5D2766FE" w:rsidR="008148E2" w:rsidRPr="008148E2" w:rsidRDefault="00A202AC" w:rsidP="008148E2">
            <w:r w:rsidRPr="00A202AC">
              <w:t>Sales data is recorded in the system.</w:t>
            </w:r>
          </w:p>
        </w:tc>
      </w:tr>
      <w:tr w:rsidR="008148E2" w:rsidRPr="008148E2" w14:paraId="62F0564A" w14:textId="77777777" w:rsidTr="006262AF">
        <w:trPr>
          <w:trHeight w:val="415"/>
        </w:trPr>
        <w:tc>
          <w:tcPr>
            <w:tcW w:w="2689" w:type="dxa"/>
            <w:shd w:val="clear" w:color="auto" w:fill="DEEAF6" w:themeFill="accent5" w:themeFillTint="33"/>
          </w:tcPr>
          <w:p w14:paraId="46C8563D" w14:textId="77777777" w:rsidR="008148E2" w:rsidRPr="008148E2" w:rsidRDefault="008148E2" w:rsidP="008148E2">
            <w:pPr>
              <w:rPr>
                <w:b/>
              </w:rPr>
            </w:pPr>
            <w:r w:rsidRPr="008148E2">
              <w:rPr>
                <w:b/>
              </w:rPr>
              <w:t>Postconditions:</w:t>
            </w:r>
          </w:p>
        </w:tc>
        <w:tc>
          <w:tcPr>
            <w:tcW w:w="6661" w:type="dxa"/>
            <w:gridSpan w:val="2"/>
            <w:shd w:val="clear" w:color="auto" w:fill="DEEAF6" w:themeFill="accent5" w:themeFillTint="33"/>
          </w:tcPr>
          <w:p w14:paraId="58F24FE8" w14:textId="1D855D4D" w:rsidR="008148E2" w:rsidRPr="008148E2" w:rsidRDefault="00A202AC" w:rsidP="008148E2">
            <w:r w:rsidRPr="00A202AC">
              <w:t>Sales report is generated and displayed.</w:t>
            </w:r>
          </w:p>
        </w:tc>
      </w:tr>
      <w:tr w:rsidR="008148E2" w:rsidRPr="008148E2" w14:paraId="7BE40E77" w14:textId="77777777" w:rsidTr="00E51894">
        <w:trPr>
          <w:trHeight w:val="238"/>
        </w:trPr>
        <w:tc>
          <w:tcPr>
            <w:tcW w:w="2689" w:type="dxa"/>
            <w:vMerge w:val="restart"/>
            <w:shd w:val="clear" w:color="auto" w:fill="DEEAF6" w:themeFill="accent5" w:themeFillTint="33"/>
          </w:tcPr>
          <w:p w14:paraId="392B3B03" w14:textId="77777777" w:rsidR="008148E2" w:rsidRPr="008148E2" w:rsidRDefault="008148E2" w:rsidP="008148E2">
            <w:pPr>
              <w:rPr>
                <w:b/>
              </w:rPr>
            </w:pPr>
            <w:r w:rsidRPr="008148E2">
              <w:rPr>
                <w:b/>
              </w:rPr>
              <w:t>Flow of Activities:</w:t>
            </w:r>
          </w:p>
        </w:tc>
        <w:tc>
          <w:tcPr>
            <w:tcW w:w="3330" w:type="dxa"/>
            <w:shd w:val="clear" w:color="auto" w:fill="DEEAF6" w:themeFill="accent5" w:themeFillTint="33"/>
          </w:tcPr>
          <w:p w14:paraId="4A83ABAB" w14:textId="77777777" w:rsidR="008148E2" w:rsidRPr="008148E2" w:rsidRDefault="008148E2" w:rsidP="008148E2">
            <w:pPr>
              <w:rPr>
                <w:b/>
              </w:rPr>
            </w:pPr>
            <w:r w:rsidRPr="008148E2">
              <w:rPr>
                <w:b/>
              </w:rPr>
              <w:t>Actor</w:t>
            </w:r>
          </w:p>
        </w:tc>
        <w:tc>
          <w:tcPr>
            <w:tcW w:w="3331" w:type="dxa"/>
            <w:shd w:val="clear" w:color="auto" w:fill="DEEAF6" w:themeFill="accent5" w:themeFillTint="33"/>
          </w:tcPr>
          <w:p w14:paraId="385DA733" w14:textId="77777777" w:rsidR="008148E2" w:rsidRPr="008148E2" w:rsidRDefault="008148E2" w:rsidP="008148E2">
            <w:pPr>
              <w:rPr>
                <w:b/>
              </w:rPr>
            </w:pPr>
            <w:r w:rsidRPr="008148E2">
              <w:rPr>
                <w:b/>
              </w:rPr>
              <w:t>System</w:t>
            </w:r>
          </w:p>
        </w:tc>
      </w:tr>
      <w:tr w:rsidR="008148E2" w:rsidRPr="008148E2" w14:paraId="51ABE727" w14:textId="77777777" w:rsidTr="00E51894">
        <w:trPr>
          <w:trHeight w:val="274"/>
        </w:trPr>
        <w:tc>
          <w:tcPr>
            <w:tcW w:w="2689" w:type="dxa"/>
            <w:vMerge/>
            <w:shd w:val="clear" w:color="auto" w:fill="DEEAF6" w:themeFill="accent5" w:themeFillTint="33"/>
          </w:tcPr>
          <w:p w14:paraId="770BDB3F" w14:textId="77777777" w:rsidR="008148E2" w:rsidRPr="008148E2" w:rsidRDefault="008148E2" w:rsidP="008148E2">
            <w:pPr>
              <w:rPr>
                <w:b/>
              </w:rPr>
            </w:pPr>
          </w:p>
        </w:tc>
        <w:tc>
          <w:tcPr>
            <w:tcW w:w="3330" w:type="dxa"/>
            <w:shd w:val="clear" w:color="auto" w:fill="DEEAF6" w:themeFill="accent5" w:themeFillTint="33"/>
          </w:tcPr>
          <w:p w14:paraId="02E48D0B" w14:textId="501D7DEA" w:rsidR="008148E2" w:rsidRDefault="0006354A" w:rsidP="0006354A">
            <w:r>
              <w:t xml:space="preserve">1. </w:t>
            </w:r>
            <w:r w:rsidRPr="0006354A">
              <w:t>Admin logs in.</w:t>
            </w:r>
          </w:p>
          <w:p w14:paraId="35E659BD" w14:textId="77777777" w:rsidR="0006354A" w:rsidRDefault="0006354A" w:rsidP="0006354A"/>
          <w:p w14:paraId="3643F82D" w14:textId="77777777" w:rsidR="0006354A" w:rsidRDefault="0006354A" w:rsidP="0006354A">
            <w:r w:rsidRPr="0006354A">
              <w:t>2. Navigates to sales report.</w:t>
            </w:r>
          </w:p>
          <w:p w14:paraId="5AAD0585" w14:textId="77777777" w:rsidR="0006354A" w:rsidRDefault="0006354A" w:rsidP="0006354A"/>
          <w:p w14:paraId="0B0CA184" w14:textId="77777777" w:rsidR="0006354A" w:rsidRDefault="0006354A" w:rsidP="0006354A"/>
          <w:p w14:paraId="3BE187B7" w14:textId="5D46417B" w:rsidR="0006354A" w:rsidRPr="008148E2" w:rsidRDefault="0006354A" w:rsidP="0006354A">
            <w:r w:rsidRPr="0006354A">
              <w:t>3. Views report.</w:t>
            </w:r>
          </w:p>
        </w:tc>
        <w:tc>
          <w:tcPr>
            <w:tcW w:w="3331" w:type="dxa"/>
            <w:shd w:val="clear" w:color="auto" w:fill="DEEAF6" w:themeFill="accent5" w:themeFillTint="33"/>
          </w:tcPr>
          <w:p w14:paraId="001B03D7" w14:textId="77777777" w:rsidR="008148E2" w:rsidRDefault="008148E2" w:rsidP="008148E2"/>
          <w:p w14:paraId="6A554DB2" w14:textId="77777777" w:rsidR="0006354A" w:rsidRDefault="0006354A" w:rsidP="008148E2"/>
          <w:p w14:paraId="6504FBE0" w14:textId="77777777" w:rsidR="0006354A" w:rsidRDefault="0006354A" w:rsidP="008148E2">
            <w:r w:rsidRPr="0006354A">
              <w:t>2.1 Retrieves and processes sales data.</w:t>
            </w:r>
          </w:p>
          <w:p w14:paraId="24BDE29E" w14:textId="77777777" w:rsidR="0006354A" w:rsidRDefault="0006354A" w:rsidP="008148E2"/>
          <w:p w14:paraId="5B186372" w14:textId="1270FE73" w:rsidR="0006354A" w:rsidRPr="008148E2" w:rsidRDefault="0006354A" w:rsidP="008148E2">
            <w:r w:rsidRPr="0006354A">
              <w:t>3.1 Displays report (e.g., graphs, tables).</w:t>
            </w:r>
          </w:p>
        </w:tc>
      </w:tr>
      <w:tr w:rsidR="008148E2" w:rsidRPr="008148E2" w14:paraId="0D6DD6AF" w14:textId="77777777" w:rsidTr="006262AF">
        <w:trPr>
          <w:trHeight w:val="455"/>
        </w:trPr>
        <w:tc>
          <w:tcPr>
            <w:tcW w:w="2689" w:type="dxa"/>
            <w:shd w:val="clear" w:color="auto" w:fill="DEEAF6" w:themeFill="accent5" w:themeFillTint="33"/>
          </w:tcPr>
          <w:p w14:paraId="4ACF9BBC" w14:textId="77777777" w:rsidR="008148E2" w:rsidRPr="008148E2" w:rsidRDefault="008148E2" w:rsidP="008148E2">
            <w:pPr>
              <w:rPr>
                <w:b/>
              </w:rPr>
            </w:pPr>
            <w:r w:rsidRPr="008148E2">
              <w:rPr>
                <w:b/>
              </w:rPr>
              <w:t>Exception Conditions:</w:t>
            </w:r>
          </w:p>
        </w:tc>
        <w:tc>
          <w:tcPr>
            <w:tcW w:w="6661" w:type="dxa"/>
            <w:gridSpan w:val="2"/>
            <w:shd w:val="clear" w:color="auto" w:fill="DEEAF6" w:themeFill="accent5" w:themeFillTint="33"/>
          </w:tcPr>
          <w:p w14:paraId="5C9CFB9E" w14:textId="60951EC6" w:rsidR="008148E2" w:rsidRPr="008148E2" w:rsidRDefault="009B3664" w:rsidP="008148E2">
            <w:r>
              <w:t xml:space="preserve">2. </w:t>
            </w:r>
            <w:r w:rsidR="00A202AC" w:rsidRPr="00A202AC">
              <w:t>Data not found or system processing error.</w:t>
            </w:r>
          </w:p>
        </w:tc>
      </w:tr>
    </w:tbl>
    <w:p w14:paraId="48EF2E45" w14:textId="064CE332" w:rsidR="008148E2" w:rsidRPr="008148E2" w:rsidRDefault="008148E2" w:rsidP="008148E2"/>
    <w:tbl>
      <w:tblPr>
        <w:tblStyle w:val="TableGrid"/>
        <w:tblW w:w="0" w:type="auto"/>
        <w:tblLook w:val="04A0" w:firstRow="1" w:lastRow="0" w:firstColumn="1" w:lastColumn="0" w:noHBand="0" w:noVBand="1"/>
      </w:tblPr>
      <w:tblGrid>
        <w:gridCol w:w="2689"/>
        <w:gridCol w:w="3330"/>
        <w:gridCol w:w="3331"/>
      </w:tblGrid>
      <w:tr w:rsidR="008148E2" w:rsidRPr="008148E2" w14:paraId="77DD05EC" w14:textId="77777777" w:rsidTr="00290FA0">
        <w:trPr>
          <w:trHeight w:val="388"/>
        </w:trPr>
        <w:tc>
          <w:tcPr>
            <w:tcW w:w="2689" w:type="dxa"/>
            <w:shd w:val="clear" w:color="auto" w:fill="E2EFD9" w:themeFill="accent6" w:themeFillTint="33"/>
          </w:tcPr>
          <w:p w14:paraId="1ACEE2D3" w14:textId="77777777" w:rsidR="008148E2" w:rsidRPr="008148E2" w:rsidRDefault="008148E2" w:rsidP="008148E2">
            <w:pPr>
              <w:rPr>
                <w:b/>
              </w:rPr>
            </w:pPr>
            <w:r w:rsidRPr="008148E2">
              <w:rPr>
                <w:b/>
              </w:rPr>
              <w:t>Use Case Name:</w:t>
            </w:r>
          </w:p>
        </w:tc>
        <w:tc>
          <w:tcPr>
            <w:tcW w:w="6661" w:type="dxa"/>
            <w:gridSpan w:val="2"/>
            <w:shd w:val="clear" w:color="auto" w:fill="E2EFD9" w:themeFill="accent6" w:themeFillTint="33"/>
          </w:tcPr>
          <w:p w14:paraId="0DE07B0B" w14:textId="7702B157" w:rsidR="008148E2" w:rsidRPr="008148E2" w:rsidRDefault="00290FA0" w:rsidP="008148E2">
            <w:r w:rsidRPr="00290FA0">
              <w:t>Create Account</w:t>
            </w:r>
          </w:p>
        </w:tc>
      </w:tr>
      <w:tr w:rsidR="008148E2" w:rsidRPr="008148E2" w14:paraId="13B54726" w14:textId="77777777" w:rsidTr="00290FA0">
        <w:trPr>
          <w:trHeight w:val="365"/>
        </w:trPr>
        <w:tc>
          <w:tcPr>
            <w:tcW w:w="2689" w:type="dxa"/>
            <w:shd w:val="clear" w:color="auto" w:fill="E2EFD9" w:themeFill="accent6" w:themeFillTint="33"/>
          </w:tcPr>
          <w:p w14:paraId="75392006" w14:textId="77777777" w:rsidR="008148E2" w:rsidRPr="008148E2" w:rsidRDefault="008148E2" w:rsidP="008148E2">
            <w:pPr>
              <w:rPr>
                <w:b/>
              </w:rPr>
            </w:pPr>
            <w:r w:rsidRPr="008148E2">
              <w:rPr>
                <w:b/>
              </w:rPr>
              <w:t>Scenario:</w:t>
            </w:r>
          </w:p>
        </w:tc>
        <w:tc>
          <w:tcPr>
            <w:tcW w:w="6661" w:type="dxa"/>
            <w:gridSpan w:val="2"/>
            <w:shd w:val="clear" w:color="auto" w:fill="E2EFD9" w:themeFill="accent6" w:themeFillTint="33"/>
          </w:tcPr>
          <w:p w14:paraId="2B8E7899" w14:textId="484C9D8B" w:rsidR="008148E2" w:rsidRPr="008148E2" w:rsidRDefault="00290FA0" w:rsidP="008148E2">
            <w:r w:rsidRPr="00290FA0">
              <w:t xml:space="preserve">New users want to register and use the </w:t>
            </w:r>
            <w:proofErr w:type="spellStart"/>
            <w:r w:rsidRPr="00290FA0">
              <w:t>NuttyLoves</w:t>
            </w:r>
            <w:proofErr w:type="spellEnd"/>
            <w:r w:rsidRPr="00290FA0">
              <w:t xml:space="preserve"> platform.</w:t>
            </w:r>
          </w:p>
        </w:tc>
      </w:tr>
      <w:tr w:rsidR="008148E2" w:rsidRPr="008148E2" w14:paraId="74B2F703" w14:textId="77777777" w:rsidTr="00290FA0">
        <w:trPr>
          <w:trHeight w:val="354"/>
        </w:trPr>
        <w:tc>
          <w:tcPr>
            <w:tcW w:w="2689" w:type="dxa"/>
            <w:shd w:val="clear" w:color="auto" w:fill="E2EFD9" w:themeFill="accent6" w:themeFillTint="33"/>
          </w:tcPr>
          <w:p w14:paraId="2C772DCF" w14:textId="77777777" w:rsidR="008148E2" w:rsidRPr="008148E2" w:rsidRDefault="008148E2" w:rsidP="008148E2">
            <w:pPr>
              <w:rPr>
                <w:b/>
              </w:rPr>
            </w:pPr>
            <w:r w:rsidRPr="008148E2">
              <w:rPr>
                <w:b/>
              </w:rPr>
              <w:t>Triggering Event:</w:t>
            </w:r>
          </w:p>
        </w:tc>
        <w:tc>
          <w:tcPr>
            <w:tcW w:w="6661" w:type="dxa"/>
            <w:gridSpan w:val="2"/>
            <w:shd w:val="clear" w:color="auto" w:fill="E2EFD9" w:themeFill="accent6" w:themeFillTint="33"/>
          </w:tcPr>
          <w:p w14:paraId="73253018" w14:textId="5F6E42A8" w:rsidR="008148E2" w:rsidRPr="008148E2" w:rsidRDefault="00290FA0" w:rsidP="008148E2">
            <w:r w:rsidRPr="00290FA0">
              <w:t>User clicks on the "Sign Up" or "Register" button.</w:t>
            </w:r>
          </w:p>
        </w:tc>
      </w:tr>
      <w:tr w:rsidR="008148E2" w:rsidRPr="008148E2" w14:paraId="52ECC79E" w14:textId="77777777" w:rsidTr="00290FA0">
        <w:trPr>
          <w:trHeight w:val="459"/>
        </w:trPr>
        <w:tc>
          <w:tcPr>
            <w:tcW w:w="2689" w:type="dxa"/>
            <w:shd w:val="clear" w:color="auto" w:fill="E2EFD9" w:themeFill="accent6" w:themeFillTint="33"/>
          </w:tcPr>
          <w:p w14:paraId="10BB1651" w14:textId="77777777" w:rsidR="008148E2" w:rsidRPr="008148E2" w:rsidRDefault="008148E2" w:rsidP="008148E2">
            <w:pPr>
              <w:rPr>
                <w:b/>
              </w:rPr>
            </w:pPr>
            <w:r w:rsidRPr="008148E2">
              <w:rPr>
                <w:b/>
              </w:rPr>
              <w:t>Brief Description:</w:t>
            </w:r>
          </w:p>
        </w:tc>
        <w:tc>
          <w:tcPr>
            <w:tcW w:w="6661" w:type="dxa"/>
            <w:gridSpan w:val="2"/>
            <w:shd w:val="clear" w:color="auto" w:fill="E2EFD9" w:themeFill="accent6" w:themeFillTint="33"/>
          </w:tcPr>
          <w:p w14:paraId="7453EE60" w14:textId="3A145DDE" w:rsidR="008148E2" w:rsidRPr="008148E2" w:rsidRDefault="00B474EB" w:rsidP="008148E2">
            <w:r w:rsidRPr="00B474EB">
              <w:t>When a new customer wants to place an order, the system allows them to create a new user account by filling out a registration form. The system validates the data, saves the new account, and notifies the customer of successful registration.</w:t>
            </w:r>
          </w:p>
        </w:tc>
      </w:tr>
      <w:tr w:rsidR="008148E2" w:rsidRPr="008148E2" w14:paraId="35F8ED87" w14:textId="77777777" w:rsidTr="00290FA0">
        <w:trPr>
          <w:trHeight w:val="423"/>
        </w:trPr>
        <w:tc>
          <w:tcPr>
            <w:tcW w:w="2689" w:type="dxa"/>
            <w:shd w:val="clear" w:color="auto" w:fill="E2EFD9" w:themeFill="accent6" w:themeFillTint="33"/>
          </w:tcPr>
          <w:p w14:paraId="60B2E438" w14:textId="77777777" w:rsidR="008148E2" w:rsidRPr="008148E2" w:rsidRDefault="008148E2" w:rsidP="008148E2">
            <w:pPr>
              <w:rPr>
                <w:b/>
              </w:rPr>
            </w:pPr>
            <w:r w:rsidRPr="008148E2">
              <w:rPr>
                <w:b/>
              </w:rPr>
              <w:t>Actors:</w:t>
            </w:r>
          </w:p>
        </w:tc>
        <w:tc>
          <w:tcPr>
            <w:tcW w:w="6661" w:type="dxa"/>
            <w:gridSpan w:val="2"/>
            <w:shd w:val="clear" w:color="auto" w:fill="E2EFD9" w:themeFill="accent6" w:themeFillTint="33"/>
          </w:tcPr>
          <w:p w14:paraId="49EA20CB" w14:textId="71384D96" w:rsidR="008148E2" w:rsidRPr="008148E2" w:rsidRDefault="00290FA0" w:rsidP="00290FA0">
            <w:r>
              <w:t>Customer</w:t>
            </w:r>
          </w:p>
        </w:tc>
      </w:tr>
      <w:tr w:rsidR="008148E2" w:rsidRPr="008148E2" w14:paraId="77A21D05" w14:textId="77777777" w:rsidTr="00290FA0">
        <w:trPr>
          <w:trHeight w:val="379"/>
        </w:trPr>
        <w:tc>
          <w:tcPr>
            <w:tcW w:w="2689" w:type="dxa"/>
            <w:shd w:val="clear" w:color="auto" w:fill="E2EFD9" w:themeFill="accent6" w:themeFillTint="33"/>
          </w:tcPr>
          <w:p w14:paraId="29BD2F75" w14:textId="77777777" w:rsidR="008148E2" w:rsidRPr="008148E2" w:rsidRDefault="008148E2" w:rsidP="008148E2">
            <w:pPr>
              <w:rPr>
                <w:b/>
              </w:rPr>
            </w:pPr>
            <w:r w:rsidRPr="008148E2">
              <w:rPr>
                <w:b/>
              </w:rPr>
              <w:t>Related Use Cases:</w:t>
            </w:r>
          </w:p>
        </w:tc>
        <w:tc>
          <w:tcPr>
            <w:tcW w:w="6661" w:type="dxa"/>
            <w:gridSpan w:val="2"/>
            <w:shd w:val="clear" w:color="auto" w:fill="E2EFD9" w:themeFill="accent6" w:themeFillTint="33"/>
          </w:tcPr>
          <w:p w14:paraId="59D2660E" w14:textId="49BBFFF7" w:rsidR="008148E2" w:rsidRPr="008148E2" w:rsidRDefault="00290FA0" w:rsidP="008148E2">
            <w:r w:rsidRPr="00290FA0">
              <w:t>Manage Account</w:t>
            </w:r>
          </w:p>
        </w:tc>
      </w:tr>
      <w:tr w:rsidR="008148E2" w:rsidRPr="008148E2" w14:paraId="69F85073" w14:textId="77777777" w:rsidTr="00290FA0">
        <w:trPr>
          <w:trHeight w:val="405"/>
        </w:trPr>
        <w:tc>
          <w:tcPr>
            <w:tcW w:w="2689" w:type="dxa"/>
            <w:shd w:val="clear" w:color="auto" w:fill="E2EFD9" w:themeFill="accent6" w:themeFillTint="33"/>
          </w:tcPr>
          <w:p w14:paraId="21404546" w14:textId="77777777" w:rsidR="008148E2" w:rsidRPr="008148E2" w:rsidRDefault="008148E2" w:rsidP="008148E2">
            <w:pPr>
              <w:rPr>
                <w:b/>
              </w:rPr>
            </w:pPr>
            <w:r w:rsidRPr="008148E2">
              <w:rPr>
                <w:b/>
              </w:rPr>
              <w:t>Stakeholders:</w:t>
            </w:r>
          </w:p>
        </w:tc>
        <w:tc>
          <w:tcPr>
            <w:tcW w:w="6661" w:type="dxa"/>
            <w:gridSpan w:val="2"/>
            <w:shd w:val="clear" w:color="auto" w:fill="E2EFD9" w:themeFill="accent6" w:themeFillTint="33"/>
          </w:tcPr>
          <w:p w14:paraId="7133C422" w14:textId="3E9A6329" w:rsidR="008148E2" w:rsidRPr="008148E2" w:rsidRDefault="00B474EB" w:rsidP="008148E2">
            <w:proofErr w:type="spellStart"/>
            <w:r w:rsidRPr="00B474EB">
              <w:t>NuttyLoves</w:t>
            </w:r>
            <w:proofErr w:type="spellEnd"/>
            <w:r w:rsidRPr="00B474EB">
              <w:t xml:space="preserve"> Admin Team: ensures secure storage of user credentials.</w:t>
            </w:r>
          </w:p>
        </w:tc>
      </w:tr>
      <w:tr w:rsidR="008148E2" w:rsidRPr="008148E2" w14:paraId="0F95BFC3" w14:textId="77777777" w:rsidTr="00290FA0">
        <w:trPr>
          <w:trHeight w:val="391"/>
        </w:trPr>
        <w:tc>
          <w:tcPr>
            <w:tcW w:w="2689" w:type="dxa"/>
            <w:shd w:val="clear" w:color="auto" w:fill="E2EFD9" w:themeFill="accent6" w:themeFillTint="33"/>
          </w:tcPr>
          <w:p w14:paraId="76332E9B" w14:textId="77777777" w:rsidR="008148E2" w:rsidRPr="008148E2" w:rsidRDefault="008148E2" w:rsidP="008148E2">
            <w:pPr>
              <w:rPr>
                <w:b/>
              </w:rPr>
            </w:pPr>
            <w:r w:rsidRPr="008148E2">
              <w:rPr>
                <w:b/>
              </w:rPr>
              <w:t>Preconditions:</w:t>
            </w:r>
          </w:p>
        </w:tc>
        <w:tc>
          <w:tcPr>
            <w:tcW w:w="6661" w:type="dxa"/>
            <w:gridSpan w:val="2"/>
            <w:shd w:val="clear" w:color="auto" w:fill="E2EFD9" w:themeFill="accent6" w:themeFillTint="33"/>
          </w:tcPr>
          <w:p w14:paraId="3EA65EF5" w14:textId="25FFBF9F" w:rsidR="008148E2" w:rsidRPr="008148E2" w:rsidRDefault="00290FA0" w:rsidP="008148E2">
            <w:r w:rsidRPr="00290FA0">
              <w:t>User has not registered previously.</w:t>
            </w:r>
          </w:p>
        </w:tc>
      </w:tr>
      <w:tr w:rsidR="008148E2" w:rsidRPr="008148E2" w14:paraId="31E399F4" w14:textId="77777777" w:rsidTr="00290FA0">
        <w:trPr>
          <w:trHeight w:val="391"/>
        </w:trPr>
        <w:tc>
          <w:tcPr>
            <w:tcW w:w="2689" w:type="dxa"/>
            <w:shd w:val="clear" w:color="auto" w:fill="E2EFD9" w:themeFill="accent6" w:themeFillTint="33"/>
          </w:tcPr>
          <w:p w14:paraId="7EEA5EBF" w14:textId="77777777" w:rsidR="008148E2" w:rsidRPr="008148E2" w:rsidRDefault="008148E2" w:rsidP="008148E2">
            <w:pPr>
              <w:rPr>
                <w:b/>
              </w:rPr>
            </w:pPr>
            <w:r w:rsidRPr="008148E2">
              <w:rPr>
                <w:b/>
              </w:rPr>
              <w:t>Postconditions:</w:t>
            </w:r>
          </w:p>
        </w:tc>
        <w:tc>
          <w:tcPr>
            <w:tcW w:w="6661" w:type="dxa"/>
            <w:gridSpan w:val="2"/>
            <w:shd w:val="clear" w:color="auto" w:fill="E2EFD9" w:themeFill="accent6" w:themeFillTint="33"/>
          </w:tcPr>
          <w:p w14:paraId="7773D5F2" w14:textId="2516C0C3" w:rsidR="008148E2" w:rsidRPr="008148E2" w:rsidRDefault="00290FA0" w:rsidP="008148E2">
            <w:r w:rsidRPr="00290FA0">
              <w:t>A new user account is created and saved.</w:t>
            </w:r>
          </w:p>
        </w:tc>
      </w:tr>
      <w:tr w:rsidR="008148E2" w:rsidRPr="008148E2" w14:paraId="12FBFB25" w14:textId="77777777" w:rsidTr="00E51894">
        <w:trPr>
          <w:trHeight w:val="238"/>
        </w:trPr>
        <w:tc>
          <w:tcPr>
            <w:tcW w:w="2689" w:type="dxa"/>
            <w:vMerge w:val="restart"/>
            <w:shd w:val="clear" w:color="auto" w:fill="E2EFD9" w:themeFill="accent6" w:themeFillTint="33"/>
          </w:tcPr>
          <w:p w14:paraId="0396033B" w14:textId="77777777" w:rsidR="008148E2" w:rsidRPr="008148E2" w:rsidRDefault="008148E2" w:rsidP="008148E2">
            <w:pPr>
              <w:rPr>
                <w:b/>
              </w:rPr>
            </w:pPr>
            <w:r w:rsidRPr="008148E2">
              <w:rPr>
                <w:b/>
              </w:rPr>
              <w:t>Flow of Activities:</w:t>
            </w:r>
          </w:p>
        </w:tc>
        <w:tc>
          <w:tcPr>
            <w:tcW w:w="3330" w:type="dxa"/>
            <w:shd w:val="clear" w:color="auto" w:fill="E2EFD9" w:themeFill="accent6" w:themeFillTint="33"/>
          </w:tcPr>
          <w:p w14:paraId="2D069CE4" w14:textId="77777777" w:rsidR="008148E2" w:rsidRPr="008148E2" w:rsidRDefault="008148E2" w:rsidP="008148E2">
            <w:pPr>
              <w:rPr>
                <w:b/>
              </w:rPr>
            </w:pPr>
            <w:r w:rsidRPr="008148E2">
              <w:rPr>
                <w:b/>
              </w:rPr>
              <w:t>Actor</w:t>
            </w:r>
          </w:p>
        </w:tc>
        <w:tc>
          <w:tcPr>
            <w:tcW w:w="3331" w:type="dxa"/>
            <w:shd w:val="clear" w:color="auto" w:fill="E2EFD9" w:themeFill="accent6" w:themeFillTint="33"/>
          </w:tcPr>
          <w:p w14:paraId="71BDA1FA" w14:textId="77777777" w:rsidR="008148E2" w:rsidRPr="008148E2" w:rsidRDefault="008148E2" w:rsidP="008148E2">
            <w:pPr>
              <w:rPr>
                <w:b/>
              </w:rPr>
            </w:pPr>
            <w:r w:rsidRPr="008148E2">
              <w:rPr>
                <w:b/>
              </w:rPr>
              <w:t>System</w:t>
            </w:r>
          </w:p>
        </w:tc>
      </w:tr>
      <w:tr w:rsidR="00B474EB" w:rsidRPr="008148E2" w14:paraId="195A2D8C" w14:textId="77777777" w:rsidTr="00E51894">
        <w:trPr>
          <w:trHeight w:val="274"/>
        </w:trPr>
        <w:tc>
          <w:tcPr>
            <w:tcW w:w="2689" w:type="dxa"/>
            <w:vMerge/>
            <w:shd w:val="clear" w:color="auto" w:fill="E2EFD9" w:themeFill="accent6" w:themeFillTint="33"/>
          </w:tcPr>
          <w:p w14:paraId="67DE6FB7" w14:textId="77777777" w:rsidR="00B474EB" w:rsidRPr="008148E2" w:rsidRDefault="00B474EB" w:rsidP="00B474EB">
            <w:pPr>
              <w:rPr>
                <w:b/>
              </w:rPr>
            </w:pPr>
          </w:p>
        </w:tc>
        <w:tc>
          <w:tcPr>
            <w:tcW w:w="3330" w:type="dxa"/>
            <w:shd w:val="clear" w:color="auto" w:fill="E2EFD9" w:themeFill="accent6" w:themeFillTint="33"/>
          </w:tcPr>
          <w:p w14:paraId="3D53199F" w14:textId="5A29F222" w:rsidR="00B474EB" w:rsidRDefault="00B474EB" w:rsidP="00B474EB">
            <w:r>
              <w:t xml:space="preserve">1. </w:t>
            </w:r>
            <w:r w:rsidRPr="00B474EB">
              <w:t>Customer clicks “Sign Up”.</w:t>
            </w:r>
          </w:p>
          <w:p w14:paraId="78FD3B46" w14:textId="77777777" w:rsidR="00B474EB" w:rsidRDefault="00B474EB" w:rsidP="00B474EB"/>
          <w:p w14:paraId="38167801" w14:textId="77777777" w:rsidR="00B474EB" w:rsidRDefault="00B474EB" w:rsidP="00B474EB">
            <w:r w:rsidRPr="00B474EB">
              <w:t>2. Customer completes form.</w:t>
            </w:r>
          </w:p>
          <w:p w14:paraId="0B336D66" w14:textId="77777777" w:rsidR="00B474EB" w:rsidRDefault="00B474EB" w:rsidP="00B474EB"/>
          <w:p w14:paraId="33D7B9B2" w14:textId="77777777" w:rsidR="00B474EB" w:rsidRDefault="00B474EB" w:rsidP="00B474EB"/>
          <w:p w14:paraId="621616EE" w14:textId="314C160F" w:rsidR="00B474EB" w:rsidRPr="008148E2" w:rsidRDefault="00B474EB" w:rsidP="00B474EB">
            <w:r w:rsidRPr="00B474EB">
              <w:t>3. Submits registration.</w:t>
            </w:r>
          </w:p>
        </w:tc>
        <w:tc>
          <w:tcPr>
            <w:tcW w:w="3331" w:type="dxa"/>
            <w:shd w:val="clear" w:color="auto" w:fill="E2EFD9" w:themeFill="accent6" w:themeFillTint="33"/>
          </w:tcPr>
          <w:p w14:paraId="599DFD54" w14:textId="77777777" w:rsidR="00B474EB" w:rsidRDefault="00B474EB" w:rsidP="00B474EB"/>
          <w:p w14:paraId="7FB573BE" w14:textId="77777777" w:rsidR="00B474EB" w:rsidRDefault="00B474EB" w:rsidP="00B474EB"/>
          <w:p w14:paraId="17E5D4FD" w14:textId="77777777" w:rsidR="00B474EB" w:rsidRDefault="00B474EB" w:rsidP="00B474EB">
            <w:r>
              <w:lastRenderedPageBreak/>
              <w:t>2.1 Validates data and checks for duplicates.</w:t>
            </w:r>
          </w:p>
          <w:p w14:paraId="40818828" w14:textId="77777777" w:rsidR="00B474EB" w:rsidRDefault="00B474EB" w:rsidP="00B474EB"/>
          <w:p w14:paraId="7243427A" w14:textId="5A55B2F1" w:rsidR="00B474EB" w:rsidRPr="008148E2" w:rsidRDefault="00B474EB" w:rsidP="00B474EB">
            <w:r w:rsidRPr="00B474EB">
              <w:t>3.1 Creates user record and confirms registration.</w:t>
            </w:r>
          </w:p>
        </w:tc>
      </w:tr>
      <w:tr w:rsidR="008148E2" w:rsidRPr="008148E2" w14:paraId="6B56A271" w14:textId="77777777" w:rsidTr="00290FA0">
        <w:trPr>
          <w:trHeight w:val="358"/>
        </w:trPr>
        <w:tc>
          <w:tcPr>
            <w:tcW w:w="2689" w:type="dxa"/>
            <w:shd w:val="clear" w:color="auto" w:fill="E2EFD9" w:themeFill="accent6" w:themeFillTint="33"/>
          </w:tcPr>
          <w:p w14:paraId="339204A4" w14:textId="77777777" w:rsidR="008148E2" w:rsidRPr="008148E2" w:rsidRDefault="008148E2" w:rsidP="008148E2">
            <w:pPr>
              <w:rPr>
                <w:b/>
              </w:rPr>
            </w:pPr>
            <w:r w:rsidRPr="008148E2">
              <w:rPr>
                <w:b/>
              </w:rPr>
              <w:lastRenderedPageBreak/>
              <w:t>Exception Conditions:</w:t>
            </w:r>
          </w:p>
        </w:tc>
        <w:tc>
          <w:tcPr>
            <w:tcW w:w="6661" w:type="dxa"/>
            <w:gridSpan w:val="2"/>
            <w:shd w:val="clear" w:color="auto" w:fill="E2EFD9" w:themeFill="accent6" w:themeFillTint="33"/>
          </w:tcPr>
          <w:p w14:paraId="687F0AF9" w14:textId="79E791C9" w:rsidR="00B474EB" w:rsidRDefault="009E3DC0" w:rsidP="00B474EB">
            <w:r>
              <w:t xml:space="preserve">2. </w:t>
            </w:r>
            <w:r w:rsidR="00B474EB">
              <w:t>Missing or invalid input.</w:t>
            </w:r>
          </w:p>
          <w:p w14:paraId="1CEA80A9" w14:textId="23937D6F" w:rsidR="008148E2" w:rsidRPr="008148E2" w:rsidRDefault="009E3DC0" w:rsidP="008148E2">
            <w:r>
              <w:t xml:space="preserve">3. </w:t>
            </w:r>
            <w:r w:rsidR="00B474EB">
              <w:t>Email already exists in the system.</w:t>
            </w:r>
          </w:p>
        </w:tc>
      </w:tr>
    </w:tbl>
    <w:p w14:paraId="125329FB" w14:textId="77777777" w:rsidR="00B63922" w:rsidRPr="00B63922" w:rsidRDefault="00B63922" w:rsidP="00B63922">
      <w:pPr>
        <w:rPr>
          <w:lang w:val="en-SG"/>
        </w:rPr>
      </w:pPr>
    </w:p>
    <w:p w14:paraId="506F9007" w14:textId="6EBA88FF" w:rsidR="004F31E4" w:rsidRPr="008148E2" w:rsidRDefault="004F31E4" w:rsidP="00B63922">
      <w:pPr>
        <w:rPr>
          <w:lang w:val="en-SG"/>
        </w:rPr>
      </w:pPr>
    </w:p>
    <w:sectPr w:rsidR="004F31E4" w:rsidRPr="008148E2" w:rsidSect="001B23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4304C"/>
    <w:multiLevelType w:val="hybridMultilevel"/>
    <w:tmpl w:val="DA06BBB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40B4ECC"/>
    <w:multiLevelType w:val="hybridMultilevel"/>
    <w:tmpl w:val="5D9ED8E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6DC9AE"/>
    <w:multiLevelType w:val="hybridMultilevel"/>
    <w:tmpl w:val="FFFFFFFF"/>
    <w:lvl w:ilvl="0" w:tplc="5C00EFCC">
      <w:start w:val="1"/>
      <w:numFmt w:val="bullet"/>
      <w:lvlText w:val=""/>
      <w:lvlJc w:val="left"/>
      <w:pPr>
        <w:ind w:left="720" w:hanging="360"/>
      </w:pPr>
      <w:rPr>
        <w:rFonts w:ascii="Symbol" w:hAnsi="Symbol" w:hint="default"/>
      </w:rPr>
    </w:lvl>
    <w:lvl w:ilvl="1" w:tplc="1A6E524A">
      <w:start w:val="1"/>
      <w:numFmt w:val="bullet"/>
      <w:lvlText w:val="o"/>
      <w:lvlJc w:val="left"/>
      <w:pPr>
        <w:ind w:left="1440" w:hanging="360"/>
      </w:pPr>
      <w:rPr>
        <w:rFonts w:ascii="Courier New" w:hAnsi="Courier New" w:hint="default"/>
      </w:rPr>
    </w:lvl>
    <w:lvl w:ilvl="2" w:tplc="3AB2226E">
      <w:start w:val="1"/>
      <w:numFmt w:val="bullet"/>
      <w:lvlText w:val=""/>
      <w:lvlJc w:val="left"/>
      <w:pPr>
        <w:ind w:left="2160" w:hanging="360"/>
      </w:pPr>
      <w:rPr>
        <w:rFonts w:ascii="Wingdings" w:hAnsi="Wingdings" w:hint="default"/>
      </w:rPr>
    </w:lvl>
    <w:lvl w:ilvl="3" w:tplc="1A5492F2">
      <w:start w:val="1"/>
      <w:numFmt w:val="bullet"/>
      <w:lvlText w:val=""/>
      <w:lvlJc w:val="left"/>
      <w:pPr>
        <w:ind w:left="2880" w:hanging="360"/>
      </w:pPr>
      <w:rPr>
        <w:rFonts w:ascii="Symbol" w:hAnsi="Symbol" w:hint="default"/>
      </w:rPr>
    </w:lvl>
    <w:lvl w:ilvl="4" w:tplc="CAD87350">
      <w:start w:val="1"/>
      <w:numFmt w:val="bullet"/>
      <w:lvlText w:val="o"/>
      <w:lvlJc w:val="left"/>
      <w:pPr>
        <w:ind w:left="3600" w:hanging="360"/>
      </w:pPr>
      <w:rPr>
        <w:rFonts w:ascii="Courier New" w:hAnsi="Courier New" w:hint="default"/>
      </w:rPr>
    </w:lvl>
    <w:lvl w:ilvl="5" w:tplc="24FC2ED0">
      <w:start w:val="1"/>
      <w:numFmt w:val="bullet"/>
      <w:lvlText w:val=""/>
      <w:lvlJc w:val="left"/>
      <w:pPr>
        <w:ind w:left="4320" w:hanging="360"/>
      </w:pPr>
      <w:rPr>
        <w:rFonts w:ascii="Wingdings" w:hAnsi="Wingdings" w:hint="default"/>
      </w:rPr>
    </w:lvl>
    <w:lvl w:ilvl="6" w:tplc="691814E0">
      <w:start w:val="1"/>
      <w:numFmt w:val="bullet"/>
      <w:lvlText w:val=""/>
      <w:lvlJc w:val="left"/>
      <w:pPr>
        <w:ind w:left="5040" w:hanging="360"/>
      </w:pPr>
      <w:rPr>
        <w:rFonts w:ascii="Symbol" w:hAnsi="Symbol" w:hint="default"/>
      </w:rPr>
    </w:lvl>
    <w:lvl w:ilvl="7" w:tplc="53FAFDC8">
      <w:start w:val="1"/>
      <w:numFmt w:val="bullet"/>
      <w:lvlText w:val="o"/>
      <w:lvlJc w:val="left"/>
      <w:pPr>
        <w:ind w:left="5760" w:hanging="360"/>
      </w:pPr>
      <w:rPr>
        <w:rFonts w:ascii="Courier New" w:hAnsi="Courier New" w:hint="default"/>
      </w:rPr>
    </w:lvl>
    <w:lvl w:ilvl="8" w:tplc="7C381738">
      <w:start w:val="1"/>
      <w:numFmt w:val="bullet"/>
      <w:lvlText w:val=""/>
      <w:lvlJc w:val="left"/>
      <w:pPr>
        <w:ind w:left="6480" w:hanging="360"/>
      </w:pPr>
      <w:rPr>
        <w:rFonts w:ascii="Wingdings" w:hAnsi="Wingdings" w:hint="default"/>
      </w:rPr>
    </w:lvl>
  </w:abstractNum>
  <w:abstractNum w:abstractNumId="3" w15:restartNumberingAfterBreak="0">
    <w:nsid w:val="16C4219E"/>
    <w:multiLevelType w:val="hybridMultilevel"/>
    <w:tmpl w:val="07AA65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9900B98"/>
    <w:multiLevelType w:val="hybridMultilevel"/>
    <w:tmpl w:val="FFFFFFFF"/>
    <w:lvl w:ilvl="0" w:tplc="FD02E504">
      <w:start w:val="1"/>
      <w:numFmt w:val="bullet"/>
      <w:lvlText w:val=""/>
      <w:lvlJc w:val="left"/>
      <w:pPr>
        <w:ind w:left="720" w:hanging="360"/>
      </w:pPr>
      <w:rPr>
        <w:rFonts w:ascii="Symbol" w:hAnsi="Symbol" w:hint="default"/>
      </w:rPr>
    </w:lvl>
    <w:lvl w:ilvl="1" w:tplc="7BEEC522">
      <w:start w:val="1"/>
      <w:numFmt w:val="bullet"/>
      <w:lvlText w:val="o"/>
      <w:lvlJc w:val="left"/>
      <w:pPr>
        <w:ind w:left="1440" w:hanging="360"/>
      </w:pPr>
      <w:rPr>
        <w:rFonts w:ascii="Courier New" w:hAnsi="Courier New" w:hint="default"/>
      </w:rPr>
    </w:lvl>
    <w:lvl w:ilvl="2" w:tplc="51C2D39E">
      <w:start w:val="1"/>
      <w:numFmt w:val="bullet"/>
      <w:lvlText w:val=""/>
      <w:lvlJc w:val="left"/>
      <w:pPr>
        <w:ind w:left="2160" w:hanging="360"/>
      </w:pPr>
      <w:rPr>
        <w:rFonts w:ascii="Wingdings" w:hAnsi="Wingdings" w:hint="default"/>
      </w:rPr>
    </w:lvl>
    <w:lvl w:ilvl="3" w:tplc="D91821DA">
      <w:start w:val="1"/>
      <w:numFmt w:val="bullet"/>
      <w:lvlText w:val=""/>
      <w:lvlJc w:val="left"/>
      <w:pPr>
        <w:ind w:left="2880" w:hanging="360"/>
      </w:pPr>
      <w:rPr>
        <w:rFonts w:ascii="Symbol" w:hAnsi="Symbol" w:hint="default"/>
      </w:rPr>
    </w:lvl>
    <w:lvl w:ilvl="4" w:tplc="E904F07C">
      <w:start w:val="1"/>
      <w:numFmt w:val="bullet"/>
      <w:lvlText w:val="o"/>
      <w:lvlJc w:val="left"/>
      <w:pPr>
        <w:ind w:left="3600" w:hanging="360"/>
      </w:pPr>
      <w:rPr>
        <w:rFonts w:ascii="Courier New" w:hAnsi="Courier New" w:hint="default"/>
      </w:rPr>
    </w:lvl>
    <w:lvl w:ilvl="5" w:tplc="5BC2AC12">
      <w:start w:val="1"/>
      <w:numFmt w:val="bullet"/>
      <w:lvlText w:val=""/>
      <w:lvlJc w:val="left"/>
      <w:pPr>
        <w:ind w:left="4320" w:hanging="360"/>
      </w:pPr>
      <w:rPr>
        <w:rFonts w:ascii="Wingdings" w:hAnsi="Wingdings" w:hint="default"/>
      </w:rPr>
    </w:lvl>
    <w:lvl w:ilvl="6" w:tplc="B5843DF4">
      <w:start w:val="1"/>
      <w:numFmt w:val="bullet"/>
      <w:lvlText w:val=""/>
      <w:lvlJc w:val="left"/>
      <w:pPr>
        <w:ind w:left="5040" w:hanging="360"/>
      </w:pPr>
      <w:rPr>
        <w:rFonts w:ascii="Symbol" w:hAnsi="Symbol" w:hint="default"/>
      </w:rPr>
    </w:lvl>
    <w:lvl w:ilvl="7" w:tplc="0CDE192A">
      <w:start w:val="1"/>
      <w:numFmt w:val="bullet"/>
      <w:lvlText w:val="o"/>
      <w:lvlJc w:val="left"/>
      <w:pPr>
        <w:ind w:left="5760" w:hanging="360"/>
      </w:pPr>
      <w:rPr>
        <w:rFonts w:ascii="Courier New" w:hAnsi="Courier New" w:hint="default"/>
      </w:rPr>
    </w:lvl>
    <w:lvl w:ilvl="8" w:tplc="BB6EF4E2">
      <w:start w:val="1"/>
      <w:numFmt w:val="bullet"/>
      <w:lvlText w:val=""/>
      <w:lvlJc w:val="left"/>
      <w:pPr>
        <w:ind w:left="6480" w:hanging="360"/>
      </w:pPr>
      <w:rPr>
        <w:rFonts w:ascii="Wingdings" w:hAnsi="Wingdings" w:hint="default"/>
      </w:rPr>
    </w:lvl>
  </w:abstractNum>
  <w:abstractNum w:abstractNumId="5" w15:restartNumberingAfterBreak="0">
    <w:nsid w:val="33630F28"/>
    <w:multiLevelType w:val="hybridMultilevel"/>
    <w:tmpl w:val="067C08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A231D53"/>
    <w:multiLevelType w:val="hybridMultilevel"/>
    <w:tmpl w:val="0A6AEA6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F3F2417"/>
    <w:multiLevelType w:val="multilevel"/>
    <w:tmpl w:val="83328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A81950"/>
    <w:multiLevelType w:val="hybridMultilevel"/>
    <w:tmpl w:val="C966E5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4EAE26EA"/>
    <w:multiLevelType w:val="hybridMultilevel"/>
    <w:tmpl w:val="7BA845A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5492257D"/>
    <w:multiLevelType w:val="hybridMultilevel"/>
    <w:tmpl w:val="A174890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604177CB"/>
    <w:multiLevelType w:val="hybridMultilevel"/>
    <w:tmpl w:val="71EE44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0B54F06"/>
    <w:multiLevelType w:val="hybridMultilevel"/>
    <w:tmpl w:val="13282E2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D314407"/>
    <w:multiLevelType w:val="hybridMultilevel"/>
    <w:tmpl w:val="79BCA8E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6FDF034A"/>
    <w:multiLevelType w:val="hybridMultilevel"/>
    <w:tmpl w:val="FFFFFFFF"/>
    <w:lvl w:ilvl="0" w:tplc="19B22FD0">
      <w:start w:val="1"/>
      <w:numFmt w:val="bullet"/>
      <w:lvlText w:val=""/>
      <w:lvlJc w:val="left"/>
      <w:pPr>
        <w:ind w:left="720" w:hanging="360"/>
      </w:pPr>
      <w:rPr>
        <w:rFonts w:ascii="Symbol" w:hAnsi="Symbol" w:hint="default"/>
      </w:rPr>
    </w:lvl>
    <w:lvl w:ilvl="1" w:tplc="87D45DAC">
      <w:start w:val="1"/>
      <w:numFmt w:val="bullet"/>
      <w:lvlText w:val="o"/>
      <w:lvlJc w:val="left"/>
      <w:pPr>
        <w:ind w:left="1440" w:hanging="360"/>
      </w:pPr>
      <w:rPr>
        <w:rFonts w:ascii="Courier New" w:hAnsi="Courier New" w:hint="default"/>
      </w:rPr>
    </w:lvl>
    <w:lvl w:ilvl="2" w:tplc="F7947F6C">
      <w:start w:val="1"/>
      <w:numFmt w:val="bullet"/>
      <w:lvlText w:val=""/>
      <w:lvlJc w:val="left"/>
      <w:pPr>
        <w:ind w:left="2160" w:hanging="360"/>
      </w:pPr>
      <w:rPr>
        <w:rFonts w:ascii="Wingdings" w:hAnsi="Wingdings" w:hint="default"/>
      </w:rPr>
    </w:lvl>
    <w:lvl w:ilvl="3" w:tplc="F566E674">
      <w:start w:val="1"/>
      <w:numFmt w:val="bullet"/>
      <w:lvlText w:val=""/>
      <w:lvlJc w:val="left"/>
      <w:pPr>
        <w:ind w:left="2880" w:hanging="360"/>
      </w:pPr>
      <w:rPr>
        <w:rFonts w:ascii="Symbol" w:hAnsi="Symbol" w:hint="default"/>
      </w:rPr>
    </w:lvl>
    <w:lvl w:ilvl="4" w:tplc="A61E7096">
      <w:start w:val="1"/>
      <w:numFmt w:val="bullet"/>
      <w:lvlText w:val="o"/>
      <w:lvlJc w:val="left"/>
      <w:pPr>
        <w:ind w:left="3600" w:hanging="360"/>
      </w:pPr>
      <w:rPr>
        <w:rFonts w:ascii="Courier New" w:hAnsi="Courier New" w:hint="default"/>
      </w:rPr>
    </w:lvl>
    <w:lvl w:ilvl="5" w:tplc="B1A69D2E">
      <w:start w:val="1"/>
      <w:numFmt w:val="bullet"/>
      <w:lvlText w:val=""/>
      <w:lvlJc w:val="left"/>
      <w:pPr>
        <w:ind w:left="4320" w:hanging="360"/>
      </w:pPr>
      <w:rPr>
        <w:rFonts w:ascii="Wingdings" w:hAnsi="Wingdings" w:hint="default"/>
      </w:rPr>
    </w:lvl>
    <w:lvl w:ilvl="6" w:tplc="82B01C3C">
      <w:start w:val="1"/>
      <w:numFmt w:val="bullet"/>
      <w:lvlText w:val=""/>
      <w:lvlJc w:val="left"/>
      <w:pPr>
        <w:ind w:left="5040" w:hanging="360"/>
      </w:pPr>
      <w:rPr>
        <w:rFonts w:ascii="Symbol" w:hAnsi="Symbol" w:hint="default"/>
      </w:rPr>
    </w:lvl>
    <w:lvl w:ilvl="7" w:tplc="75E40732">
      <w:start w:val="1"/>
      <w:numFmt w:val="bullet"/>
      <w:lvlText w:val="o"/>
      <w:lvlJc w:val="left"/>
      <w:pPr>
        <w:ind w:left="5760" w:hanging="360"/>
      </w:pPr>
      <w:rPr>
        <w:rFonts w:ascii="Courier New" w:hAnsi="Courier New" w:hint="default"/>
      </w:rPr>
    </w:lvl>
    <w:lvl w:ilvl="8" w:tplc="76B46344">
      <w:start w:val="1"/>
      <w:numFmt w:val="bullet"/>
      <w:lvlText w:val=""/>
      <w:lvlJc w:val="left"/>
      <w:pPr>
        <w:ind w:left="6480" w:hanging="360"/>
      </w:pPr>
      <w:rPr>
        <w:rFonts w:ascii="Wingdings" w:hAnsi="Wingdings" w:hint="default"/>
      </w:rPr>
    </w:lvl>
  </w:abstractNum>
  <w:abstractNum w:abstractNumId="15" w15:restartNumberingAfterBreak="0">
    <w:nsid w:val="74BA4C02"/>
    <w:multiLevelType w:val="hybridMultilevel"/>
    <w:tmpl w:val="62D2957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772A5531"/>
    <w:multiLevelType w:val="hybridMultilevel"/>
    <w:tmpl w:val="615ECB1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E51400F"/>
    <w:multiLevelType w:val="hybridMultilevel"/>
    <w:tmpl w:val="644C52C4"/>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num w:numId="1" w16cid:durableId="52239546">
    <w:abstractNumId w:val="4"/>
  </w:num>
  <w:num w:numId="2" w16cid:durableId="388386428">
    <w:abstractNumId w:val="14"/>
  </w:num>
  <w:num w:numId="3" w16cid:durableId="315575692">
    <w:abstractNumId w:val="2"/>
  </w:num>
  <w:num w:numId="4" w16cid:durableId="105658704">
    <w:abstractNumId w:val="7"/>
  </w:num>
  <w:num w:numId="5" w16cid:durableId="1501693653">
    <w:abstractNumId w:val="13"/>
  </w:num>
  <w:num w:numId="6" w16cid:durableId="559906512">
    <w:abstractNumId w:val="11"/>
  </w:num>
  <w:num w:numId="7" w16cid:durableId="1947541879">
    <w:abstractNumId w:val="17"/>
  </w:num>
  <w:num w:numId="8" w16cid:durableId="2117092253">
    <w:abstractNumId w:val="1"/>
  </w:num>
  <w:num w:numId="9" w16cid:durableId="486558851">
    <w:abstractNumId w:val="6"/>
  </w:num>
  <w:num w:numId="10" w16cid:durableId="1891722344">
    <w:abstractNumId w:val="15"/>
  </w:num>
  <w:num w:numId="11" w16cid:durableId="1414356825">
    <w:abstractNumId w:val="16"/>
  </w:num>
  <w:num w:numId="12" w16cid:durableId="1660226203">
    <w:abstractNumId w:val="5"/>
  </w:num>
  <w:num w:numId="13" w16cid:durableId="2064014708">
    <w:abstractNumId w:val="8"/>
  </w:num>
  <w:num w:numId="14" w16cid:durableId="1609586426">
    <w:abstractNumId w:val="12"/>
  </w:num>
  <w:num w:numId="15" w16cid:durableId="490096529">
    <w:abstractNumId w:val="9"/>
  </w:num>
  <w:num w:numId="16" w16cid:durableId="1397628925">
    <w:abstractNumId w:val="0"/>
  </w:num>
  <w:num w:numId="17" w16cid:durableId="2083983345">
    <w:abstractNumId w:val="10"/>
  </w:num>
  <w:num w:numId="18" w16cid:durableId="9292404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N7O0tLAwNTAxNzNR0lEKTi0uzszPAykwrAUA9QLk2SwAAAA="/>
  </w:docVars>
  <w:rsids>
    <w:rsidRoot w:val="00563730"/>
    <w:rsid w:val="0002242B"/>
    <w:rsid w:val="0006354A"/>
    <w:rsid w:val="000F7B5E"/>
    <w:rsid w:val="00133096"/>
    <w:rsid w:val="001602C7"/>
    <w:rsid w:val="00161AFD"/>
    <w:rsid w:val="001B2351"/>
    <w:rsid w:val="00284630"/>
    <w:rsid w:val="00290FA0"/>
    <w:rsid w:val="003748D0"/>
    <w:rsid w:val="00380F00"/>
    <w:rsid w:val="003A1CF1"/>
    <w:rsid w:val="004F31E4"/>
    <w:rsid w:val="00504065"/>
    <w:rsid w:val="00563730"/>
    <w:rsid w:val="005F4679"/>
    <w:rsid w:val="006262AF"/>
    <w:rsid w:val="006A594B"/>
    <w:rsid w:val="007B26F2"/>
    <w:rsid w:val="008148E2"/>
    <w:rsid w:val="0085626E"/>
    <w:rsid w:val="00946286"/>
    <w:rsid w:val="00984161"/>
    <w:rsid w:val="009B3664"/>
    <w:rsid w:val="009D29B2"/>
    <w:rsid w:val="009E3DC0"/>
    <w:rsid w:val="00A202AC"/>
    <w:rsid w:val="00A2363A"/>
    <w:rsid w:val="00A30F7C"/>
    <w:rsid w:val="00AC5FFD"/>
    <w:rsid w:val="00B4427B"/>
    <w:rsid w:val="00B474EB"/>
    <w:rsid w:val="00B63922"/>
    <w:rsid w:val="00C022A4"/>
    <w:rsid w:val="00D062FA"/>
    <w:rsid w:val="00D552D3"/>
    <w:rsid w:val="00D55725"/>
    <w:rsid w:val="00DF1037"/>
    <w:rsid w:val="00E51894"/>
    <w:rsid w:val="00E705A4"/>
    <w:rsid w:val="00EC6B94"/>
    <w:rsid w:val="00EE3D33"/>
    <w:rsid w:val="00FB276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2058F"/>
  <w15:chartTrackingRefBased/>
  <w15:docId w15:val="{C9BE603B-8C39-3D4B-96AA-A960F32C1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37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74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134595">
      <w:bodyDiv w:val="1"/>
      <w:marLeft w:val="0"/>
      <w:marRight w:val="0"/>
      <w:marTop w:val="0"/>
      <w:marBottom w:val="0"/>
      <w:divBdr>
        <w:top w:val="none" w:sz="0" w:space="0" w:color="auto"/>
        <w:left w:val="none" w:sz="0" w:space="0" w:color="auto"/>
        <w:bottom w:val="none" w:sz="0" w:space="0" w:color="auto"/>
        <w:right w:val="none" w:sz="0" w:space="0" w:color="auto"/>
      </w:divBdr>
    </w:div>
    <w:div w:id="205683051">
      <w:bodyDiv w:val="1"/>
      <w:marLeft w:val="0"/>
      <w:marRight w:val="0"/>
      <w:marTop w:val="0"/>
      <w:marBottom w:val="0"/>
      <w:divBdr>
        <w:top w:val="none" w:sz="0" w:space="0" w:color="auto"/>
        <w:left w:val="none" w:sz="0" w:space="0" w:color="auto"/>
        <w:bottom w:val="none" w:sz="0" w:space="0" w:color="auto"/>
        <w:right w:val="none" w:sz="0" w:space="0" w:color="auto"/>
      </w:divBdr>
    </w:div>
    <w:div w:id="269050709">
      <w:bodyDiv w:val="1"/>
      <w:marLeft w:val="0"/>
      <w:marRight w:val="0"/>
      <w:marTop w:val="0"/>
      <w:marBottom w:val="0"/>
      <w:divBdr>
        <w:top w:val="none" w:sz="0" w:space="0" w:color="auto"/>
        <w:left w:val="none" w:sz="0" w:space="0" w:color="auto"/>
        <w:bottom w:val="none" w:sz="0" w:space="0" w:color="auto"/>
        <w:right w:val="none" w:sz="0" w:space="0" w:color="auto"/>
      </w:divBdr>
    </w:div>
    <w:div w:id="390470498">
      <w:bodyDiv w:val="1"/>
      <w:marLeft w:val="0"/>
      <w:marRight w:val="0"/>
      <w:marTop w:val="0"/>
      <w:marBottom w:val="0"/>
      <w:divBdr>
        <w:top w:val="none" w:sz="0" w:space="0" w:color="auto"/>
        <w:left w:val="none" w:sz="0" w:space="0" w:color="auto"/>
        <w:bottom w:val="none" w:sz="0" w:space="0" w:color="auto"/>
        <w:right w:val="none" w:sz="0" w:space="0" w:color="auto"/>
      </w:divBdr>
    </w:div>
    <w:div w:id="522285830">
      <w:bodyDiv w:val="1"/>
      <w:marLeft w:val="0"/>
      <w:marRight w:val="0"/>
      <w:marTop w:val="0"/>
      <w:marBottom w:val="0"/>
      <w:divBdr>
        <w:top w:val="none" w:sz="0" w:space="0" w:color="auto"/>
        <w:left w:val="none" w:sz="0" w:space="0" w:color="auto"/>
        <w:bottom w:val="none" w:sz="0" w:space="0" w:color="auto"/>
        <w:right w:val="none" w:sz="0" w:space="0" w:color="auto"/>
      </w:divBdr>
    </w:div>
    <w:div w:id="554896193">
      <w:bodyDiv w:val="1"/>
      <w:marLeft w:val="0"/>
      <w:marRight w:val="0"/>
      <w:marTop w:val="0"/>
      <w:marBottom w:val="0"/>
      <w:divBdr>
        <w:top w:val="none" w:sz="0" w:space="0" w:color="auto"/>
        <w:left w:val="none" w:sz="0" w:space="0" w:color="auto"/>
        <w:bottom w:val="none" w:sz="0" w:space="0" w:color="auto"/>
        <w:right w:val="none" w:sz="0" w:space="0" w:color="auto"/>
      </w:divBdr>
    </w:div>
    <w:div w:id="617836666">
      <w:bodyDiv w:val="1"/>
      <w:marLeft w:val="0"/>
      <w:marRight w:val="0"/>
      <w:marTop w:val="0"/>
      <w:marBottom w:val="0"/>
      <w:divBdr>
        <w:top w:val="none" w:sz="0" w:space="0" w:color="auto"/>
        <w:left w:val="none" w:sz="0" w:space="0" w:color="auto"/>
        <w:bottom w:val="none" w:sz="0" w:space="0" w:color="auto"/>
        <w:right w:val="none" w:sz="0" w:space="0" w:color="auto"/>
      </w:divBdr>
    </w:div>
    <w:div w:id="745809987">
      <w:bodyDiv w:val="1"/>
      <w:marLeft w:val="0"/>
      <w:marRight w:val="0"/>
      <w:marTop w:val="0"/>
      <w:marBottom w:val="0"/>
      <w:divBdr>
        <w:top w:val="none" w:sz="0" w:space="0" w:color="auto"/>
        <w:left w:val="none" w:sz="0" w:space="0" w:color="auto"/>
        <w:bottom w:val="none" w:sz="0" w:space="0" w:color="auto"/>
        <w:right w:val="none" w:sz="0" w:space="0" w:color="auto"/>
      </w:divBdr>
    </w:div>
    <w:div w:id="780077663">
      <w:bodyDiv w:val="1"/>
      <w:marLeft w:val="0"/>
      <w:marRight w:val="0"/>
      <w:marTop w:val="0"/>
      <w:marBottom w:val="0"/>
      <w:divBdr>
        <w:top w:val="none" w:sz="0" w:space="0" w:color="auto"/>
        <w:left w:val="none" w:sz="0" w:space="0" w:color="auto"/>
        <w:bottom w:val="none" w:sz="0" w:space="0" w:color="auto"/>
        <w:right w:val="none" w:sz="0" w:space="0" w:color="auto"/>
      </w:divBdr>
    </w:div>
    <w:div w:id="848325527">
      <w:bodyDiv w:val="1"/>
      <w:marLeft w:val="0"/>
      <w:marRight w:val="0"/>
      <w:marTop w:val="0"/>
      <w:marBottom w:val="0"/>
      <w:divBdr>
        <w:top w:val="none" w:sz="0" w:space="0" w:color="auto"/>
        <w:left w:val="none" w:sz="0" w:space="0" w:color="auto"/>
        <w:bottom w:val="none" w:sz="0" w:space="0" w:color="auto"/>
        <w:right w:val="none" w:sz="0" w:space="0" w:color="auto"/>
      </w:divBdr>
    </w:div>
    <w:div w:id="1000238413">
      <w:bodyDiv w:val="1"/>
      <w:marLeft w:val="0"/>
      <w:marRight w:val="0"/>
      <w:marTop w:val="0"/>
      <w:marBottom w:val="0"/>
      <w:divBdr>
        <w:top w:val="none" w:sz="0" w:space="0" w:color="auto"/>
        <w:left w:val="none" w:sz="0" w:space="0" w:color="auto"/>
        <w:bottom w:val="none" w:sz="0" w:space="0" w:color="auto"/>
        <w:right w:val="none" w:sz="0" w:space="0" w:color="auto"/>
      </w:divBdr>
    </w:div>
    <w:div w:id="1017390053">
      <w:bodyDiv w:val="1"/>
      <w:marLeft w:val="0"/>
      <w:marRight w:val="0"/>
      <w:marTop w:val="0"/>
      <w:marBottom w:val="0"/>
      <w:divBdr>
        <w:top w:val="none" w:sz="0" w:space="0" w:color="auto"/>
        <w:left w:val="none" w:sz="0" w:space="0" w:color="auto"/>
        <w:bottom w:val="none" w:sz="0" w:space="0" w:color="auto"/>
        <w:right w:val="none" w:sz="0" w:space="0" w:color="auto"/>
      </w:divBdr>
    </w:div>
    <w:div w:id="1272590565">
      <w:bodyDiv w:val="1"/>
      <w:marLeft w:val="0"/>
      <w:marRight w:val="0"/>
      <w:marTop w:val="0"/>
      <w:marBottom w:val="0"/>
      <w:divBdr>
        <w:top w:val="none" w:sz="0" w:space="0" w:color="auto"/>
        <w:left w:val="none" w:sz="0" w:space="0" w:color="auto"/>
        <w:bottom w:val="none" w:sz="0" w:space="0" w:color="auto"/>
        <w:right w:val="none" w:sz="0" w:space="0" w:color="auto"/>
      </w:divBdr>
    </w:div>
    <w:div w:id="1296449723">
      <w:bodyDiv w:val="1"/>
      <w:marLeft w:val="0"/>
      <w:marRight w:val="0"/>
      <w:marTop w:val="0"/>
      <w:marBottom w:val="0"/>
      <w:divBdr>
        <w:top w:val="none" w:sz="0" w:space="0" w:color="auto"/>
        <w:left w:val="none" w:sz="0" w:space="0" w:color="auto"/>
        <w:bottom w:val="none" w:sz="0" w:space="0" w:color="auto"/>
        <w:right w:val="none" w:sz="0" w:space="0" w:color="auto"/>
      </w:divBdr>
    </w:div>
    <w:div w:id="1410227312">
      <w:bodyDiv w:val="1"/>
      <w:marLeft w:val="0"/>
      <w:marRight w:val="0"/>
      <w:marTop w:val="0"/>
      <w:marBottom w:val="0"/>
      <w:divBdr>
        <w:top w:val="none" w:sz="0" w:space="0" w:color="auto"/>
        <w:left w:val="none" w:sz="0" w:space="0" w:color="auto"/>
        <w:bottom w:val="none" w:sz="0" w:space="0" w:color="auto"/>
        <w:right w:val="none" w:sz="0" w:space="0" w:color="auto"/>
      </w:divBdr>
    </w:div>
    <w:div w:id="1499075614">
      <w:bodyDiv w:val="1"/>
      <w:marLeft w:val="0"/>
      <w:marRight w:val="0"/>
      <w:marTop w:val="0"/>
      <w:marBottom w:val="0"/>
      <w:divBdr>
        <w:top w:val="none" w:sz="0" w:space="0" w:color="auto"/>
        <w:left w:val="none" w:sz="0" w:space="0" w:color="auto"/>
        <w:bottom w:val="none" w:sz="0" w:space="0" w:color="auto"/>
        <w:right w:val="none" w:sz="0" w:space="0" w:color="auto"/>
      </w:divBdr>
    </w:div>
    <w:div w:id="1511987694">
      <w:bodyDiv w:val="1"/>
      <w:marLeft w:val="0"/>
      <w:marRight w:val="0"/>
      <w:marTop w:val="0"/>
      <w:marBottom w:val="0"/>
      <w:divBdr>
        <w:top w:val="none" w:sz="0" w:space="0" w:color="auto"/>
        <w:left w:val="none" w:sz="0" w:space="0" w:color="auto"/>
        <w:bottom w:val="none" w:sz="0" w:space="0" w:color="auto"/>
        <w:right w:val="none" w:sz="0" w:space="0" w:color="auto"/>
      </w:divBdr>
    </w:div>
    <w:div w:id="1602370689">
      <w:bodyDiv w:val="1"/>
      <w:marLeft w:val="0"/>
      <w:marRight w:val="0"/>
      <w:marTop w:val="0"/>
      <w:marBottom w:val="0"/>
      <w:divBdr>
        <w:top w:val="none" w:sz="0" w:space="0" w:color="auto"/>
        <w:left w:val="none" w:sz="0" w:space="0" w:color="auto"/>
        <w:bottom w:val="none" w:sz="0" w:space="0" w:color="auto"/>
        <w:right w:val="none" w:sz="0" w:space="0" w:color="auto"/>
      </w:divBdr>
    </w:div>
    <w:div w:id="1678926600">
      <w:bodyDiv w:val="1"/>
      <w:marLeft w:val="0"/>
      <w:marRight w:val="0"/>
      <w:marTop w:val="0"/>
      <w:marBottom w:val="0"/>
      <w:divBdr>
        <w:top w:val="none" w:sz="0" w:space="0" w:color="auto"/>
        <w:left w:val="none" w:sz="0" w:space="0" w:color="auto"/>
        <w:bottom w:val="none" w:sz="0" w:space="0" w:color="auto"/>
        <w:right w:val="none" w:sz="0" w:space="0" w:color="auto"/>
      </w:divBdr>
    </w:div>
    <w:div w:id="1691373948">
      <w:bodyDiv w:val="1"/>
      <w:marLeft w:val="0"/>
      <w:marRight w:val="0"/>
      <w:marTop w:val="0"/>
      <w:marBottom w:val="0"/>
      <w:divBdr>
        <w:top w:val="none" w:sz="0" w:space="0" w:color="auto"/>
        <w:left w:val="none" w:sz="0" w:space="0" w:color="auto"/>
        <w:bottom w:val="none" w:sz="0" w:space="0" w:color="auto"/>
        <w:right w:val="none" w:sz="0" w:space="0" w:color="auto"/>
      </w:divBdr>
    </w:div>
    <w:div w:id="1724674353">
      <w:bodyDiv w:val="1"/>
      <w:marLeft w:val="0"/>
      <w:marRight w:val="0"/>
      <w:marTop w:val="0"/>
      <w:marBottom w:val="0"/>
      <w:divBdr>
        <w:top w:val="none" w:sz="0" w:space="0" w:color="auto"/>
        <w:left w:val="none" w:sz="0" w:space="0" w:color="auto"/>
        <w:bottom w:val="none" w:sz="0" w:space="0" w:color="auto"/>
        <w:right w:val="none" w:sz="0" w:space="0" w:color="auto"/>
      </w:divBdr>
    </w:div>
    <w:div w:id="1829636267">
      <w:bodyDiv w:val="1"/>
      <w:marLeft w:val="0"/>
      <w:marRight w:val="0"/>
      <w:marTop w:val="0"/>
      <w:marBottom w:val="0"/>
      <w:divBdr>
        <w:top w:val="none" w:sz="0" w:space="0" w:color="auto"/>
        <w:left w:val="none" w:sz="0" w:space="0" w:color="auto"/>
        <w:bottom w:val="none" w:sz="0" w:space="0" w:color="auto"/>
        <w:right w:val="none" w:sz="0" w:space="0" w:color="auto"/>
      </w:divBdr>
    </w:div>
    <w:div w:id="2037585215">
      <w:bodyDiv w:val="1"/>
      <w:marLeft w:val="0"/>
      <w:marRight w:val="0"/>
      <w:marTop w:val="0"/>
      <w:marBottom w:val="0"/>
      <w:divBdr>
        <w:top w:val="none" w:sz="0" w:space="0" w:color="auto"/>
        <w:left w:val="none" w:sz="0" w:space="0" w:color="auto"/>
        <w:bottom w:val="none" w:sz="0" w:space="0" w:color="auto"/>
        <w:right w:val="none" w:sz="0" w:space="0" w:color="auto"/>
      </w:divBdr>
    </w:div>
    <w:div w:id="2082019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28316D73674E48A4A32DA1FFF67D96" ma:contentTypeVersion="7" ma:contentTypeDescription="Create a new document." ma:contentTypeScope="" ma:versionID="49960580ddc70f0f94771f9becc04aa3">
  <xsd:schema xmlns:xsd="http://www.w3.org/2001/XMLSchema" xmlns:xs="http://www.w3.org/2001/XMLSchema" xmlns:p="http://schemas.microsoft.com/office/2006/metadata/properties" xmlns:ns2="170dbc28-39dd-4f48-baa7-f88c2ae32a59" targetNamespace="http://schemas.microsoft.com/office/2006/metadata/properties" ma:root="true" ma:fieldsID="775582d1e701b0f1b9db99d21d3a16a4" ns2:_="">
    <xsd:import namespace="170dbc28-39dd-4f48-baa7-f88c2ae32a5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0dbc28-39dd-4f48-baa7-f88c2ae32a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310A57-A52E-4E33-8DB5-3A7075A513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ACEA82-8F16-440F-824B-0D7584C5D935}">
  <ds:schemaRefs>
    <ds:schemaRef ds:uri="http://schemas.microsoft.com/sharepoint/v3/contenttype/forms"/>
  </ds:schemaRefs>
</ds:datastoreItem>
</file>

<file path=customXml/itemProps3.xml><?xml version="1.0" encoding="utf-8"?>
<ds:datastoreItem xmlns:ds="http://schemas.openxmlformats.org/officeDocument/2006/customXml" ds:itemID="{D795A49D-5F71-4DD9-9785-984A47A45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0dbc28-39dd-4f48-baa7-f88c2ae32a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44</TotalTime>
  <Pages>5</Pages>
  <Words>905</Words>
  <Characters>51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Noel Jr D Francisco</cp:lastModifiedBy>
  <cp:revision>7</cp:revision>
  <dcterms:created xsi:type="dcterms:W3CDTF">2025-05-16T09:21:00Z</dcterms:created>
  <dcterms:modified xsi:type="dcterms:W3CDTF">2025-05-29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28316D73674E48A4A32DA1FFF67D96</vt:lpwstr>
  </property>
</Properties>
</file>